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B54A1" w14:textId="680C1B5B" w:rsidR="00F6564D" w:rsidRDefault="002D215F" w:rsidP="008142E4">
      <w:pPr>
        <w:pStyle w:val="1"/>
      </w:pPr>
      <w:r>
        <w:rPr>
          <w:rFonts w:hint="eastAsia"/>
        </w:rPr>
        <w:t>站群设置</w:t>
      </w:r>
    </w:p>
    <w:p w14:paraId="4A42F36D" w14:textId="50CC4DD4" w:rsidR="007D3715" w:rsidRPr="007D3715" w:rsidRDefault="007D3715" w:rsidP="007D3715">
      <w:pPr>
        <w:pStyle w:val="2"/>
        <w:rPr>
          <w:rStyle w:val="a3"/>
          <w:b/>
          <w:highlight w:val="green"/>
        </w:rPr>
      </w:pPr>
      <w:r w:rsidRPr="007D3715">
        <w:rPr>
          <w:rStyle w:val="a3"/>
          <w:b/>
          <w:highlight w:val="green"/>
        </w:rPr>
        <w:t>注意事项</w:t>
      </w:r>
    </w:p>
    <w:p w14:paraId="273A4D30" w14:textId="2D5C5559" w:rsidR="007D3715" w:rsidRPr="007D3715" w:rsidRDefault="007D3715" w:rsidP="007D3715">
      <w:pPr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</w:pP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1</w:t>
      </w:r>
      <w:r w:rsidRPr="007D3715"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  <w:t xml:space="preserve">. </w:t>
      </w: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每个站群的模板不要用相同的</w:t>
      </w:r>
    </w:p>
    <w:p w14:paraId="02AFE722" w14:textId="77777777" w:rsidR="007D3715" w:rsidRPr="007D3715" w:rsidRDefault="007D3715" w:rsidP="007D3715">
      <w:pPr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</w:pP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2</w:t>
      </w:r>
      <w:r w:rsidRPr="007D3715"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  <w:t xml:space="preserve">. </w:t>
      </w: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设置category时考虑一下主站的主题，尽可能自然囊括所有主站主题</w:t>
      </w:r>
    </w:p>
    <w:p w14:paraId="3142BBC6" w14:textId="77777777" w:rsidR="007D3715" w:rsidRPr="007D3715" w:rsidRDefault="007D3715" w:rsidP="007D3715">
      <w:pPr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</w:pP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3</w:t>
      </w:r>
      <w:r w:rsidRPr="007D3715"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  <w:t xml:space="preserve">. </w:t>
      </w: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站</w:t>
      </w:r>
      <w:proofErr w:type="gramStart"/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群核心</w:t>
      </w:r>
      <w:proofErr w:type="gramEnd"/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 xml:space="preserve">原则 </w:t>
      </w:r>
      <w:r w:rsidRPr="007D3715"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  <w:t xml:space="preserve">– </w:t>
      </w: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自然！</w:t>
      </w:r>
    </w:p>
    <w:p w14:paraId="682A6C27" w14:textId="77777777" w:rsidR="007D3715" w:rsidRPr="007D3715" w:rsidRDefault="007D3715" w:rsidP="007D3715">
      <w:pPr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</w:pPr>
      <w:r w:rsidRPr="007D3715"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  <w:t xml:space="preserve">4. </w:t>
      </w: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可以根据</w:t>
      </w:r>
      <w:proofErr w:type="gramStart"/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原主题</w:t>
      </w:r>
      <w:proofErr w:type="gramEnd"/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进行恢复，也可以自己想一些主题</w:t>
      </w:r>
    </w:p>
    <w:p w14:paraId="3E84011D" w14:textId="77777777" w:rsidR="007D3715" w:rsidRPr="007D3715" w:rsidRDefault="007D3715" w:rsidP="007D3715">
      <w:pPr>
        <w:rPr>
          <w:rStyle w:val="a3"/>
          <w:rFonts w:ascii="微软雅黑" w:eastAsia="微软雅黑" w:hAnsi="微软雅黑" w:cs="微软雅黑"/>
          <w:color w:val="000000"/>
          <w:sz w:val="18"/>
          <w:szCs w:val="18"/>
          <w:highlight w:val="green"/>
        </w:rPr>
      </w:pP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5</w:t>
      </w:r>
      <w:r w:rsidRPr="007D3715"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  <w:t xml:space="preserve">. </w:t>
      </w: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站群板式设置根据主题而定，自然即可。</w:t>
      </w:r>
    </w:p>
    <w:p w14:paraId="692B936B" w14:textId="77777777" w:rsidR="007D3715" w:rsidRPr="007D3715" w:rsidRDefault="007D3715" w:rsidP="007D3715">
      <w:pPr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</w:pP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6</w:t>
      </w:r>
      <w:r w:rsidRPr="007D3715"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  <w:t xml:space="preserve">. </w:t>
      </w: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看到有更新提示就及时更新</w:t>
      </w:r>
    </w:p>
    <w:p w14:paraId="47C36090" w14:textId="77777777" w:rsidR="007D3715" w:rsidRPr="007D3715" w:rsidRDefault="007D3715" w:rsidP="007D3715">
      <w:pPr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</w:rPr>
      </w:pP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7</w:t>
      </w:r>
      <w:r w:rsidRPr="007D3715"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  <w:t xml:space="preserve">. </w:t>
      </w: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一定要删除sample</w:t>
      </w:r>
      <w:r w:rsidRPr="007D3715">
        <w:rPr>
          <w:rStyle w:val="a3"/>
          <w:rFonts w:ascii="微软雅黑" w:eastAsia="微软雅黑" w:hAnsi="微软雅黑" w:cs="微软雅黑"/>
          <w:b w:val="0"/>
          <w:bCs/>
          <w:color w:val="000000"/>
          <w:sz w:val="18"/>
          <w:szCs w:val="18"/>
          <w:highlight w:val="green"/>
        </w:rPr>
        <w:t xml:space="preserve"> </w:t>
      </w:r>
      <w:r w:rsidRPr="007D3715">
        <w:rPr>
          <w:rStyle w:val="a3"/>
          <w:rFonts w:ascii="微软雅黑" w:eastAsia="微软雅黑" w:hAnsi="微软雅黑" w:cs="微软雅黑" w:hint="eastAsia"/>
          <w:b w:val="0"/>
          <w:bCs/>
          <w:color w:val="000000"/>
          <w:sz w:val="18"/>
          <w:szCs w:val="18"/>
          <w:highlight w:val="green"/>
        </w:rPr>
        <w:t>post和sample page</w:t>
      </w:r>
    </w:p>
    <w:p w14:paraId="338257BD" w14:textId="77777777" w:rsidR="007D3715" w:rsidRPr="007D3715" w:rsidRDefault="007D3715" w:rsidP="007D3715"/>
    <w:p w14:paraId="11DA7497" w14:textId="77777777" w:rsidR="00F6564D" w:rsidRDefault="00F6564D"/>
    <w:p w14:paraId="7DC44018" w14:textId="77777777" w:rsidR="007D3715" w:rsidRDefault="007D3715" w:rsidP="007D3715">
      <w:r w:rsidRPr="008142E4">
        <w:rPr>
          <w:rFonts w:hint="eastAsia"/>
          <w:highlight w:val="yellow"/>
        </w:rPr>
        <w:t>首先选择一个主题。</w:t>
      </w:r>
    </w:p>
    <w:p w14:paraId="6CDBD300" w14:textId="77777777" w:rsidR="007D3715" w:rsidRDefault="007D3715" w:rsidP="007D3715">
      <w:r>
        <w:rPr>
          <w:rFonts w:hint="eastAsia"/>
        </w:rPr>
        <w:t>A</w:t>
      </w:r>
      <w:r>
        <w:t xml:space="preserve">ppearance – themes – add new  </w:t>
      </w:r>
      <w:r>
        <w:rPr>
          <w:rFonts w:hint="eastAsia"/>
        </w:rPr>
        <w:t>可以从</w:t>
      </w:r>
      <w:r>
        <w:rPr>
          <w:rFonts w:hint="eastAsia"/>
        </w:rPr>
        <w:t>latest</w:t>
      </w:r>
      <w:r>
        <w:rPr>
          <w:rFonts w:hint="eastAsia"/>
        </w:rPr>
        <w:t>随机选择一个主题（鼠标放在图片上可以形成预览），选择好之后点击</w:t>
      </w:r>
      <w:r>
        <w:rPr>
          <w:rFonts w:hint="eastAsia"/>
        </w:rPr>
        <w:t xml:space="preserve"> </w:t>
      </w:r>
      <w:r>
        <w:t>install – activate.</w:t>
      </w:r>
    </w:p>
    <w:p w14:paraId="0E8FFB0B" w14:textId="77777777" w:rsidR="00F6564D" w:rsidRPr="007D3715" w:rsidRDefault="00F6564D"/>
    <w:p w14:paraId="449E98E2" w14:textId="69CB21D8" w:rsidR="00F6564D" w:rsidRDefault="0056543D" w:rsidP="008142E4">
      <w:pPr>
        <w:pStyle w:val="2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．</w:t>
      </w:r>
      <w:r w:rsidR="002D215F">
        <w:rPr>
          <w:rFonts w:hint="eastAsia"/>
        </w:rPr>
        <w:t>安装必备插件</w:t>
      </w:r>
    </w:p>
    <w:p w14:paraId="135BDF4F" w14:textId="3CCB4A60" w:rsidR="00F6564D" w:rsidRDefault="0056543D" w:rsidP="008142E4">
      <w:pPr>
        <w:pStyle w:val="3"/>
      </w:pPr>
      <w:r>
        <w:t xml:space="preserve">1. </w:t>
      </w:r>
      <w:r w:rsidR="002D215F">
        <w:rPr>
          <w:rFonts w:hint="eastAsia"/>
        </w:rPr>
        <w:t>Advanced excerpt</w:t>
      </w:r>
    </w:p>
    <w:p w14:paraId="46929EEF" w14:textId="77777777" w:rsidR="00F6564D" w:rsidRDefault="002D215F">
      <w:r>
        <w:rPr>
          <w:noProof/>
        </w:rPr>
        <w:drawing>
          <wp:inline distT="0" distB="0" distL="114300" distR="114300" wp14:anchorId="55A504BD" wp14:editId="36B3B9AD">
            <wp:extent cx="1554480" cy="66294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1E80A60" w14:textId="77777777" w:rsidR="00F6564D" w:rsidRDefault="002D215F">
      <w:r>
        <w:rPr>
          <w:rFonts w:hint="eastAsia"/>
        </w:rPr>
        <w:t>安装这个插件后可以设置显示在首页的节选文章及长度，这样首页</w:t>
      </w:r>
      <w:r>
        <w:rPr>
          <w:rFonts w:hint="eastAsia"/>
        </w:rPr>
        <w:t>post</w:t>
      </w:r>
      <w:r>
        <w:rPr>
          <w:rFonts w:hint="eastAsia"/>
        </w:rPr>
        <w:t>就不受主题限制，可以随意选择主题。</w:t>
      </w:r>
    </w:p>
    <w:p w14:paraId="3DE2A64B" w14:textId="77777777" w:rsidR="00F6564D" w:rsidRDefault="002D215F">
      <w:r>
        <w:rPr>
          <w:rFonts w:hint="eastAsia"/>
        </w:rPr>
        <w:t>安装后选择</w:t>
      </w:r>
      <w:r>
        <w:rPr>
          <w:rFonts w:hint="eastAsia"/>
        </w:rPr>
        <w:t>settings</w:t>
      </w:r>
      <w:r>
        <w:rPr>
          <w:rFonts w:hint="eastAsia"/>
        </w:rPr>
        <w:t>，设置节选长度</w:t>
      </w:r>
      <w:r>
        <w:rPr>
          <w:rFonts w:hint="eastAsia"/>
        </w:rPr>
        <w:t>10000</w:t>
      </w:r>
      <w:r>
        <w:rPr>
          <w:rFonts w:hint="eastAsia"/>
        </w:rPr>
        <w:t>，下面除了</w:t>
      </w:r>
      <w:r>
        <w:rPr>
          <w:rFonts w:hint="eastAsia"/>
        </w:rPr>
        <w:t>homepage</w:t>
      </w:r>
      <w:r>
        <w:rPr>
          <w:rFonts w:hint="eastAsia"/>
        </w:rPr>
        <w:t>外其他页面不显示。</w:t>
      </w:r>
    </w:p>
    <w:p w14:paraId="3B12658A" w14:textId="77777777" w:rsidR="00F6564D" w:rsidRDefault="002D215F">
      <w:r>
        <w:rPr>
          <w:noProof/>
        </w:rPr>
        <w:drawing>
          <wp:inline distT="0" distB="0" distL="114300" distR="114300" wp14:anchorId="27E6F4B8" wp14:editId="62470CA3">
            <wp:extent cx="5273040" cy="2824480"/>
            <wp:effectExtent l="0" t="0" r="0" b="1016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8244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5ABCA23A" wp14:editId="11A8832F">
            <wp:extent cx="5267960" cy="1902460"/>
            <wp:effectExtent l="0" t="0" r="508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190246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BCE24E4" w14:textId="168BF7FE" w:rsidR="00F6564D" w:rsidRDefault="00F6564D"/>
    <w:p w14:paraId="12B57AA2" w14:textId="229A56F0" w:rsidR="0056543D" w:rsidRDefault="0056543D" w:rsidP="008142E4">
      <w:pPr>
        <w:pStyle w:val="3"/>
      </w:pPr>
      <w:r>
        <w:rPr>
          <w:rFonts w:hint="eastAsia"/>
        </w:rPr>
        <w:t>2</w:t>
      </w:r>
      <w:r>
        <w:t xml:space="preserve">. </w:t>
      </w:r>
      <w:bookmarkStart w:id="0" w:name="OLE_LINK1"/>
      <w:bookmarkStart w:id="1" w:name="OLE_LINK2"/>
      <w:r>
        <w:rPr>
          <w:rFonts w:hint="eastAsia"/>
        </w:rPr>
        <w:t>all</w:t>
      </w:r>
      <w:r>
        <w:t xml:space="preserve"> 404 redirect to homepage</w:t>
      </w:r>
      <w:bookmarkEnd w:id="0"/>
      <w:bookmarkEnd w:id="1"/>
    </w:p>
    <w:p w14:paraId="1B0DEA20" w14:textId="1F84A275" w:rsidR="00F6564D" w:rsidRDefault="002D215F">
      <w:r>
        <w:rPr>
          <w:noProof/>
        </w:rPr>
        <w:drawing>
          <wp:inline distT="0" distB="0" distL="114300" distR="114300" wp14:anchorId="08BD5C13" wp14:editId="6381E8A4">
            <wp:extent cx="2933700" cy="632460"/>
            <wp:effectExtent l="0" t="0" r="762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4070F71" w14:textId="77777777" w:rsidR="0056543D" w:rsidRDefault="0056543D" w:rsidP="0056543D">
      <w:r>
        <w:rPr>
          <w:rFonts w:hint="eastAsia"/>
        </w:rPr>
        <w:t xml:space="preserve">404 </w:t>
      </w:r>
      <w:r>
        <w:rPr>
          <w:rFonts w:hint="eastAsia"/>
        </w:rPr>
        <w:t>跳转，安装完后测试一下是否能跳转成功</w:t>
      </w:r>
    </w:p>
    <w:p w14:paraId="03CC69E4" w14:textId="77777777" w:rsidR="0056543D" w:rsidRPr="0056543D" w:rsidRDefault="0056543D"/>
    <w:p w14:paraId="3E592843" w14:textId="2DE8440F" w:rsidR="004F5CEE" w:rsidRDefault="004F5CEE">
      <w:r>
        <w:rPr>
          <w:rFonts w:hint="eastAsia"/>
        </w:rPr>
        <w:t>如果经过查询发现</w:t>
      </w:r>
      <w:r w:rsidR="0056543D">
        <w:rPr>
          <w:rFonts w:hint="eastAsia"/>
        </w:rPr>
        <w:t>绝大多数的权重都在首页，那么就可以不装这个插件。但是如果链接权重都在内页，就可以装上。</w:t>
      </w:r>
    </w:p>
    <w:p w14:paraId="4287BD67" w14:textId="6C79FCF8" w:rsidR="0056543D" w:rsidRDefault="0056543D"/>
    <w:p w14:paraId="1EEAAD28" w14:textId="06C9096C" w:rsidR="0056543D" w:rsidRDefault="0056543D">
      <w:r>
        <w:rPr>
          <w:rFonts w:hint="eastAsia"/>
        </w:rPr>
        <w:t>查询方法：</w:t>
      </w:r>
      <w:r>
        <w:rPr>
          <w:rFonts w:hint="eastAsia"/>
        </w:rPr>
        <w:t>maje</w:t>
      </w:r>
      <w:r>
        <w:t xml:space="preserve">stic SEO – Backlinks </w:t>
      </w:r>
      <w:r>
        <w:rPr>
          <w:rFonts w:hint="eastAsia"/>
        </w:rPr>
        <w:t>（看权重页面分布）</w:t>
      </w:r>
    </w:p>
    <w:p w14:paraId="697B2C81" w14:textId="3E9EC3C7" w:rsidR="0056543D" w:rsidRDefault="0056543D">
      <w:r>
        <w:t>P</w:t>
      </w:r>
      <w:r>
        <w:rPr>
          <w:rFonts w:hint="eastAsia"/>
        </w:rPr>
        <w:t>s</w:t>
      </w:r>
      <w:r>
        <w:t xml:space="preserve">: </w:t>
      </w:r>
      <w:r>
        <w:rPr>
          <w:rFonts w:hint="eastAsia"/>
        </w:rPr>
        <w:t>对于</w:t>
      </w:r>
      <w:r>
        <w:rPr>
          <w:rFonts w:hint="eastAsia"/>
        </w:rPr>
        <w:t>www</w:t>
      </w:r>
      <w:r>
        <w:rPr>
          <w:rFonts w:hint="eastAsia"/>
        </w:rPr>
        <w:t>选择也是要在这里看权重页面分布。</w:t>
      </w:r>
    </w:p>
    <w:p w14:paraId="244D849A" w14:textId="0BF5C2FD" w:rsidR="00F6564D" w:rsidRDefault="00F6564D"/>
    <w:p w14:paraId="0AA86502" w14:textId="79654F1B" w:rsidR="00F6564D" w:rsidRDefault="00DD1877" w:rsidP="008142E4">
      <w:pPr>
        <w:pStyle w:val="3"/>
      </w:pPr>
      <w:r>
        <w:t>3</w:t>
      </w:r>
      <w:r w:rsidR="0056543D">
        <w:t xml:space="preserve">. </w:t>
      </w:r>
      <w:r w:rsidR="002D215F">
        <w:rPr>
          <w:rFonts w:hint="eastAsia"/>
        </w:rPr>
        <w:t>Remove footer credit</w:t>
      </w:r>
    </w:p>
    <w:p w14:paraId="7937A8E2" w14:textId="77777777" w:rsidR="00F6564D" w:rsidRDefault="002D215F">
      <w:r>
        <w:rPr>
          <w:noProof/>
        </w:rPr>
        <w:drawing>
          <wp:inline distT="0" distB="0" distL="114300" distR="114300" wp14:anchorId="611C12E9" wp14:editId="0D0E7167">
            <wp:extent cx="2095500" cy="624840"/>
            <wp:effectExtent l="0" t="0" r="762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3FCC886" w14:textId="77777777" w:rsidR="00BB61B8" w:rsidRDefault="00BB61B8"/>
    <w:p w14:paraId="2A23E13B" w14:textId="3CE53D16" w:rsidR="00BB61B8" w:rsidRDefault="00BB61B8">
      <w:r>
        <w:rPr>
          <w:rFonts w:hint="eastAsia"/>
        </w:rPr>
        <w:t>网站底部</w:t>
      </w:r>
      <w:r>
        <w:rPr>
          <w:rFonts w:hint="eastAsia"/>
        </w:rPr>
        <w:t>footer</w:t>
      </w:r>
      <w:r>
        <w:rPr>
          <w:rFonts w:hint="eastAsia"/>
        </w:rPr>
        <w:t>部分必须要有</w:t>
      </w:r>
      <w:r>
        <w:rPr>
          <w:rFonts w:hint="eastAsia"/>
        </w:rPr>
        <w:t>copyright</w:t>
      </w:r>
      <w:r>
        <w:rPr>
          <w:rFonts w:hint="eastAsia"/>
        </w:rPr>
        <w:t>，一般是</w:t>
      </w:r>
      <w:r>
        <w:rPr>
          <w:rFonts w:hint="eastAsia"/>
        </w:rPr>
        <w:t>copyright</w:t>
      </w:r>
      <w:r>
        <w:t xml:space="preserve"> </w:t>
      </w:r>
      <w:r>
        <w:rPr>
          <w:rFonts w:hint="eastAsia"/>
        </w:rPr>
        <w:t>+©+</w:t>
      </w:r>
      <w:r>
        <w:rPr>
          <w:rFonts w:hint="eastAsia"/>
        </w:rPr>
        <w:t>网址，但是很多模板的默认</w:t>
      </w:r>
      <w:r>
        <w:rPr>
          <w:rFonts w:hint="eastAsia"/>
        </w:rPr>
        <w:t>copyright</w:t>
      </w:r>
      <w:r>
        <w:rPr>
          <w:rFonts w:hint="eastAsia"/>
        </w:rPr>
        <w:t>会带上模板主题名称，主题名称是需要去掉的。</w:t>
      </w:r>
    </w:p>
    <w:p w14:paraId="4463A8DB" w14:textId="30BEFE05" w:rsidR="00BB61B8" w:rsidRDefault="00BB61B8">
      <w:r>
        <w:rPr>
          <w:rFonts w:hint="eastAsia"/>
        </w:rPr>
        <w:t>如果</w:t>
      </w:r>
      <w:r>
        <w:rPr>
          <w:rFonts w:hint="eastAsia"/>
        </w:rPr>
        <w:t>footer</w:t>
      </w:r>
      <w:r>
        <w:rPr>
          <w:rFonts w:hint="eastAsia"/>
        </w:rPr>
        <w:t>部分即</w:t>
      </w:r>
      <w:r>
        <w:rPr>
          <w:rFonts w:hint="eastAsia"/>
        </w:rPr>
        <w:t>copyright</w:t>
      </w:r>
      <w:r>
        <w:rPr>
          <w:rFonts w:hint="eastAsia"/>
        </w:rPr>
        <w:t>没法通过</w:t>
      </w:r>
      <w:r>
        <w:rPr>
          <w:rFonts w:hint="eastAsia"/>
        </w:rPr>
        <w:t>customize</w:t>
      </w:r>
      <w:r>
        <w:rPr>
          <w:rFonts w:hint="eastAsia"/>
        </w:rPr>
        <w:t>进行修改，就需要使用这个插件来修改</w:t>
      </w:r>
      <w:r>
        <w:rPr>
          <w:rFonts w:hint="eastAsia"/>
        </w:rPr>
        <w:t>copyright</w:t>
      </w:r>
      <w:r>
        <w:rPr>
          <w:rFonts w:hint="eastAsia"/>
        </w:rPr>
        <w:t>。</w:t>
      </w:r>
    </w:p>
    <w:p w14:paraId="6756D7EA" w14:textId="0472A281" w:rsidR="00F6564D" w:rsidRDefault="00F6564D"/>
    <w:p w14:paraId="3CD0DC45" w14:textId="5289ECA3" w:rsidR="00BB61B8" w:rsidRDefault="00BB61B8" w:rsidP="00BB61B8">
      <w:pPr>
        <w:pStyle w:val="4"/>
      </w:pPr>
      <w:r>
        <w:rPr>
          <w:rFonts w:hint="eastAsia"/>
        </w:rPr>
        <w:t>-</w:t>
      </w:r>
      <w:r>
        <w:rPr>
          <w:rFonts w:hint="eastAsia"/>
        </w:rPr>
        <w:t>如何修改</w:t>
      </w:r>
      <w:r>
        <w:rPr>
          <w:rFonts w:hint="eastAsia"/>
        </w:rPr>
        <w:t>footer</w:t>
      </w:r>
      <w:r>
        <w:rPr>
          <w:rFonts w:hint="eastAsia"/>
        </w:rPr>
        <w:t>？</w:t>
      </w:r>
    </w:p>
    <w:p w14:paraId="1047FA97" w14:textId="65EC78E7" w:rsidR="00BB61B8" w:rsidRDefault="00BB61B8" w:rsidP="00BB61B8">
      <w:r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67DE2964" wp14:editId="0B3E0903">
            <wp:extent cx="5274310" cy="2091055"/>
            <wp:effectExtent l="0" t="0" r="2540" b="444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9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71454" w14:textId="1CE28B98" w:rsidR="00BB61B8" w:rsidRDefault="00BB61B8" w:rsidP="00BB61B8"/>
    <w:p w14:paraId="3A11F4E6" w14:textId="3EBF00BE" w:rsidR="00BB61B8" w:rsidRDefault="00BB61B8" w:rsidP="00BB61B8">
      <w:r>
        <w:rPr>
          <w:rFonts w:hint="eastAsia"/>
        </w:rPr>
        <w:t>比如要修改这个</w:t>
      </w:r>
      <w:r>
        <w:rPr>
          <w:rFonts w:hint="eastAsia"/>
        </w:rPr>
        <w:t>footer</w:t>
      </w:r>
    </w:p>
    <w:p w14:paraId="408C5BEE" w14:textId="63AF8A4F" w:rsidR="00BB61B8" w:rsidRDefault="00BB61B8" w:rsidP="00BB61B8"/>
    <w:p w14:paraId="6059D229" w14:textId="28619DB4" w:rsidR="00BB61B8" w:rsidRDefault="00BB61B8" w:rsidP="00BB61B8">
      <w:proofErr w:type="spellStart"/>
      <w:r>
        <w:rPr>
          <w:rFonts w:hint="eastAsia"/>
        </w:rPr>
        <w:t>Ctrl+U</w:t>
      </w:r>
      <w:proofErr w:type="spellEnd"/>
      <w:r>
        <w:t xml:space="preserve"> </w:t>
      </w:r>
      <w:r>
        <w:rPr>
          <w:rFonts w:hint="eastAsia"/>
        </w:rPr>
        <w:t>之后</w:t>
      </w:r>
      <w:proofErr w:type="spellStart"/>
      <w:r>
        <w:rPr>
          <w:rFonts w:hint="eastAsia"/>
        </w:rPr>
        <w:t>Ctrl+F</w:t>
      </w:r>
      <w:proofErr w:type="spellEnd"/>
      <w:r>
        <w:t xml:space="preserve"> </w:t>
      </w:r>
      <w:r>
        <w:rPr>
          <w:rFonts w:hint="eastAsia"/>
        </w:rPr>
        <w:t>搜索关键词，如</w:t>
      </w:r>
      <w:r>
        <w:rPr>
          <w:rFonts w:hint="eastAsia"/>
        </w:rPr>
        <w:t>copyright</w:t>
      </w:r>
      <w:r>
        <w:rPr>
          <w:noProof/>
        </w:rPr>
        <w:drawing>
          <wp:inline distT="0" distB="0" distL="0" distR="0" wp14:anchorId="62C9ED6B" wp14:editId="74612D86">
            <wp:extent cx="5274310" cy="2589530"/>
            <wp:effectExtent l="0" t="0" r="2540" b="127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3E667" w14:textId="092E9A91" w:rsidR="00BB61B8" w:rsidRDefault="00BB61B8" w:rsidP="00BB61B8"/>
    <w:p w14:paraId="5BEC5789" w14:textId="603F342E" w:rsidR="00BB61B8" w:rsidRDefault="00BB61B8" w:rsidP="00BB61B8">
      <w:r>
        <w:rPr>
          <w:rFonts w:hint="eastAsia"/>
        </w:rPr>
        <w:t>找到这句</w:t>
      </w:r>
      <w:proofErr w:type="gramStart"/>
      <w:r>
        <w:rPr>
          <w:rFonts w:hint="eastAsia"/>
        </w:rPr>
        <w:t>话所在</w:t>
      </w:r>
      <w:proofErr w:type="gramEnd"/>
      <w:r>
        <w:rPr>
          <w:rFonts w:hint="eastAsia"/>
        </w:rPr>
        <w:t>的位置</w:t>
      </w:r>
    </w:p>
    <w:p w14:paraId="73C1BBA6" w14:textId="6A48C191" w:rsidR="00BB61B8" w:rsidRDefault="00BB61B8" w:rsidP="00BB61B8"/>
    <w:p w14:paraId="0436D808" w14:textId="0448608D" w:rsidR="00BB61B8" w:rsidRDefault="00BB61B8" w:rsidP="00BB61B8">
      <w:r>
        <w:rPr>
          <w:noProof/>
        </w:rPr>
        <w:drawing>
          <wp:inline distT="0" distB="0" distL="0" distR="0" wp14:anchorId="60C75589" wp14:editId="38D2A673">
            <wp:extent cx="5274310" cy="1844040"/>
            <wp:effectExtent l="0" t="0" r="2540" b="381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F541D" w14:textId="77777777" w:rsidR="00BB61B8" w:rsidRDefault="00BB61B8" w:rsidP="00BB61B8"/>
    <w:p w14:paraId="67ACA9C2" w14:textId="00BAA765" w:rsidR="00BB61B8" w:rsidRDefault="00BB61B8" w:rsidP="00BB61B8">
      <w:r>
        <w:rPr>
          <w:rFonts w:hint="eastAsia"/>
        </w:rPr>
        <w:t>复制需要改动的前后完整的代码</w:t>
      </w:r>
    </w:p>
    <w:p w14:paraId="13B46C6A" w14:textId="0BAFE41F" w:rsidR="00BB61B8" w:rsidRDefault="00BB61B8" w:rsidP="00BB61B8"/>
    <w:p w14:paraId="75CF2E6C" w14:textId="49011E8F" w:rsidR="00BB61B8" w:rsidRPr="00BB61B8" w:rsidRDefault="00BB61B8" w:rsidP="00BB61B8">
      <w:r>
        <w:rPr>
          <w:noProof/>
        </w:rPr>
        <w:drawing>
          <wp:inline distT="0" distB="0" distL="0" distR="0" wp14:anchorId="5D1F610A" wp14:editId="17DAB6B2">
            <wp:extent cx="4595258" cy="2812024"/>
            <wp:effectExtent l="0" t="0" r="0" b="762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2812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FE410B" wp14:editId="55A088AB">
            <wp:extent cx="5274310" cy="2644140"/>
            <wp:effectExtent l="0" t="0" r="2540" b="381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628EB" w14:textId="386D291B" w:rsidR="00F6564D" w:rsidRDefault="00BB61B8">
      <w:r>
        <w:rPr>
          <w:noProof/>
        </w:rPr>
        <w:drawing>
          <wp:inline distT="0" distB="0" distL="0" distR="0" wp14:anchorId="6A4DD1D6" wp14:editId="29B8FA75">
            <wp:extent cx="5274310" cy="1891030"/>
            <wp:effectExtent l="0" t="0" r="254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EB90A" w14:textId="6B9D925E" w:rsidR="00BB61B8" w:rsidRDefault="00BB61B8"/>
    <w:p w14:paraId="170502E8" w14:textId="0E4BFBD3" w:rsidR="00BB61B8" w:rsidRDefault="00BB61B8">
      <w:r>
        <w:rPr>
          <w:rFonts w:hint="eastAsia"/>
        </w:rPr>
        <w:t>然后在</w:t>
      </w:r>
      <w:r>
        <w:rPr>
          <w:rFonts w:hint="eastAsia"/>
        </w:rPr>
        <w:t>text</w:t>
      </w:r>
      <w:r>
        <w:rPr>
          <w:rFonts w:hint="eastAsia"/>
        </w:rPr>
        <w:t>里根据自己的需要改成新的代码。</w:t>
      </w:r>
    </w:p>
    <w:p w14:paraId="28BF46C6" w14:textId="0266848D" w:rsidR="0095064D" w:rsidRDefault="00DD1877" w:rsidP="008142E4">
      <w:pPr>
        <w:pStyle w:val="3"/>
      </w:pPr>
      <w:r>
        <w:t>4</w:t>
      </w:r>
      <w:r w:rsidR="0056543D">
        <w:t xml:space="preserve">. </w:t>
      </w:r>
      <w:r w:rsidR="0095064D">
        <w:rPr>
          <w:rFonts w:hint="eastAsia"/>
        </w:rPr>
        <w:t>Goo</w:t>
      </w:r>
      <w:r w:rsidR="0095064D">
        <w:t>gle XML sitemap</w:t>
      </w:r>
    </w:p>
    <w:p w14:paraId="743A29FD" w14:textId="26B0F183" w:rsidR="0095064D" w:rsidRDefault="0095064D" w:rsidP="0095064D">
      <w:r>
        <w:rPr>
          <w:noProof/>
        </w:rPr>
        <w:drawing>
          <wp:inline distT="0" distB="0" distL="0" distR="0" wp14:anchorId="4661BC99" wp14:editId="2E8D0F4D">
            <wp:extent cx="4854361" cy="1501270"/>
            <wp:effectExtent l="0" t="0" r="381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54361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DF985" w14:textId="0FC357A2" w:rsidR="0095064D" w:rsidRDefault="0095064D" w:rsidP="0095064D">
      <w:r>
        <w:rPr>
          <w:rFonts w:hint="eastAsia"/>
        </w:rPr>
        <w:t>跟</w:t>
      </w:r>
      <w:proofErr w:type="spellStart"/>
      <w:r>
        <w:rPr>
          <w:rFonts w:hint="eastAsia"/>
        </w:rPr>
        <w:t>yoa</w:t>
      </w:r>
      <w:r>
        <w:t>st</w:t>
      </w:r>
      <w:proofErr w:type="spellEnd"/>
      <w:r>
        <w:t xml:space="preserve"> SEO </w:t>
      </w:r>
      <w:r>
        <w:rPr>
          <w:rFonts w:hint="eastAsia"/>
        </w:rPr>
        <w:t>比起来</w:t>
      </w:r>
      <w:proofErr w:type="gramStart"/>
      <w:r>
        <w:rPr>
          <w:rFonts w:hint="eastAsia"/>
        </w:rPr>
        <w:t>对谷歌更加</w:t>
      </w:r>
      <w:proofErr w:type="gramEnd"/>
      <w:r>
        <w:rPr>
          <w:rFonts w:hint="eastAsia"/>
        </w:rPr>
        <w:t>友好，可以促进</w:t>
      </w:r>
      <w:r>
        <w:rPr>
          <w:rFonts w:hint="eastAsia"/>
        </w:rPr>
        <w:t>page</w:t>
      </w:r>
      <w:r>
        <w:rPr>
          <w:rFonts w:hint="eastAsia"/>
        </w:rPr>
        <w:t>和</w:t>
      </w:r>
      <w:r>
        <w:rPr>
          <w:rFonts w:hint="eastAsia"/>
        </w:rPr>
        <w:t>post</w:t>
      </w:r>
      <w:r>
        <w:rPr>
          <w:rFonts w:hint="eastAsia"/>
        </w:rPr>
        <w:t>快速收录。</w:t>
      </w:r>
    </w:p>
    <w:p w14:paraId="19EB6F26" w14:textId="77777777" w:rsidR="0095064D" w:rsidRDefault="0095064D" w:rsidP="0095064D"/>
    <w:p w14:paraId="73923C74" w14:textId="09F52B8B" w:rsidR="0095064D" w:rsidRDefault="00DD1877" w:rsidP="008142E4">
      <w:pPr>
        <w:pStyle w:val="3"/>
      </w:pPr>
      <w:r>
        <w:t>5</w:t>
      </w:r>
      <w:r w:rsidR="0056543D">
        <w:t xml:space="preserve">. </w:t>
      </w:r>
      <w:proofErr w:type="spellStart"/>
      <w:r w:rsidR="0095064D">
        <w:rPr>
          <w:rFonts w:hint="eastAsia"/>
        </w:rPr>
        <w:t>Lo</w:t>
      </w:r>
      <w:r w:rsidR="0095064D">
        <w:t>gaster</w:t>
      </w:r>
      <w:proofErr w:type="spellEnd"/>
      <w:r w:rsidR="0095064D">
        <w:t xml:space="preserve"> Logo Generator</w:t>
      </w:r>
    </w:p>
    <w:p w14:paraId="7FEFAA31" w14:textId="3DB60B99" w:rsidR="0095064D" w:rsidRDefault="0095064D" w:rsidP="0095064D">
      <w:r>
        <w:rPr>
          <w:noProof/>
        </w:rPr>
        <w:drawing>
          <wp:inline distT="0" distB="0" distL="0" distR="0" wp14:anchorId="1C55FBDD" wp14:editId="5A7E6358">
            <wp:extent cx="5274310" cy="129794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B4293" w14:textId="4F325390" w:rsidR="0095064D" w:rsidRDefault="0095064D" w:rsidP="0095064D">
      <w:r>
        <w:rPr>
          <w:rFonts w:hint="eastAsia"/>
        </w:rPr>
        <w:t>制作</w:t>
      </w:r>
      <w:r>
        <w:rPr>
          <w:rFonts w:hint="eastAsia"/>
        </w:rPr>
        <w:t>logo</w:t>
      </w:r>
    </w:p>
    <w:p w14:paraId="58BC91DA" w14:textId="076724BF" w:rsidR="008D7E53" w:rsidRDefault="008D7E53" w:rsidP="0095064D">
      <w:pPr>
        <w:rPr>
          <w:noProof/>
        </w:rPr>
      </w:pPr>
      <w:r>
        <w:rPr>
          <w:noProof/>
        </w:rPr>
        <w:drawing>
          <wp:inline distT="0" distB="0" distL="0" distR="0" wp14:anchorId="45E82BCD" wp14:editId="40287ED2">
            <wp:extent cx="5274310" cy="2214245"/>
            <wp:effectExtent l="0" t="0" r="254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7E53">
        <w:rPr>
          <w:noProof/>
        </w:rPr>
        <w:t xml:space="preserve"> </w:t>
      </w:r>
      <w:r>
        <w:rPr>
          <w:noProof/>
        </w:rPr>
        <w:drawing>
          <wp:inline distT="0" distB="0" distL="0" distR="0" wp14:anchorId="62C60A0B" wp14:editId="34CBBEE5">
            <wp:extent cx="5274310" cy="2926080"/>
            <wp:effectExtent l="0" t="0" r="2540" b="762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966CA" w14:textId="14A84A51" w:rsidR="008D7E53" w:rsidRDefault="008D7E53" w:rsidP="0095064D">
      <w:pPr>
        <w:rPr>
          <w:noProof/>
        </w:rPr>
      </w:pPr>
      <w:r>
        <w:rPr>
          <w:rFonts w:hint="eastAsia"/>
          <w:noProof/>
        </w:rPr>
        <w:t>输入公司名称和类别</w:t>
      </w:r>
    </w:p>
    <w:p w14:paraId="1737C0D9" w14:textId="1430EBD4" w:rsidR="008D7E53" w:rsidRDefault="008D7E53" w:rsidP="0095064D">
      <w:r>
        <w:rPr>
          <w:noProof/>
        </w:rPr>
        <w:drawing>
          <wp:inline distT="0" distB="0" distL="0" distR="0" wp14:anchorId="6C6F211A" wp14:editId="221BAD4E">
            <wp:extent cx="5274310" cy="2679065"/>
            <wp:effectExtent l="0" t="0" r="2540" b="698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3DA1D" w14:textId="616369EB" w:rsidR="00C15D1E" w:rsidRDefault="00C15D1E" w:rsidP="0095064D"/>
    <w:p w14:paraId="3DE33EFA" w14:textId="2C264B20" w:rsidR="00C15D1E" w:rsidRDefault="00C15D1E" w:rsidP="0095064D">
      <w:r>
        <w:t>L</w:t>
      </w:r>
      <w:r>
        <w:rPr>
          <w:rFonts w:hint="eastAsia"/>
        </w:rPr>
        <w:t>ogo</w:t>
      </w:r>
      <w:r>
        <w:rPr>
          <w:rFonts w:hint="eastAsia"/>
        </w:rPr>
        <w:t>完成后会自动显示在</w:t>
      </w:r>
      <w:r>
        <w:rPr>
          <w:rFonts w:hint="eastAsia"/>
        </w:rPr>
        <w:t>media</w:t>
      </w:r>
      <w:r>
        <w:rPr>
          <w:rFonts w:hint="eastAsia"/>
        </w:rPr>
        <w:t>里，如果需要使用直接在</w:t>
      </w:r>
      <w:r>
        <w:rPr>
          <w:rFonts w:hint="eastAsia"/>
        </w:rPr>
        <w:t>media</w:t>
      </w:r>
      <w:r>
        <w:rPr>
          <w:rFonts w:hint="eastAsia"/>
        </w:rPr>
        <w:t>里找到并使用即可。</w:t>
      </w:r>
    </w:p>
    <w:p w14:paraId="467C6AFB" w14:textId="557A4938" w:rsidR="00F6564D" w:rsidRDefault="00DD1877" w:rsidP="008142E4">
      <w:pPr>
        <w:pStyle w:val="3"/>
      </w:pPr>
      <w:r>
        <w:t>6</w:t>
      </w:r>
      <w:r w:rsidR="0056543D">
        <w:t xml:space="preserve">. </w:t>
      </w:r>
      <w:bookmarkStart w:id="2" w:name="OLE_LINK3"/>
      <w:bookmarkStart w:id="3" w:name="OLE_LINK4"/>
      <w:r w:rsidR="00A628FD">
        <w:rPr>
          <w:rFonts w:hint="eastAsia"/>
        </w:rPr>
        <w:t>Yoast</w:t>
      </w:r>
      <w:r w:rsidR="00A628FD">
        <w:t xml:space="preserve"> SEO</w:t>
      </w:r>
      <w:bookmarkEnd w:id="2"/>
      <w:bookmarkEnd w:id="3"/>
      <w:r w:rsidR="00FB5491">
        <w:rPr>
          <w:rFonts w:hint="eastAsia"/>
        </w:rPr>
        <w:t>/</w:t>
      </w:r>
      <w:r w:rsidR="00FB5491">
        <w:t>Rank Math</w:t>
      </w:r>
      <w:r w:rsidR="00FB5491">
        <w:rPr>
          <w:rFonts w:hint="eastAsia"/>
        </w:rPr>
        <w:t>/</w:t>
      </w:r>
      <w:r w:rsidR="00FB5491">
        <w:t>All in one SEO Pack</w:t>
      </w:r>
      <w:r w:rsidR="00FB5491">
        <w:rPr>
          <w:rFonts w:hint="eastAsia"/>
        </w:rPr>
        <w:t>三选</w:t>
      </w:r>
      <w:proofErr w:type="gramStart"/>
      <w:r w:rsidR="00FB5491">
        <w:rPr>
          <w:rFonts w:hint="eastAsia"/>
        </w:rPr>
        <w:t>一</w:t>
      </w:r>
      <w:proofErr w:type="gramEnd"/>
      <w:r w:rsidR="00FB5491">
        <w:rPr>
          <w:rFonts w:hint="eastAsia"/>
        </w:rPr>
        <w:t>即可</w:t>
      </w:r>
    </w:p>
    <w:p w14:paraId="2E20EE16" w14:textId="4737FE7C" w:rsidR="00F6564D" w:rsidRDefault="00FB5491" w:rsidP="00FB5491">
      <w:r>
        <w:rPr>
          <w:rFonts w:hint="eastAsia"/>
        </w:rPr>
        <w:t>&lt;</w:t>
      </w:r>
      <w:r>
        <w:t>Rank Math&gt;</w:t>
      </w:r>
      <w:r>
        <w:rPr>
          <w:rFonts w:hint="eastAsia"/>
        </w:rPr>
        <w:t>可以统计多个关键词，但需要根据提示设置。</w:t>
      </w:r>
    </w:p>
    <w:p w14:paraId="3303B016" w14:textId="2F871635" w:rsidR="00FB5491" w:rsidRDefault="00FB5491" w:rsidP="00FB5491">
      <w:r>
        <w:rPr>
          <w:rFonts w:hint="eastAsia"/>
        </w:rPr>
        <w:t>另外两个插件不需要设置，可以直接用</w:t>
      </w:r>
    </w:p>
    <w:p w14:paraId="08BABDBA" w14:textId="2B165146" w:rsidR="0067576E" w:rsidRDefault="0067576E" w:rsidP="0067576E"/>
    <w:p w14:paraId="1238C4F2" w14:textId="0DAAAE9C" w:rsidR="00FB5491" w:rsidRDefault="00FB5491" w:rsidP="0067576E">
      <w:r>
        <w:rPr>
          <w:rFonts w:hint="eastAsia"/>
        </w:rPr>
        <w:t>Yoast</w:t>
      </w:r>
      <w:r>
        <w:t xml:space="preserve"> SEO </w:t>
      </w:r>
      <w:r>
        <w:rPr>
          <w:rFonts w:hint="eastAsia"/>
        </w:rPr>
        <w:t>基础设置：</w:t>
      </w:r>
    </w:p>
    <w:p w14:paraId="67F93DEF" w14:textId="7D34F2C6" w:rsidR="00FB5491" w:rsidRDefault="00FB5491" w:rsidP="0067576E">
      <w:r>
        <w:rPr>
          <w:noProof/>
        </w:rPr>
        <w:drawing>
          <wp:inline distT="0" distB="0" distL="0" distR="0" wp14:anchorId="675937F0" wp14:editId="6D8AB454">
            <wp:extent cx="5274310" cy="3192145"/>
            <wp:effectExtent l="0" t="0" r="254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2844C" w14:textId="6627B4DF" w:rsidR="00FB5491" w:rsidRDefault="00FB5491" w:rsidP="0067576E">
      <w:r>
        <w:rPr>
          <w:noProof/>
        </w:rPr>
        <w:drawing>
          <wp:inline distT="0" distB="0" distL="0" distR="0" wp14:anchorId="6BB50329" wp14:editId="2DAB4F5A">
            <wp:extent cx="5274310" cy="4722495"/>
            <wp:effectExtent l="0" t="0" r="2540" b="190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2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5491">
        <w:rPr>
          <w:noProof/>
        </w:rPr>
        <w:t xml:space="preserve"> </w:t>
      </w:r>
      <w:r>
        <w:rPr>
          <w:noProof/>
        </w:rPr>
        <w:drawing>
          <wp:inline distT="0" distB="0" distL="0" distR="0" wp14:anchorId="1908C4B5" wp14:editId="0895E526">
            <wp:extent cx="5274310" cy="316611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5491">
        <w:rPr>
          <w:noProof/>
        </w:rPr>
        <w:t xml:space="preserve"> </w:t>
      </w:r>
      <w:r>
        <w:rPr>
          <w:noProof/>
        </w:rPr>
        <w:drawing>
          <wp:inline distT="0" distB="0" distL="0" distR="0" wp14:anchorId="2E92BEE7" wp14:editId="4BD3098E">
            <wp:extent cx="5274310" cy="4683760"/>
            <wp:effectExtent l="0" t="0" r="2540" b="254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8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5491">
        <w:rPr>
          <w:noProof/>
        </w:rPr>
        <w:t xml:space="preserve"> </w:t>
      </w:r>
      <w:r>
        <w:rPr>
          <w:noProof/>
        </w:rPr>
        <w:drawing>
          <wp:inline distT="0" distB="0" distL="0" distR="0" wp14:anchorId="3803BACB" wp14:editId="672593C5">
            <wp:extent cx="5274310" cy="1966595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22F2D" w14:textId="73EABF20" w:rsidR="00FB5491" w:rsidRDefault="00DD1877" w:rsidP="008142E4">
      <w:pPr>
        <w:pStyle w:val="3"/>
      </w:pPr>
      <w:r>
        <w:t>7</w:t>
      </w:r>
      <w:r w:rsidR="0067576E">
        <w:t xml:space="preserve">. </w:t>
      </w:r>
      <w:bookmarkStart w:id="4" w:name="OLE_LINK5"/>
      <w:bookmarkStart w:id="5" w:name="OLE_LINK6"/>
      <w:r w:rsidR="0067576E">
        <w:t>Contact Form</w:t>
      </w:r>
      <w:bookmarkEnd w:id="4"/>
      <w:bookmarkEnd w:id="5"/>
      <w:r w:rsidR="0067576E">
        <w:t xml:space="preserve"> </w:t>
      </w:r>
      <w:r w:rsidR="009339FA">
        <w:rPr>
          <w:rFonts w:hint="eastAsia"/>
        </w:rPr>
        <w:t>插件</w:t>
      </w:r>
    </w:p>
    <w:p w14:paraId="3A9FE034" w14:textId="0F1ADECE" w:rsidR="0067576E" w:rsidRDefault="009339FA" w:rsidP="00FB5491">
      <w:r>
        <w:rPr>
          <w:rFonts w:hint="eastAsia"/>
        </w:rPr>
        <w:t>（不局限与某一个插件，在插件库中输入</w:t>
      </w:r>
      <w:r>
        <w:rPr>
          <w:rFonts w:hint="eastAsia"/>
        </w:rPr>
        <w:t>contact</w:t>
      </w:r>
      <w:r w:rsidR="00FB5491">
        <w:rPr>
          <w:rFonts w:hint="eastAsia"/>
        </w:rPr>
        <w:t>前几个都可以用，选择一个根据提示建立</w:t>
      </w:r>
      <w:r w:rsidR="00FB5491">
        <w:rPr>
          <w:rFonts w:hint="eastAsia"/>
        </w:rPr>
        <w:t>form</w:t>
      </w:r>
      <w:r w:rsidR="00FB5491">
        <w:rPr>
          <w:rFonts w:hint="eastAsia"/>
        </w:rPr>
        <w:t>即可</w:t>
      </w:r>
      <w:r>
        <w:rPr>
          <w:rFonts w:hint="eastAsia"/>
        </w:rPr>
        <w:t>）</w:t>
      </w:r>
    </w:p>
    <w:p w14:paraId="1C28A235" w14:textId="549B6878" w:rsidR="007D3715" w:rsidRDefault="00DD1877" w:rsidP="007D3715">
      <w:pPr>
        <w:pStyle w:val="3"/>
      </w:pPr>
      <w:r>
        <w:t>8</w:t>
      </w:r>
      <w:r w:rsidR="007D3715">
        <w:t xml:space="preserve">. </w:t>
      </w:r>
      <w:bookmarkStart w:id="6" w:name="OLE_LINK7"/>
      <w:bookmarkStart w:id="7" w:name="OLE_LINK8"/>
      <w:bookmarkStart w:id="8" w:name="OLE_LINK9"/>
      <w:proofErr w:type="spellStart"/>
      <w:r w:rsidR="007D3715">
        <w:rPr>
          <w:rFonts w:hint="eastAsia"/>
        </w:rPr>
        <w:t>stopbadbot</w:t>
      </w:r>
      <w:bookmarkEnd w:id="6"/>
      <w:bookmarkEnd w:id="7"/>
      <w:bookmarkEnd w:id="8"/>
      <w:proofErr w:type="spellEnd"/>
    </w:p>
    <w:p w14:paraId="7464F9E2" w14:textId="0586D7F5" w:rsidR="00895E73" w:rsidRPr="00895E73" w:rsidRDefault="00895E73" w:rsidP="00895E73"/>
    <w:p w14:paraId="1916DFA6" w14:textId="43F64972" w:rsidR="007D3715" w:rsidRDefault="007D3715" w:rsidP="007D3715">
      <w:r>
        <w:rPr>
          <w:noProof/>
        </w:rPr>
        <w:drawing>
          <wp:inline distT="0" distB="0" distL="0" distR="0" wp14:anchorId="6352B990" wp14:editId="77A5A565">
            <wp:extent cx="3856054" cy="2796782"/>
            <wp:effectExtent l="0" t="0" r="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279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C6FC2" w14:textId="15E5C610" w:rsidR="007D3715" w:rsidRDefault="007D3715" w:rsidP="007D3715">
      <w:r>
        <w:rPr>
          <w:rFonts w:hint="eastAsia"/>
        </w:rPr>
        <w:t>安装完之后对这一插件进行设置，</w:t>
      </w:r>
    </w:p>
    <w:p w14:paraId="2AEC20C4" w14:textId="21179777" w:rsidR="007D3715" w:rsidRDefault="007D3715" w:rsidP="007D3715">
      <w:r>
        <w:rPr>
          <w:noProof/>
        </w:rPr>
        <w:drawing>
          <wp:inline distT="0" distB="0" distL="0" distR="0" wp14:anchorId="5E4FB751" wp14:editId="33388D05">
            <wp:extent cx="4953429" cy="99068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99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A7252" w14:textId="2127ECDB" w:rsidR="00895E73" w:rsidRDefault="00895E73" w:rsidP="007D3715"/>
    <w:p w14:paraId="605AE36C" w14:textId="290FCFE8" w:rsidR="007D3715" w:rsidRDefault="007D3715" w:rsidP="007D3715">
      <w:r>
        <w:rPr>
          <w:noProof/>
        </w:rPr>
        <w:drawing>
          <wp:inline distT="0" distB="0" distL="0" distR="0" wp14:anchorId="62354C01" wp14:editId="22FEEE7C">
            <wp:extent cx="5274310" cy="1694815"/>
            <wp:effectExtent l="0" t="0" r="2540" b="63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9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7CE59" w14:textId="11999D96" w:rsidR="007D3715" w:rsidRDefault="007D3715" w:rsidP="007D3715">
      <w:r>
        <w:rPr>
          <w:noProof/>
        </w:rPr>
        <w:drawing>
          <wp:inline distT="0" distB="0" distL="0" distR="0" wp14:anchorId="7ABA48F6" wp14:editId="578DF263">
            <wp:extent cx="4770533" cy="5113463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5113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F4A60" w14:textId="6FC7DBBC" w:rsidR="007D3715" w:rsidRDefault="007D3715" w:rsidP="007D3715"/>
    <w:p w14:paraId="6145A984" w14:textId="433B3520" w:rsidR="007D3715" w:rsidRPr="007D3715" w:rsidRDefault="007D3715" w:rsidP="007D3715">
      <w:r w:rsidRPr="007D3715">
        <w:rPr>
          <w:rFonts w:hint="eastAsia"/>
          <w:highlight w:val="yellow"/>
        </w:rPr>
        <w:t>所有</w:t>
      </w:r>
      <w:r w:rsidRPr="007D3715">
        <w:rPr>
          <w:rFonts w:hint="eastAsia"/>
          <w:highlight w:val="yellow"/>
        </w:rPr>
        <w:t>general</w:t>
      </w:r>
      <w:r w:rsidRPr="007D3715">
        <w:rPr>
          <w:highlight w:val="yellow"/>
        </w:rPr>
        <w:t xml:space="preserve"> </w:t>
      </w:r>
      <w:r w:rsidRPr="007D3715">
        <w:rPr>
          <w:rFonts w:hint="eastAsia"/>
          <w:highlight w:val="yellow"/>
        </w:rPr>
        <w:t>settings</w:t>
      </w:r>
      <w:r w:rsidRPr="007D3715">
        <w:rPr>
          <w:rFonts w:hint="eastAsia"/>
          <w:highlight w:val="yellow"/>
        </w:rPr>
        <w:t>里的部分都打</w:t>
      </w:r>
      <w:r w:rsidRPr="007D3715">
        <w:rPr>
          <w:rFonts w:hint="eastAsia"/>
          <w:highlight w:val="yellow"/>
        </w:rPr>
        <w:t>yes</w:t>
      </w:r>
      <w:r>
        <w:rPr>
          <w:rFonts w:hint="eastAsia"/>
        </w:rPr>
        <w:t>（截图不全）</w:t>
      </w:r>
    </w:p>
    <w:p w14:paraId="405A7FBC" w14:textId="0DEAF811" w:rsidR="00F6564D" w:rsidRDefault="00F6564D"/>
    <w:p w14:paraId="0A3B4F1D" w14:textId="6CA800F1" w:rsidR="007D3715" w:rsidRDefault="00DD1877" w:rsidP="00895E73">
      <w:pPr>
        <w:pStyle w:val="3"/>
      </w:pPr>
      <w:r>
        <w:t>9</w:t>
      </w:r>
      <w:r w:rsidR="007D3715">
        <w:t xml:space="preserve">. </w:t>
      </w:r>
      <w:bookmarkStart w:id="9" w:name="OLE_LINK10"/>
      <w:r w:rsidR="007D3715">
        <w:rPr>
          <w:rFonts w:hint="eastAsia"/>
        </w:rPr>
        <w:t>classic</w:t>
      </w:r>
      <w:r w:rsidR="007D3715">
        <w:t xml:space="preserve"> editor</w:t>
      </w:r>
      <w:bookmarkEnd w:id="9"/>
    </w:p>
    <w:p w14:paraId="61F8409D" w14:textId="50DCC076" w:rsidR="00895E73" w:rsidRDefault="00895E73" w:rsidP="00895E73">
      <w:pPr>
        <w:pStyle w:val="3"/>
      </w:pPr>
      <w:r>
        <w:rPr>
          <w:rFonts w:hint="eastAsia"/>
        </w:rPr>
        <w:t>1</w:t>
      </w:r>
      <w:r w:rsidR="00DD1877">
        <w:t>0</w:t>
      </w:r>
      <w:r>
        <w:t xml:space="preserve">. </w:t>
      </w:r>
      <w:r>
        <w:rPr>
          <w:rFonts w:hint="eastAsia"/>
        </w:rPr>
        <w:t>其他随机插件</w:t>
      </w:r>
    </w:p>
    <w:p w14:paraId="1F786A5E" w14:textId="6A429C29" w:rsidR="00895E73" w:rsidRPr="00895E73" w:rsidRDefault="00895E73" w:rsidP="00895E73">
      <w:r>
        <w:rPr>
          <w:rFonts w:hint="eastAsia"/>
        </w:rPr>
        <w:t>如果每一个站群都安装同样的插件会很假，所以除了以上必备的插件外，可以再安装一些其他的插件。如：</w:t>
      </w:r>
    </w:p>
    <w:p w14:paraId="6FE21079" w14:textId="4E9EE412" w:rsidR="00895E73" w:rsidRDefault="00895E73" w:rsidP="00895E73"/>
    <w:p w14:paraId="40A078F4" w14:textId="5AC67461" w:rsidR="00895E73" w:rsidRPr="00895E73" w:rsidRDefault="00895E73" w:rsidP="00895E73">
      <w:pPr>
        <w:rPr>
          <w:b/>
          <w:bCs/>
        </w:rPr>
      </w:pPr>
      <w:r w:rsidRPr="00895E73">
        <w:rPr>
          <w:b/>
          <w:bCs/>
        </w:rPr>
        <w:t>C</w:t>
      </w:r>
      <w:r w:rsidRPr="00895E73">
        <w:rPr>
          <w:rFonts w:hint="eastAsia"/>
          <w:b/>
          <w:bCs/>
        </w:rPr>
        <w:t>ache</w:t>
      </w:r>
      <w:r w:rsidRPr="00895E73">
        <w:rPr>
          <w:rFonts w:hint="eastAsia"/>
          <w:b/>
          <w:bCs/>
        </w:rPr>
        <w:t>类插件</w:t>
      </w:r>
    </w:p>
    <w:p w14:paraId="0A6B9325" w14:textId="59997EDE" w:rsidR="00895E73" w:rsidRPr="00895E73" w:rsidRDefault="00895E73" w:rsidP="00895E73">
      <w:pPr>
        <w:rPr>
          <w:b/>
          <w:bCs/>
        </w:rPr>
      </w:pPr>
      <w:r w:rsidRPr="00895E73">
        <w:rPr>
          <w:b/>
          <w:bCs/>
        </w:rPr>
        <w:t>S</w:t>
      </w:r>
      <w:r w:rsidRPr="00895E73">
        <w:rPr>
          <w:rFonts w:hint="eastAsia"/>
          <w:b/>
          <w:bCs/>
        </w:rPr>
        <w:t>pam</w:t>
      </w:r>
      <w:r w:rsidRPr="00895E73">
        <w:rPr>
          <w:b/>
          <w:bCs/>
        </w:rPr>
        <w:t xml:space="preserve"> </w:t>
      </w:r>
      <w:r w:rsidRPr="00895E73">
        <w:rPr>
          <w:rFonts w:hint="eastAsia"/>
          <w:b/>
          <w:bCs/>
        </w:rPr>
        <w:t>类插件</w:t>
      </w:r>
    </w:p>
    <w:p w14:paraId="70A4F4D2" w14:textId="168B753E" w:rsidR="00895E73" w:rsidRPr="00895E73" w:rsidRDefault="00895E73" w:rsidP="00895E73">
      <w:pPr>
        <w:rPr>
          <w:b/>
          <w:bCs/>
        </w:rPr>
      </w:pPr>
      <w:r w:rsidRPr="00895E73">
        <w:rPr>
          <w:rFonts w:hint="eastAsia"/>
          <w:b/>
          <w:bCs/>
        </w:rPr>
        <w:t>图片优化插件</w:t>
      </w:r>
      <w:r w:rsidRPr="00895E73">
        <w:rPr>
          <w:b/>
          <w:bCs/>
        </w:rPr>
        <w:t>: resmush.it</w:t>
      </w:r>
    </w:p>
    <w:p w14:paraId="7F1D8E22" w14:textId="1BEB0AE0" w:rsidR="00895E73" w:rsidRPr="00895E73" w:rsidRDefault="00895E73" w:rsidP="00895E73">
      <w:pPr>
        <w:rPr>
          <w:b/>
          <w:bCs/>
        </w:rPr>
      </w:pPr>
      <w:r w:rsidRPr="00895E73">
        <w:rPr>
          <w:b/>
          <w:bCs/>
        </w:rPr>
        <w:t>G</w:t>
      </w:r>
      <w:r w:rsidRPr="00895E73">
        <w:rPr>
          <w:rFonts w:hint="eastAsia"/>
          <w:b/>
          <w:bCs/>
        </w:rPr>
        <w:t>oogle</w:t>
      </w:r>
      <w:r w:rsidRPr="00895E73">
        <w:rPr>
          <w:b/>
          <w:bCs/>
        </w:rPr>
        <w:t xml:space="preserve"> </w:t>
      </w:r>
      <w:r w:rsidRPr="00895E73">
        <w:rPr>
          <w:rFonts w:hint="eastAsia"/>
          <w:b/>
          <w:bCs/>
        </w:rPr>
        <w:t>XML</w:t>
      </w:r>
      <w:r w:rsidRPr="00895E73">
        <w:rPr>
          <w:b/>
          <w:bCs/>
        </w:rPr>
        <w:t xml:space="preserve"> </w:t>
      </w:r>
      <w:r w:rsidRPr="00895E73">
        <w:rPr>
          <w:rFonts w:hint="eastAsia"/>
          <w:b/>
          <w:bCs/>
        </w:rPr>
        <w:t>sitemap</w:t>
      </w:r>
    </w:p>
    <w:p w14:paraId="54736AB6" w14:textId="186DC436" w:rsidR="00895E73" w:rsidRDefault="00895E73" w:rsidP="00895E73">
      <w:pPr>
        <w:rPr>
          <w:b/>
          <w:bCs/>
        </w:rPr>
      </w:pPr>
      <w:r w:rsidRPr="00895E73">
        <w:rPr>
          <w:rFonts w:hint="eastAsia"/>
          <w:b/>
          <w:bCs/>
        </w:rPr>
        <w:t>在插件库中找</w:t>
      </w:r>
      <w:r w:rsidRPr="00895E73">
        <w:rPr>
          <w:rFonts w:hint="eastAsia"/>
          <w:b/>
          <w:bCs/>
        </w:rPr>
        <w:t>featured</w:t>
      </w:r>
      <w:r w:rsidRPr="00895E73">
        <w:rPr>
          <w:rFonts w:hint="eastAsia"/>
          <w:b/>
          <w:bCs/>
        </w:rPr>
        <w:t>，然后选一些用途广泛的插件</w:t>
      </w:r>
    </w:p>
    <w:p w14:paraId="460D13FF" w14:textId="77777777" w:rsidR="00895E73" w:rsidRPr="00895E73" w:rsidRDefault="00895E73" w:rsidP="00895E73">
      <w:pPr>
        <w:rPr>
          <w:b/>
          <w:bCs/>
        </w:rPr>
      </w:pPr>
    </w:p>
    <w:p w14:paraId="55CD9D13" w14:textId="7EC5094E" w:rsidR="00895E73" w:rsidRDefault="00895E73" w:rsidP="00895E73">
      <w:r>
        <w:rPr>
          <w:noProof/>
        </w:rPr>
        <w:drawing>
          <wp:inline distT="0" distB="0" distL="0" distR="0" wp14:anchorId="33736754" wp14:editId="797F8C4E">
            <wp:extent cx="5274310" cy="1379855"/>
            <wp:effectExtent l="0" t="0" r="254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2F636" w14:textId="5D70DCC2" w:rsidR="00895E73" w:rsidRDefault="00895E73" w:rsidP="00895E73"/>
    <w:p w14:paraId="4DD1D7CA" w14:textId="43BA38FB" w:rsidR="00895E73" w:rsidRPr="00895E73" w:rsidRDefault="00895E73" w:rsidP="00895E73">
      <w:r>
        <w:rPr>
          <w:rFonts w:hint="eastAsia"/>
        </w:rPr>
        <w:t>很多插件安装完成之后是需要设置的，可以点开插件的</w:t>
      </w:r>
      <w:r>
        <w:rPr>
          <w:rFonts w:hint="eastAsia"/>
        </w:rPr>
        <w:t>setting</w:t>
      </w:r>
      <w:r>
        <w:rPr>
          <w:rFonts w:hint="eastAsia"/>
        </w:rPr>
        <w:t>部分看一看有没有需要设置的部分，按照提示设置一下即可。</w:t>
      </w:r>
    </w:p>
    <w:p w14:paraId="12D5D5F8" w14:textId="77777777" w:rsidR="007D3715" w:rsidRPr="007D3715" w:rsidRDefault="007D3715" w:rsidP="007D3715"/>
    <w:p w14:paraId="6AE31C8C" w14:textId="1AE755D4" w:rsidR="00F6564D" w:rsidRDefault="0056543D" w:rsidP="008142E4">
      <w:pPr>
        <w:pStyle w:val="2"/>
      </w:pPr>
      <w:r>
        <w:rPr>
          <w:rFonts w:hint="eastAsia"/>
        </w:rPr>
        <w:t>二．</w:t>
      </w:r>
      <w:r w:rsidR="002D215F">
        <w:rPr>
          <w:rFonts w:hint="eastAsia"/>
        </w:rPr>
        <w:t>网站设置</w:t>
      </w:r>
    </w:p>
    <w:p w14:paraId="25CB0B1E" w14:textId="77777777" w:rsidR="00F6564D" w:rsidRDefault="002D215F">
      <w:r>
        <w:rPr>
          <w:rFonts w:hint="eastAsia"/>
        </w:rPr>
        <w:t>进入</w:t>
      </w:r>
      <w:r>
        <w:rPr>
          <w:rFonts w:hint="eastAsia"/>
        </w:rPr>
        <w:t xml:space="preserve">settings, </w:t>
      </w:r>
      <w:r>
        <w:rPr>
          <w:rFonts w:hint="eastAsia"/>
        </w:rPr>
        <w:t>以下的条目一个个设置。</w:t>
      </w:r>
    </w:p>
    <w:p w14:paraId="797632DF" w14:textId="77777777" w:rsidR="00F6564D" w:rsidRDefault="00F6564D"/>
    <w:p w14:paraId="468A7EF6" w14:textId="5B6B8930" w:rsidR="00F6564D" w:rsidRDefault="002D215F" w:rsidP="008142E4">
      <w:pPr>
        <w:pStyle w:val="3"/>
        <w:numPr>
          <w:ilvl w:val="0"/>
          <w:numId w:val="10"/>
        </w:numPr>
      </w:pPr>
      <w:r>
        <w:rPr>
          <w:rFonts w:hint="eastAsia"/>
        </w:rPr>
        <w:t>General settings:</w:t>
      </w:r>
    </w:p>
    <w:p w14:paraId="4A357736" w14:textId="77777777" w:rsidR="00F6564D" w:rsidRDefault="002D215F">
      <w:r>
        <w:rPr>
          <w:noProof/>
        </w:rPr>
        <w:drawing>
          <wp:inline distT="0" distB="0" distL="114300" distR="114300" wp14:anchorId="7E214073" wp14:editId="5CB27948">
            <wp:extent cx="5270500" cy="3098800"/>
            <wp:effectExtent l="0" t="0" r="2540" b="1016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02B3647" w14:textId="77777777" w:rsidR="00F6564D" w:rsidRDefault="00F6564D"/>
    <w:p w14:paraId="76EB306E" w14:textId="77777777" w:rsidR="007D3715" w:rsidRDefault="007D3715" w:rsidP="007D3715">
      <w:r>
        <w:rPr>
          <w:rFonts w:hint="eastAsia"/>
        </w:rPr>
        <w:t xml:space="preserve">Tag line </w:t>
      </w:r>
      <w:r>
        <w:rPr>
          <w:rFonts w:hint="eastAsia"/>
        </w:rPr>
        <w:t>删掉默认的句子，可以根据域名自己定一个主题，不写也可以。</w:t>
      </w:r>
    </w:p>
    <w:p w14:paraId="3DFCB6BC" w14:textId="7B4EEDA8" w:rsidR="0095064D" w:rsidRDefault="0095064D">
      <w:r>
        <w:rPr>
          <w:rFonts w:hint="eastAsia"/>
        </w:rPr>
        <w:t>Title</w:t>
      </w:r>
      <w:r>
        <w:t xml:space="preserve">, </w:t>
      </w:r>
      <w:r>
        <w:rPr>
          <w:rFonts w:hint="eastAsia"/>
        </w:rPr>
        <w:t>日期等按需填写或者挑选。</w:t>
      </w:r>
    </w:p>
    <w:p w14:paraId="1E00329B" w14:textId="3DF1686F" w:rsidR="0095064D" w:rsidRDefault="0095064D">
      <w:r>
        <w:rPr>
          <w:rFonts w:hint="eastAsia"/>
        </w:rPr>
        <w:t>注：</w:t>
      </w:r>
    </w:p>
    <w:p w14:paraId="71403E9E" w14:textId="634E2301" w:rsidR="0095064D" w:rsidRDefault="0095064D">
      <w:proofErr w:type="spellStart"/>
      <w:r>
        <w:t>Wordpress</w:t>
      </w:r>
      <w:proofErr w:type="spellEnd"/>
      <w:r>
        <w:t xml:space="preserve"> address </w:t>
      </w:r>
      <w:r>
        <w:rPr>
          <w:rFonts w:hint="eastAsia"/>
        </w:rPr>
        <w:t>和</w:t>
      </w:r>
      <w:r>
        <w:rPr>
          <w:rFonts w:hint="eastAsia"/>
        </w:rPr>
        <w:t>s</w:t>
      </w:r>
      <w:r>
        <w:t xml:space="preserve">ite address </w:t>
      </w:r>
      <w:r>
        <w:rPr>
          <w:rFonts w:hint="eastAsia"/>
        </w:rPr>
        <w:t>部分，如果后期想要更改网站成加</w:t>
      </w:r>
      <w:r>
        <w:rPr>
          <w:rFonts w:hint="eastAsia"/>
        </w:rPr>
        <w:t>www</w:t>
      </w:r>
      <w:r>
        <w:rPr>
          <w:rFonts w:hint="eastAsia"/>
        </w:rPr>
        <w:t>或者不加的时候，可以在这里更新。这里更新过后后台系统就会自动更新。</w:t>
      </w:r>
    </w:p>
    <w:p w14:paraId="47A1C331" w14:textId="77777777" w:rsidR="0095064D" w:rsidRDefault="0095064D"/>
    <w:p w14:paraId="39E0056B" w14:textId="77777777" w:rsidR="00F6564D" w:rsidRDefault="002D215F">
      <w:r>
        <w:rPr>
          <w:noProof/>
        </w:rPr>
        <w:drawing>
          <wp:inline distT="0" distB="0" distL="114300" distR="114300" wp14:anchorId="45E3A296" wp14:editId="48E12FC1">
            <wp:extent cx="5267960" cy="3406140"/>
            <wp:effectExtent l="0" t="0" r="508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23C9AD0" w14:textId="77777777" w:rsidR="00F6564D" w:rsidRDefault="002D215F">
      <w:r>
        <w:rPr>
          <w:rFonts w:hint="eastAsia"/>
        </w:rPr>
        <w:t>时间和日期随机设置。</w:t>
      </w:r>
    </w:p>
    <w:p w14:paraId="4A0C11C7" w14:textId="77777777" w:rsidR="00F6564D" w:rsidRDefault="00F6564D"/>
    <w:p w14:paraId="4C12CE91" w14:textId="77777777" w:rsidR="00F6564D" w:rsidRDefault="00F6564D"/>
    <w:p w14:paraId="088B7143" w14:textId="6B184C47" w:rsidR="00F6564D" w:rsidRDefault="002D215F" w:rsidP="008142E4">
      <w:pPr>
        <w:pStyle w:val="3"/>
        <w:numPr>
          <w:ilvl w:val="0"/>
          <w:numId w:val="10"/>
        </w:numPr>
      </w:pPr>
      <w:r>
        <w:rPr>
          <w:rFonts w:hint="eastAsia"/>
        </w:rPr>
        <w:t>Reading</w:t>
      </w:r>
    </w:p>
    <w:p w14:paraId="6884CFFC" w14:textId="77777777" w:rsidR="00F6564D" w:rsidRDefault="002D215F">
      <w:r>
        <w:rPr>
          <w:noProof/>
        </w:rPr>
        <w:drawing>
          <wp:inline distT="0" distB="0" distL="114300" distR="114300" wp14:anchorId="01F1E219" wp14:editId="377B8A89">
            <wp:extent cx="5269230" cy="4922520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49225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A2BDCAD" w14:textId="77777777" w:rsidR="00F6564D" w:rsidRDefault="00F6564D"/>
    <w:p w14:paraId="6603C0BF" w14:textId="77777777" w:rsidR="007D3715" w:rsidRDefault="007D3715" w:rsidP="007D3715">
      <w:r>
        <w:rPr>
          <w:rFonts w:hint="eastAsia"/>
        </w:rPr>
        <w:t>上面两个部分可以设置，也可以不设置。</w:t>
      </w:r>
    </w:p>
    <w:p w14:paraId="39064F68" w14:textId="242364DF" w:rsidR="007D3715" w:rsidRDefault="007D3715" w:rsidP="007D3715">
      <w:r>
        <w:t>S</w:t>
      </w:r>
      <w:r>
        <w:rPr>
          <w:rFonts w:hint="eastAsia"/>
        </w:rPr>
        <w:t>e</w:t>
      </w:r>
      <w:r>
        <w:t>arch engine visibility</w:t>
      </w:r>
      <w:r>
        <w:rPr>
          <w:rFonts w:hint="eastAsia"/>
        </w:rPr>
        <w:t>里要</w:t>
      </w:r>
      <w:r w:rsidR="00BB61B8">
        <w:rPr>
          <w:rFonts w:hint="eastAsia"/>
        </w:rPr>
        <w:t>打上对勾</w:t>
      </w:r>
      <w:r>
        <w:rPr>
          <w:rFonts w:hint="eastAsia"/>
        </w:rPr>
        <w:t>。该选项代表：</w:t>
      </w:r>
      <w:proofErr w:type="gramStart"/>
      <w:r>
        <w:rPr>
          <w:rFonts w:hint="eastAsia"/>
        </w:rPr>
        <w:t>不让谷歌抓取</w:t>
      </w:r>
      <w:proofErr w:type="gramEnd"/>
      <w:r>
        <w:rPr>
          <w:rFonts w:hint="eastAsia"/>
        </w:rPr>
        <w:t>该网站。</w:t>
      </w:r>
    </w:p>
    <w:p w14:paraId="0FBDA26E" w14:textId="3F294FB3" w:rsidR="00F6564D" w:rsidRDefault="002D215F">
      <w:r>
        <w:rPr>
          <w:rFonts w:hint="eastAsia"/>
        </w:rPr>
        <w:t>。</w:t>
      </w:r>
    </w:p>
    <w:p w14:paraId="790D17AB" w14:textId="77777777" w:rsidR="00F6564D" w:rsidRDefault="00F6564D"/>
    <w:p w14:paraId="065206CB" w14:textId="1232B5BB" w:rsidR="00F6564D" w:rsidRDefault="002D215F" w:rsidP="008142E4">
      <w:pPr>
        <w:pStyle w:val="3"/>
        <w:numPr>
          <w:ilvl w:val="0"/>
          <w:numId w:val="10"/>
        </w:numPr>
      </w:pPr>
      <w:r>
        <w:rPr>
          <w:rFonts w:hint="eastAsia"/>
        </w:rPr>
        <w:t>Discussion</w:t>
      </w:r>
    </w:p>
    <w:p w14:paraId="13DB3D0A" w14:textId="77777777" w:rsidR="00F6564D" w:rsidRDefault="002D215F">
      <w:r>
        <w:rPr>
          <w:noProof/>
        </w:rPr>
        <w:drawing>
          <wp:inline distT="0" distB="0" distL="114300" distR="114300" wp14:anchorId="197E7F1E" wp14:editId="24DF681C">
            <wp:extent cx="5266690" cy="2926715"/>
            <wp:effectExtent l="0" t="0" r="6350" b="1460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267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CC17150" w14:textId="23CA02DF" w:rsidR="00F6564D" w:rsidRDefault="002D215F">
      <w:r>
        <w:rPr>
          <w:noProof/>
        </w:rPr>
        <w:drawing>
          <wp:inline distT="0" distB="0" distL="114300" distR="114300" wp14:anchorId="29A9B538" wp14:editId="6E99DDE9">
            <wp:extent cx="5267960" cy="3081020"/>
            <wp:effectExtent l="0" t="0" r="5080" b="1270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30810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7DCF736" w14:textId="787D5991" w:rsidR="0095064D" w:rsidRDefault="0095064D">
      <w:r>
        <w:rPr>
          <w:rFonts w:hint="eastAsia"/>
        </w:rPr>
        <w:t>Email</w:t>
      </w:r>
      <w:r>
        <w:t xml:space="preserve"> me </w:t>
      </w:r>
      <w:r>
        <w:rPr>
          <w:rFonts w:hint="eastAsia"/>
        </w:rPr>
        <w:t>的部分勾掉</w:t>
      </w:r>
    </w:p>
    <w:p w14:paraId="176199EB" w14:textId="77777777" w:rsidR="00F6564D" w:rsidRDefault="002D215F">
      <w:r>
        <w:rPr>
          <w:rFonts w:hint="eastAsia"/>
        </w:rPr>
        <w:t>头像可以显示，也可以设置不显示，显示的话头像随机化</w:t>
      </w:r>
    </w:p>
    <w:p w14:paraId="165A9188" w14:textId="77777777" w:rsidR="00F6564D" w:rsidRDefault="00F6564D"/>
    <w:p w14:paraId="2B8DDAFC" w14:textId="7E78798C" w:rsidR="00F6564D" w:rsidRDefault="002D215F" w:rsidP="008142E4">
      <w:pPr>
        <w:pStyle w:val="3"/>
        <w:numPr>
          <w:ilvl w:val="0"/>
          <w:numId w:val="10"/>
        </w:numPr>
      </w:pPr>
      <w:r>
        <w:rPr>
          <w:rFonts w:hint="eastAsia"/>
        </w:rPr>
        <w:t>Media</w:t>
      </w:r>
    </w:p>
    <w:p w14:paraId="7C16C172" w14:textId="77777777" w:rsidR="00F6564D" w:rsidRDefault="002D215F">
      <w:r>
        <w:rPr>
          <w:noProof/>
        </w:rPr>
        <w:drawing>
          <wp:inline distT="0" distB="0" distL="114300" distR="114300" wp14:anchorId="1FE3392B" wp14:editId="6B14F478">
            <wp:extent cx="5267960" cy="3648710"/>
            <wp:effectExtent l="0" t="0" r="5080" b="889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36487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00832B2" w14:textId="77777777" w:rsidR="00F6564D" w:rsidRDefault="00F6564D"/>
    <w:p w14:paraId="258D88F1" w14:textId="77777777" w:rsidR="00F6564D" w:rsidRDefault="002D215F">
      <w:r>
        <w:rPr>
          <w:rFonts w:hint="eastAsia"/>
        </w:rPr>
        <w:t>可以设置</w:t>
      </w:r>
      <w:r>
        <w:rPr>
          <w:rFonts w:hint="eastAsia"/>
        </w:rPr>
        <w:t xml:space="preserve">thumbnail </w:t>
      </w:r>
      <w:r>
        <w:rPr>
          <w:rFonts w:hint="eastAsia"/>
        </w:rPr>
        <w:t>尺寸，也可以不设置。</w:t>
      </w:r>
    </w:p>
    <w:p w14:paraId="41CB5AD2" w14:textId="77777777" w:rsidR="00F6564D" w:rsidRDefault="00F6564D"/>
    <w:p w14:paraId="3167F8E4" w14:textId="1D8406E7" w:rsidR="00F6564D" w:rsidRDefault="002D215F" w:rsidP="008142E4">
      <w:pPr>
        <w:pStyle w:val="3"/>
        <w:numPr>
          <w:ilvl w:val="0"/>
          <w:numId w:val="10"/>
        </w:numPr>
      </w:pPr>
      <w:r>
        <w:rPr>
          <w:rFonts w:hint="eastAsia"/>
        </w:rPr>
        <w:t>Permalink</w:t>
      </w:r>
    </w:p>
    <w:p w14:paraId="7CC40B0E" w14:textId="77777777" w:rsidR="00F6564D" w:rsidRDefault="002D215F">
      <w:r>
        <w:rPr>
          <w:noProof/>
        </w:rPr>
        <w:drawing>
          <wp:inline distT="0" distB="0" distL="114300" distR="114300" wp14:anchorId="1DF3953C" wp14:editId="24B0D92B">
            <wp:extent cx="5267325" cy="2275840"/>
            <wp:effectExtent l="0" t="0" r="5715" b="1016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2758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7E91C30" w14:textId="7D85D4DB" w:rsidR="00F6564D" w:rsidRDefault="002D215F">
      <w:r>
        <w:rPr>
          <w:rFonts w:hint="eastAsia"/>
        </w:rPr>
        <w:t>选择</w:t>
      </w:r>
      <w:r>
        <w:rPr>
          <w:rFonts w:hint="eastAsia"/>
        </w:rPr>
        <w:t>post name</w:t>
      </w:r>
    </w:p>
    <w:p w14:paraId="14EB19E8" w14:textId="77777777" w:rsidR="00F6564D" w:rsidRDefault="00F6564D"/>
    <w:p w14:paraId="6584C4C0" w14:textId="4AF7BC17" w:rsidR="004F5CEE" w:rsidRDefault="0056543D" w:rsidP="008142E4">
      <w:pPr>
        <w:pStyle w:val="2"/>
      </w:pPr>
      <w:r>
        <w:rPr>
          <w:rFonts w:hint="eastAsia"/>
        </w:rPr>
        <w:t>三．</w:t>
      </w:r>
      <w:r w:rsidR="004F5CEE">
        <w:rPr>
          <w:rFonts w:hint="eastAsia"/>
        </w:rPr>
        <w:t>删除</w:t>
      </w:r>
      <w:r w:rsidR="004F5CEE">
        <w:rPr>
          <w:rFonts w:hint="eastAsia"/>
        </w:rPr>
        <w:t>s</w:t>
      </w:r>
      <w:r w:rsidR="004F5CEE">
        <w:t xml:space="preserve">ample page </w:t>
      </w:r>
      <w:r w:rsidR="004F5CEE">
        <w:rPr>
          <w:rFonts w:hint="eastAsia"/>
        </w:rPr>
        <w:t>和</w:t>
      </w:r>
      <w:r w:rsidR="004F5CEE">
        <w:rPr>
          <w:rFonts w:hint="eastAsia"/>
        </w:rPr>
        <w:t>s</w:t>
      </w:r>
      <w:r w:rsidR="004F5CEE">
        <w:t>ample post</w:t>
      </w:r>
    </w:p>
    <w:p w14:paraId="64CF82B8" w14:textId="77777777" w:rsidR="009339FA" w:rsidRDefault="009339FA" w:rsidP="009339FA">
      <w:r>
        <w:rPr>
          <w:rFonts w:hint="eastAsia"/>
        </w:rPr>
        <w:t>以</w:t>
      </w:r>
      <w:r>
        <w:rPr>
          <w:rFonts w:hint="eastAsia"/>
        </w:rPr>
        <w:t>sample</w:t>
      </w:r>
      <w:r>
        <w:t xml:space="preserve"> </w:t>
      </w:r>
      <w:r>
        <w:rPr>
          <w:rFonts w:hint="eastAsia"/>
        </w:rPr>
        <w:t>page</w:t>
      </w:r>
      <w:r>
        <w:t xml:space="preserve"> </w:t>
      </w:r>
      <w:r>
        <w:rPr>
          <w:rFonts w:hint="eastAsia"/>
        </w:rPr>
        <w:t>举例：</w:t>
      </w:r>
      <w:r>
        <w:rPr>
          <w:rFonts w:hint="eastAsia"/>
        </w:rPr>
        <w:t>page</w:t>
      </w:r>
      <w:r>
        <w:t xml:space="preserve"> – </w:t>
      </w:r>
      <w:r>
        <w:rPr>
          <w:rFonts w:hint="eastAsia"/>
        </w:rPr>
        <w:t>all</w:t>
      </w:r>
      <w:r>
        <w:t xml:space="preserve"> pages – </w:t>
      </w:r>
      <w:r>
        <w:rPr>
          <w:rFonts w:hint="eastAsia"/>
        </w:rPr>
        <w:t>找到</w:t>
      </w:r>
      <w:r>
        <w:rPr>
          <w:rFonts w:hint="eastAsia"/>
        </w:rPr>
        <w:t>sample</w:t>
      </w:r>
      <w:r>
        <w:t xml:space="preserve"> </w:t>
      </w:r>
      <w:r>
        <w:rPr>
          <w:rFonts w:hint="eastAsia"/>
        </w:rPr>
        <w:t>pages</w:t>
      </w:r>
      <w:r>
        <w:t xml:space="preserve">, </w:t>
      </w:r>
      <w:r>
        <w:rPr>
          <w:rFonts w:hint="eastAsia"/>
        </w:rPr>
        <w:t>然后鼠标放在上面点击</w:t>
      </w:r>
      <w:r>
        <w:rPr>
          <w:rFonts w:hint="eastAsia"/>
        </w:rPr>
        <w:t>t</w:t>
      </w:r>
      <w:r>
        <w:t xml:space="preserve">rash, </w:t>
      </w:r>
    </w:p>
    <w:p w14:paraId="07D6ACC1" w14:textId="77777777" w:rsidR="009339FA" w:rsidRDefault="009339FA" w:rsidP="009339FA">
      <w:r>
        <w:rPr>
          <w:noProof/>
        </w:rPr>
        <w:drawing>
          <wp:inline distT="0" distB="0" distL="0" distR="0" wp14:anchorId="63C9F470" wp14:editId="55B34BD8">
            <wp:extent cx="4953429" cy="9221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E2EC5" w14:textId="77777777" w:rsidR="009339FA" w:rsidRDefault="009339FA" w:rsidP="009339FA"/>
    <w:p w14:paraId="2245206C" w14:textId="77777777" w:rsidR="009339FA" w:rsidRDefault="009339FA" w:rsidP="009339FA">
      <w:r>
        <w:rPr>
          <w:rFonts w:hint="eastAsia"/>
        </w:rPr>
        <w:t>完成后找到</w:t>
      </w:r>
      <w:r>
        <w:rPr>
          <w:rFonts w:hint="eastAsia"/>
        </w:rPr>
        <w:t>t</w:t>
      </w:r>
      <w:r>
        <w:t xml:space="preserve">rash, </w:t>
      </w:r>
      <w:r>
        <w:rPr>
          <w:rFonts w:hint="eastAsia"/>
        </w:rPr>
        <w:t>点击</w:t>
      </w:r>
      <w:r>
        <w:t>delete permanently</w:t>
      </w:r>
      <w:r>
        <w:rPr>
          <w:rFonts w:hint="eastAsia"/>
        </w:rPr>
        <w:t>彻底删除。</w:t>
      </w:r>
    </w:p>
    <w:p w14:paraId="50F99571" w14:textId="77777777" w:rsidR="009339FA" w:rsidRDefault="009339FA" w:rsidP="009339FA"/>
    <w:p w14:paraId="11E6F176" w14:textId="77777777" w:rsidR="009339FA" w:rsidRPr="00B961CB" w:rsidRDefault="009339FA" w:rsidP="009339FA">
      <w:r>
        <w:rPr>
          <w:noProof/>
        </w:rPr>
        <w:drawing>
          <wp:inline distT="0" distB="0" distL="0" distR="0" wp14:anchorId="5A719188" wp14:editId="51E8F61B">
            <wp:extent cx="6645910" cy="3020695"/>
            <wp:effectExtent l="0" t="0" r="2540" b="825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2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7ADB4" w14:textId="77777777" w:rsidR="009339FA" w:rsidRPr="009339FA" w:rsidRDefault="009339FA" w:rsidP="009339FA"/>
    <w:p w14:paraId="1A4DA32A" w14:textId="0282C4D1" w:rsidR="00F6564D" w:rsidRDefault="0056543D" w:rsidP="008142E4">
      <w:pPr>
        <w:pStyle w:val="2"/>
      </w:pPr>
      <w:r>
        <w:rPr>
          <w:rFonts w:hint="eastAsia"/>
        </w:rPr>
        <w:t>四．</w:t>
      </w:r>
      <w:r w:rsidR="002D215F">
        <w:rPr>
          <w:rFonts w:hint="eastAsia"/>
        </w:rPr>
        <w:t>Menu</w:t>
      </w:r>
      <w:r w:rsidR="008D7E53">
        <w:t>/</w:t>
      </w:r>
      <w:r w:rsidR="002D215F">
        <w:rPr>
          <w:rFonts w:hint="eastAsia"/>
        </w:rPr>
        <w:t>catalog</w:t>
      </w:r>
      <w:r w:rsidR="008D7E53">
        <w:t>/</w:t>
      </w:r>
      <w:r w:rsidR="008D7E53">
        <w:rPr>
          <w:rFonts w:hint="eastAsia"/>
        </w:rPr>
        <w:t>logo</w:t>
      </w:r>
    </w:p>
    <w:p w14:paraId="2F79397B" w14:textId="7BE1FBA5" w:rsidR="00F6564D" w:rsidRDefault="002D215F">
      <w:r>
        <w:rPr>
          <w:rFonts w:hint="eastAsia"/>
        </w:rPr>
        <w:t>Category</w:t>
      </w:r>
      <w:r>
        <w:rPr>
          <w:rFonts w:hint="eastAsia"/>
        </w:rPr>
        <w:t>设置成百搭的，比如</w:t>
      </w:r>
      <w:r>
        <w:rPr>
          <w:rFonts w:hint="eastAsia"/>
        </w:rPr>
        <w:t xml:space="preserve"> home improvement, kitchen device </w:t>
      </w:r>
      <w:r>
        <w:rPr>
          <w:rFonts w:hint="eastAsia"/>
        </w:rPr>
        <w:t>等，可参照其余</w:t>
      </w:r>
      <w:r>
        <w:rPr>
          <w:rFonts w:hint="eastAsia"/>
        </w:rPr>
        <w:t>review</w:t>
      </w:r>
      <w:r>
        <w:rPr>
          <w:rFonts w:hint="eastAsia"/>
        </w:rPr>
        <w:t>大站的</w:t>
      </w:r>
      <w:r>
        <w:rPr>
          <w:rFonts w:hint="eastAsia"/>
        </w:rPr>
        <w:t>category</w:t>
      </w:r>
      <w:r>
        <w:rPr>
          <w:rFonts w:hint="eastAsia"/>
        </w:rPr>
        <w:t>分类</w:t>
      </w:r>
    </w:p>
    <w:p w14:paraId="277FDF68" w14:textId="60B85ABB" w:rsidR="0095064D" w:rsidRDefault="0095064D">
      <w:r>
        <w:rPr>
          <w:rFonts w:hint="eastAsia"/>
        </w:rPr>
        <w:t>然后拉一个</w:t>
      </w:r>
      <w:r>
        <w:rPr>
          <w:rFonts w:hint="eastAsia"/>
        </w:rPr>
        <w:t>menu</w:t>
      </w:r>
      <w:r>
        <w:rPr>
          <w:rFonts w:hint="eastAsia"/>
        </w:rPr>
        <w:t>出来把所有的</w:t>
      </w:r>
      <w:r>
        <w:rPr>
          <w:rFonts w:hint="eastAsia"/>
        </w:rPr>
        <w:t>category</w:t>
      </w:r>
      <w:r>
        <w:rPr>
          <w:rFonts w:hint="eastAsia"/>
        </w:rPr>
        <w:t>调出来。</w:t>
      </w:r>
    </w:p>
    <w:p w14:paraId="1B7D9E97" w14:textId="3D39B47D" w:rsidR="008D7E53" w:rsidRDefault="008D7E53"/>
    <w:p w14:paraId="1BAF5725" w14:textId="77777777" w:rsidR="008D7E53" w:rsidRDefault="008D7E53" w:rsidP="008D7E53">
      <w:pPr>
        <w:pStyle w:val="3"/>
      </w:pPr>
      <w:r>
        <w:rPr>
          <w:rFonts w:hint="eastAsia"/>
        </w:rPr>
        <w:t>如何建</w:t>
      </w:r>
      <w:r>
        <w:rPr>
          <w:rFonts w:hint="eastAsia"/>
        </w:rPr>
        <w:t>category</w:t>
      </w:r>
    </w:p>
    <w:p w14:paraId="30AED772" w14:textId="77777777" w:rsidR="008D7E53" w:rsidRDefault="008D7E53" w:rsidP="008D7E53">
      <w:r>
        <w:t>P</w:t>
      </w:r>
      <w:r>
        <w:rPr>
          <w:rFonts w:hint="eastAsia"/>
        </w:rPr>
        <w:t>ost</w:t>
      </w:r>
      <w:r>
        <w:t xml:space="preserve"> – category </w:t>
      </w:r>
    </w:p>
    <w:p w14:paraId="3E8C0250" w14:textId="77777777" w:rsidR="008D7E53" w:rsidRDefault="008D7E53" w:rsidP="008D7E53">
      <w:r>
        <w:rPr>
          <w:noProof/>
        </w:rPr>
        <w:drawing>
          <wp:inline distT="0" distB="0" distL="0" distR="0" wp14:anchorId="18E60161" wp14:editId="4ACFA7A6">
            <wp:extent cx="6645910" cy="3531870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3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17EFF" w14:textId="77777777" w:rsidR="008D7E53" w:rsidRDefault="008D7E53" w:rsidP="008D7E53"/>
    <w:p w14:paraId="17B1BE80" w14:textId="77777777" w:rsidR="008D7E53" w:rsidRDefault="008D7E53" w:rsidP="008D7E53">
      <w:r>
        <w:rPr>
          <w:rFonts w:hint="eastAsia"/>
        </w:rPr>
        <w:t>一般要建</w:t>
      </w:r>
      <w:r>
        <w:t xml:space="preserve">4-6 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category</w:t>
      </w:r>
      <w:r>
        <w:t xml:space="preserve">, </w:t>
      </w:r>
      <w:r>
        <w:rPr>
          <w:rFonts w:hint="eastAsia"/>
        </w:rPr>
        <w:t>尽可能囊括我们所有做的主站项目，可以写的宽泛一些。</w:t>
      </w:r>
    </w:p>
    <w:p w14:paraId="69CDEAA3" w14:textId="77777777" w:rsidR="008D7E53" w:rsidRPr="008D7E53" w:rsidRDefault="008D7E53"/>
    <w:p w14:paraId="2C4DF3B0" w14:textId="77777777" w:rsidR="008D7E53" w:rsidRDefault="008D7E53" w:rsidP="008D7E53">
      <w:pPr>
        <w:pStyle w:val="3"/>
      </w:pPr>
      <w:r>
        <w:rPr>
          <w:rFonts w:hint="eastAsia"/>
        </w:rPr>
        <w:t>如何建</w:t>
      </w:r>
      <w:r>
        <w:rPr>
          <w:rFonts w:hint="eastAsia"/>
        </w:rPr>
        <w:t>menu</w:t>
      </w:r>
      <w:r>
        <w:rPr>
          <w:rFonts w:hint="eastAsia"/>
        </w:rPr>
        <w:t>：</w:t>
      </w:r>
    </w:p>
    <w:p w14:paraId="458A649A" w14:textId="77777777" w:rsidR="008D7E53" w:rsidRPr="005377BF" w:rsidRDefault="008D7E53" w:rsidP="008D7E53">
      <w:r>
        <w:rPr>
          <w:rFonts w:hint="eastAsia"/>
        </w:rPr>
        <w:t>以建主菜单为例：</w:t>
      </w:r>
    </w:p>
    <w:p w14:paraId="69425497" w14:textId="77777777" w:rsidR="008D7E53" w:rsidRDefault="008D7E53" w:rsidP="008D7E53">
      <w:r>
        <w:t>A</w:t>
      </w:r>
      <w:r>
        <w:rPr>
          <w:rFonts w:hint="eastAsia"/>
        </w:rPr>
        <w:t>p</w:t>
      </w:r>
      <w:r>
        <w:t xml:space="preserve">pearance – menu – create new menu - </w:t>
      </w:r>
    </w:p>
    <w:p w14:paraId="30B40D3B" w14:textId="77777777" w:rsidR="008D7E53" w:rsidRDefault="008D7E53" w:rsidP="008D7E53">
      <w:pPr>
        <w:rPr>
          <w:noProof/>
        </w:rPr>
      </w:pPr>
      <w:r>
        <w:rPr>
          <w:noProof/>
        </w:rPr>
        <w:drawing>
          <wp:inline distT="0" distB="0" distL="114300" distR="114300" wp14:anchorId="212E0B17" wp14:editId="7E6C4725">
            <wp:extent cx="5268595" cy="4678680"/>
            <wp:effectExtent l="0" t="0" r="4445" b="0"/>
            <wp:docPr id="3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4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67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1AF255D2" wp14:editId="5DD32B09">
            <wp:extent cx="5274310" cy="1702435"/>
            <wp:effectExtent l="0" t="0" r="13970" b="4445"/>
            <wp:docPr id="5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114300" distR="114300" wp14:anchorId="0926D8A2" wp14:editId="32516298">
            <wp:extent cx="5271770" cy="2129155"/>
            <wp:effectExtent l="0" t="0" r="1270" b="4445"/>
            <wp:docPr id="52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6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12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C6B40" w14:textId="77777777" w:rsidR="008D7E53" w:rsidRDefault="008D7E53" w:rsidP="008D7E53">
      <w:pPr>
        <w:rPr>
          <w:noProof/>
        </w:rPr>
      </w:pPr>
    </w:p>
    <w:p w14:paraId="085B2F6D" w14:textId="77777777" w:rsidR="008D7E53" w:rsidRDefault="008D7E53" w:rsidP="008D7E53">
      <w:pPr>
        <w:rPr>
          <w:noProof/>
        </w:rPr>
      </w:pPr>
      <w:r>
        <w:rPr>
          <w:rFonts w:hint="eastAsia"/>
          <w:noProof/>
        </w:rPr>
        <w:t>我们一般需要把</w:t>
      </w:r>
      <w:r>
        <w:rPr>
          <w:rFonts w:hint="eastAsia"/>
          <w:noProof/>
        </w:rPr>
        <w:t>home</w:t>
      </w:r>
      <w:r>
        <w:rPr>
          <w:rFonts w:hint="eastAsia"/>
          <w:noProof/>
        </w:rPr>
        <w:t>，</w:t>
      </w:r>
      <w:r>
        <w:rPr>
          <w:rFonts w:hint="eastAsia"/>
          <w:noProof/>
        </w:rPr>
        <w:t>contact</w:t>
      </w:r>
      <w:r>
        <w:rPr>
          <w:rFonts w:hint="eastAsia"/>
          <w:noProof/>
        </w:rPr>
        <w:t>，</w:t>
      </w:r>
      <w:r>
        <w:rPr>
          <w:rFonts w:hint="eastAsia"/>
          <w:noProof/>
        </w:rPr>
        <w:t>about</w:t>
      </w:r>
      <w:r>
        <w:rPr>
          <w:noProof/>
        </w:rPr>
        <w:t xml:space="preserve"> </w:t>
      </w:r>
      <w:r>
        <w:rPr>
          <w:rFonts w:hint="eastAsia"/>
          <w:noProof/>
        </w:rPr>
        <w:t>以及建好的所有</w:t>
      </w:r>
      <w:r>
        <w:rPr>
          <w:rFonts w:hint="eastAsia"/>
          <w:noProof/>
        </w:rPr>
        <w:t>category</w:t>
      </w:r>
      <w:r>
        <w:rPr>
          <w:rFonts w:hint="eastAsia"/>
          <w:noProof/>
        </w:rPr>
        <w:t>拉到主菜单栏底下，（如果位置不够就把</w:t>
      </w:r>
      <w:r>
        <w:rPr>
          <w:rFonts w:hint="eastAsia"/>
          <w:noProof/>
        </w:rPr>
        <w:t>contact</w:t>
      </w:r>
      <w:r>
        <w:rPr>
          <w:noProof/>
        </w:rPr>
        <w:t xml:space="preserve"> </w:t>
      </w:r>
      <w:r>
        <w:rPr>
          <w:rFonts w:hint="eastAsia"/>
          <w:noProof/>
        </w:rPr>
        <w:t>放在底部栏部分）</w:t>
      </w:r>
    </w:p>
    <w:p w14:paraId="2D370C6A" w14:textId="77777777" w:rsidR="008D7E53" w:rsidRDefault="008D7E53" w:rsidP="008D7E53">
      <w:r>
        <w:rPr>
          <w:noProof/>
        </w:rPr>
        <w:drawing>
          <wp:inline distT="0" distB="0" distL="0" distR="0" wp14:anchorId="77402D58" wp14:editId="741877C9">
            <wp:extent cx="6645910" cy="3228975"/>
            <wp:effectExtent l="0" t="0" r="2540" b="952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4119B" w14:textId="77777777" w:rsidR="008D7E53" w:rsidRDefault="008D7E53" w:rsidP="008D7E53">
      <w:r>
        <w:rPr>
          <w:noProof/>
        </w:rPr>
        <w:drawing>
          <wp:inline distT="0" distB="0" distL="0" distR="0" wp14:anchorId="69B84CBC" wp14:editId="5E64A5BB">
            <wp:extent cx="6645910" cy="365760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42BA4" w14:textId="77777777" w:rsidR="008D7E53" w:rsidRDefault="008D7E53" w:rsidP="008D7E53"/>
    <w:p w14:paraId="1C8B2598" w14:textId="073B76B4" w:rsidR="008D7E53" w:rsidRDefault="008D7E53" w:rsidP="008D7E53">
      <w:r>
        <w:rPr>
          <w:rFonts w:hint="eastAsia"/>
        </w:rPr>
        <w:t>如果是要建</w:t>
      </w:r>
      <w:r>
        <w:rPr>
          <w:rFonts w:hint="eastAsia"/>
        </w:rPr>
        <w:t>footer</w:t>
      </w:r>
      <w:r>
        <w:t xml:space="preserve"> menu, </w:t>
      </w:r>
      <w:r>
        <w:rPr>
          <w:rFonts w:hint="eastAsia"/>
        </w:rPr>
        <w:t>所有步骤与以上部分一致。最后一步：</w:t>
      </w:r>
      <w:proofErr w:type="gramStart"/>
      <w:r>
        <w:rPr>
          <w:rFonts w:hint="eastAsia"/>
        </w:rPr>
        <w:t>如果勾选了</w:t>
      </w:r>
      <w:proofErr w:type="gramEnd"/>
      <w:r>
        <w:rPr>
          <w:rFonts w:hint="eastAsia"/>
        </w:rPr>
        <w:t>display</w:t>
      </w:r>
      <w:r>
        <w:t xml:space="preserve"> location – footer menu, </w:t>
      </w:r>
      <w:r>
        <w:rPr>
          <w:rFonts w:hint="eastAsia"/>
        </w:rPr>
        <w:t>那么建好的</w:t>
      </w:r>
      <w:r>
        <w:rPr>
          <w:rFonts w:hint="eastAsia"/>
        </w:rPr>
        <w:t>footer</w:t>
      </w:r>
      <w:r>
        <w:t xml:space="preserve"> </w:t>
      </w:r>
      <w:r>
        <w:rPr>
          <w:rFonts w:hint="eastAsia"/>
        </w:rPr>
        <w:t>menu</w:t>
      </w:r>
      <w:r>
        <w:rPr>
          <w:rFonts w:hint="eastAsia"/>
        </w:rPr>
        <w:t>会自动展示在</w:t>
      </w:r>
      <w:r>
        <w:rPr>
          <w:rFonts w:hint="eastAsia"/>
        </w:rPr>
        <w:t>footer</w:t>
      </w:r>
      <w:r>
        <w:rPr>
          <w:rFonts w:hint="eastAsia"/>
        </w:rPr>
        <w:t>部分，和版权信息为同一栏（如上图），而不是在</w:t>
      </w:r>
      <w:r>
        <w:rPr>
          <w:rFonts w:hint="eastAsia"/>
        </w:rPr>
        <w:t>footer</w:t>
      </w:r>
      <w:r>
        <w:t xml:space="preserve"> </w:t>
      </w:r>
      <w:r>
        <w:rPr>
          <w:rFonts w:hint="eastAsia"/>
        </w:rPr>
        <w:t>widget</w:t>
      </w:r>
      <w:r>
        <w:rPr>
          <w:rFonts w:hint="eastAsia"/>
        </w:rPr>
        <w:t>部分。因此如果只想要</w:t>
      </w:r>
      <w:r>
        <w:rPr>
          <w:rFonts w:hint="eastAsia"/>
        </w:rPr>
        <w:t>footer</w:t>
      </w:r>
      <w:r>
        <w:t xml:space="preserve"> </w:t>
      </w:r>
      <w:r>
        <w:rPr>
          <w:rFonts w:hint="eastAsia"/>
        </w:rPr>
        <w:t>widgets</w:t>
      </w:r>
      <w:r>
        <w:t xml:space="preserve"> </w:t>
      </w:r>
      <w:r>
        <w:rPr>
          <w:rFonts w:hint="eastAsia"/>
        </w:rPr>
        <w:t>展示的话，这里可以不打勾。</w:t>
      </w:r>
    </w:p>
    <w:p w14:paraId="0F459210" w14:textId="7B012BE7" w:rsidR="00C15D1E" w:rsidRDefault="00C15D1E" w:rsidP="008D7E53"/>
    <w:p w14:paraId="76FE30AE" w14:textId="5E2F3503" w:rsidR="00C15D1E" w:rsidRDefault="00C15D1E" w:rsidP="008D7E53">
      <w:r>
        <w:t>Ps</w:t>
      </w:r>
      <w:r>
        <w:rPr>
          <w:rFonts w:hint="eastAsia"/>
        </w:rPr>
        <w:t>：如果所有目录放在主目录</w:t>
      </w:r>
      <w:proofErr w:type="gramStart"/>
      <w:r>
        <w:rPr>
          <w:rFonts w:hint="eastAsia"/>
        </w:rPr>
        <w:t>栏影响</w:t>
      </w:r>
      <w:proofErr w:type="gramEnd"/>
      <w:r>
        <w:rPr>
          <w:rFonts w:hint="eastAsia"/>
        </w:rPr>
        <w:t>观感的话，可以把</w:t>
      </w:r>
      <w:r>
        <w:rPr>
          <w:rFonts w:hint="eastAsia"/>
        </w:rPr>
        <w:t>privacy</w:t>
      </w:r>
      <w:r>
        <w:t xml:space="preserve"> </w:t>
      </w:r>
      <w:r>
        <w:rPr>
          <w:rFonts w:hint="eastAsia"/>
        </w:rPr>
        <w:t>policy</w:t>
      </w:r>
      <w:r>
        <w:rPr>
          <w:rFonts w:hint="eastAsia"/>
        </w:rPr>
        <w:t>，</w:t>
      </w:r>
      <w:r>
        <w:rPr>
          <w:rFonts w:hint="eastAsia"/>
        </w:rPr>
        <w:t>terms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use</w:t>
      </w:r>
      <w:r>
        <w:rPr>
          <w:rFonts w:hint="eastAsia"/>
        </w:rPr>
        <w:t>等新建一个</w:t>
      </w:r>
      <w:r>
        <w:rPr>
          <w:rFonts w:hint="eastAsia"/>
        </w:rPr>
        <w:t>menu</w:t>
      </w:r>
      <w:r>
        <w:rPr>
          <w:rFonts w:hint="eastAsia"/>
        </w:rPr>
        <w:t>，放在</w:t>
      </w:r>
      <w:proofErr w:type="gramStart"/>
      <w:r>
        <w:rPr>
          <w:rFonts w:hint="eastAsia"/>
        </w:rPr>
        <w:t>侧栏或者</w:t>
      </w:r>
      <w:proofErr w:type="gramEnd"/>
      <w:r>
        <w:rPr>
          <w:rFonts w:hint="eastAsia"/>
        </w:rPr>
        <w:t>底部栏。</w:t>
      </w:r>
    </w:p>
    <w:p w14:paraId="589EF880" w14:textId="1FF7F9EB" w:rsidR="00F6564D" w:rsidRDefault="008D7E53" w:rsidP="008D7E53">
      <w:pPr>
        <w:pStyle w:val="3"/>
      </w:pPr>
      <w:r>
        <w:rPr>
          <w:rFonts w:hint="eastAsia"/>
        </w:rPr>
        <w:t>如何做</w:t>
      </w:r>
      <w:r>
        <w:rPr>
          <w:rFonts w:hint="eastAsia"/>
        </w:rPr>
        <w:t>logo</w:t>
      </w:r>
      <w:r w:rsidR="00C15D1E">
        <w:t>/site icon</w:t>
      </w:r>
      <w:r>
        <w:rPr>
          <w:rFonts w:hint="eastAsia"/>
        </w:rPr>
        <w:t>？</w:t>
      </w:r>
    </w:p>
    <w:p w14:paraId="51A5F298" w14:textId="0BF315E9" w:rsidR="008D7E53" w:rsidRDefault="008D7E53" w:rsidP="008D7E53">
      <w:pPr>
        <w:pStyle w:val="a8"/>
        <w:numPr>
          <w:ilvl w:val="0"/>
          <w:numId w:val="14"/>
        </w:numPr>
        <w:ind w:firstLineChars="0"/>
      </w:pPr>
      <w:r>
        <w:rPr>
          <w:rFonts w:hint="eastAsia"/>
        </w:rPr>
        <w:t>用</w:t>
      </w:r>
      <w:proofErr w:type="spellStart"/>
      <w:r>
        <w:rPr>
          <w:rFonts w:hint="eastAsia"/>
        </w:rPr>
        <w:t>logaster</w:t>
      </w:r>
      <w:proofErr w:type="spellEnd"/>
      <w:r>
        <w:rPr>
          <w:rFonts w:hint="eastAsia"/>
        </w:rPr>
        <w:t>插件做</w:t>
      </w:r>
      <w:r w:rsidR="00C15D1E">
        <w:rPr>
          <w:rFonts w:hint="eastAsia"/>
        </w:rPr>
        <w:t>，具体操作方法见</w:t>
      </w:r>
      <w:proofErr w:type="gramStart"/>
      <w:r w:rsidR="00C15D1E">
        <w:rPr>
          <w:rFonts w:hint="eastAsia"/>
        </w:rPr>
        <w:t>一</w:t>
      </w:r>
      <w:proofErr w:type="gramEnd"/>
      <w:r w:rsidR="00C15D1E">
        <w:rPr>
          <w:rFonts w:hint="eastAsia"/>
        </w:rPr>
        <w:t>.</w:t>
      </w:r>
      <w:r w:rsidR="00C15D1E">
        <w:t>7</w:t>
      </w:r>
    </w:p>
    <w:p w14:paraId="500FD2E7" w14:textId="26315FBB" w:rsidR="009339FA" w:rsidRPr="008D7E53" w:rsidRDefault="008D7E53" w:rsidP="008D7E53">
      <w:pPr>
        <w:pStyle w:val="a8"/>
        <w:numPr>
          <w:ilvl w:val="0"/>
          <w:numId w:val="14"/>
        </w:numPr>
        <w:ind w:firstLineChars="0"/>
      </w:pPr>
      <w:r>
        <w:rPr>
          <w:rFonts w:hint="eastAsia"/>
        </w:rPr>
        <w:t>N</w:t>
      </w:r>
      <w:r>
        <w:t>amecheap.com</w:t>
      </w:r>
      <w:r>
        <w:rPr>
          <w:rFonts w:hint="eastAsia"/>
        </w:rPr>
        <w:t>里有</w:t>
      </w:r>
      <w:r>
        <w:rPr>
          <w:rFonts w:hint="eastAsia"/>
        </w:rPr>
        <w:t>logo</w:t>
      </w:r>
      <w:r>
        <w:t xml:space="preserve"> </w:t>
      </w:r>
      <w:r>
        <w:rPr>
          <w:rFonts w:hint="eastAsia"/>
        </w:rPr>
        <w:t>maker</w:t>
      </w:r>
      <w:r>
        <w:t xml:space="preserve"> </w:t>
      </w:r>
      <w:r>
        <w:rPr>
          <w:rFonts w:hint="eastAsia"/>
        </w:rPr>
        <w:t>app</w:t>
      </w:r>
      <w:r>
        <w:rPr>
          <w:rFonts w:hint="eastAsia"/>
        </w:rPr>
        <w:t>，可以做</w:t>
      </w:r>
      <w:r>
        <w:rPr>
          <w:rFonts w:hint="eastAsia"/>
        </w:rPr>
        <w:t>logo</w:t>
      </w:r>
    </w:p>
    <w:p w14:paraId="1824CB9C" w14:textId="77777777" w:rsidR="009339FA" w:rsidRPr="009339FA" w:rsidRDefault="009339FA"/>
    <w:p w14:paraId="65B03804" w14:textId="66001A3C" w:rsidR="00F6564D" w:rsidRDefault="0056543D" w:rsidP="008142E4">
      <w:pPr>
        <w:pStyle w:val="2"/>
      </w:pPr>
      <w:r>
        <w:rPr>
          <w:rFonts w:hint="eastAsia"/>
        </w:rPr>
        <w:t>五</w:t>
      </w:r>
      <w:r w:rsidR="004F5CEE">
        <w:rPr>
          <w:rFonts w:hint="eastAsia"/>
        </w:rPr>
        <w:t>．</w:t>
      </w:r>
      <w:r w:rsidR="002D215F">
        <w:rPr>
          <w:rFonts w:hint="eastAsia"/>
        </w:rPr>
        <w:t>必备文章</w:t>
      </w:r>
    </w:p>
    <w:p w14:paraId="6EFBA23F" w14:textId="1DC3A179" w:rsidR="00FB5491" w:rsidRDefault="00FB5491" w:rsidP="00FB5491">
      <w:pPr>
        <w:pStyle w:val="3"/>
      </w:pPr>
      <w:r>
        <w:t xml:space="preserve">1. </w:t>
      </w:r>
      <w:r w:rsidR="002D215F">
        <w:rPr>
          <w:rFonts w:hint="eastAsia"/>
        </w:rPr>
        <w:t>About us</w:t>
      </w:r>
    </w:p>
    <w:p w14:paraId="387D53F1" w14:textId="4227DA6C" w:rsidR="00C15D1E" w:rsidRDefault="00C15D1E" w:rsidP="00FB5491">
      <w:r>
        <w:rPr>
          <w:rFonts w:hint="eastAsia"/>
        </w:rPr>
        <w:t>如果可以还原就还原，不能还原的话就自己根据网站主题设置一个人设，写一些</w:t>
      </w:r>
      <w:r>
        <w:rPr>
          <w:rFonts w:hint="eastAsia"/>
        </w:rPr>
        <w:t>about</w:t>
      </w:r>
      <w:r>
        <w:t xml:space="preserve"> </w:t>
      </w:r>
      <w:r>
        <w:rPr>
          <w:rFonts w:hint="eastAsia"/>
        </w:rPr>
        <w:t>us</w:t>
      </w:r>
      <w:r>
        <w:rPr>
          <w:rFonts w:hint="eastAsia"/>
        </w:rPr>
        <w:t>介绍一下</w:t>
      </w:r>
    </w:p>
    <w:p w14:paraId="6C77BA8D" w14:textId="05AFC942" w:rsidR="00FB5491" w:rsidRDefault="002D215F" w:rsidP="00FB5491">
      <w:pPr>
        <w:pStyle w:val="3"/>
        <w:numPr>
          <w:ilvl w:val="0"/>
          <w:numId w:val="13"/>
        </w:numPr>
      </w:pPr>
      <w:r>
        <w:rPr>
          <w:rFonts w:hint="eastAsia"/>
        </w:rPr>
        <w:t>Contact us</w:t>
      </w:r>
      <w:r w:rsidR="00FB5491">
        <w:t xml:space="preserve"> </w:t>
      </w:r>
    </w:p>
    <w:p w14:paraId="27D1E1A2" w14:textId="6D86EE7A" w:rsidR="00F6564D" w:rsidRDefault="00FB5491" w:rsidP="00FB5491">
      <w:r>
        <w:rPr>
          <w:rFonts w:hint="eastAsia"/>
        </w:rPr>
        <w:t>下载插件，然后建好</w:t>
      </w:r>
      <w:r>
        <w:rPr>
          <w:rFonts w:hint="eastAsia"/>
        </w:rPr>
        <w:t>form</w:t>
      </w:r>
      <w:r>
        <w:rPr>
          <w:rFonts w:hint="eastAsia"/>
        </w:rPr>
        <w:t>。该页面除了表格外，还需要在上面写一些引导性的话。</w:t>
      </w:r>
    </w:p>
    <w:p w14:paraId="0A433715" w14:textId="77777777" w:rsidR="00FB5491" w:rsidRDefault="002D215F" w:rsidP="00FB5491">
      <w:pPr>
        <w:pStyle w:val="3"/>
        <w:numPr>
          <w:ilvl w:val="0"/>
          <w:numId w:val="13"/>
        </w:numPr>
      </w:pPr>
      <w:r>
        <w:rPr>
          <w:rFonts w:hint="eastAsia"/>
        </w:rPr>
        <w:t xml:space="preserve">Privacy policy/terms of use. </w:t>
      </w:r>
    </w:p>
    <w:p w14:paraId="39C9D560" w14:textId="7CE39E3E" w:rsidR="00F6564D" w:rsidRDefault="002D215F" w:rsidP="00FB5491">
      <w:r>
        <w:rPr>
          <w:rFonts w:hint="eastAsia"/>
        </w:rPr>
        <w:t xml:space="preserve">Privacy policy </w:t>
      </w:r>
      <w:r>
        <w:rPr>
          <w:rFonts w:hint="eastAsia"/>
        </w:rPr>
        <w:t>可以在搜一个插件，或者</w:t>
      </w:r>
      <w:r>
        <w:rPr>
          <w:rFonts w:hint="eastAsia"/>
        </w:rPr>
        <w:t>google</w:t>
      </w:r>
      <w:proofErr w:type="gramStart"/>
      <w:r>
        <w:rPr>
          <w:rFonts w:hint="eastAsia"/>
        </w:rPr>
        <w:t>搜</w:t>
      </w:r>
      <w:proofErr w:type="gramEnd"/>
      <w:r>
        <w:rPr>
          <w:rFonts w:hint="eastAsia"/>
        </w:rPr>
        <w:t xml:space="preserve">free privacy policy, </w:t>
      </w:r>
      <w:r>
        <w:rPr>
          <w:rFonts w:hint="eastAsia"/>
        </w:rPr>
        <w:t>可以自己生成一个出来</w:t>
      </w:r>
      <w:r w:rsidR="004F5CEE">
        <w:rPr>
          <w:rFonts w:hint="eastAsia"/>
        </w:rPr>
        <w:t>。</w:t>
      </w:r>
      <w:proofErr w:type="spellStart"/>
      <w:r w:rsidR="004F5CEE">
        <w:t>W</w:t>
      </w:r>
      <w:r w:rsidR="004F5CEE">
        <w:rPr>
          <w:rFonts w:hint="eastAsia"/>
        </w:rPr>
        <w:t>ord</w:t>
      </w:r>
      <w:r w:rsidR="004F5CEE">
        <w:t>press</w:t>
      </w:r>
      <w:proofErr w:type="spellEnd"/>
      <w:r w:rsidR="004F5CEE">
        <w:rPr>
          <w:rFonts w:hint="eastAsia"/>
        </w:rPr>
        <w:t>后台在</w:t>
      </w:r>
      <w:r w:rsidR="004F5CEE">
        <w:rPr>
          <w:rFonts w:hint="eastAsia"/>
        </w:rPr>
        <w:t>setting</w:t>
      </w:r>
      <w:r w:rsidR="004F5CEE">
        <w:rPr>
          <w:rFonts w:hint="eastAsia"/>
        </w:rPr>
        <w:t>里现在可以自动生成</w:t>
      </w:r>
      <w:r w:rsidR="004F5CEE">
        <w:rPr>
          <w:rFonts w:hint="eastAsia"/>
        </w:rPr>
        <w:t>privacy</w:t>
      </w:r>
      <w:r w:rsidR="004F5CEE">
        <w:t xml:space="preserve"> </w:t>
      </w:r>
      <w:r w:rsidR="004F5CEE">
        <w:rPr>
          <w:rFonts w:hint="eastAsia"/>
        </w:rPr>
        <w:t>policy</w:t>
      </w:r>
      <w:r w:rsidR="004F5CEE">
        <w:rPr>
          <w:rFonts w:hint="eastAsia"/>
        </w:rPr>
        <w:t>，可以稍加编辑后使用。</w:t>
      </w:r>
    </w:p>
    <w:p w14:paraId="3E94B624" w14:textId="77777777" w:rsidR="00C15D1E" w:rsidRDefault="00C15D1E" w:rsidP="00C15D1E">
      <w:pPr>
        <w:pStyle w:val="4"/>
      </w:pPr>
      <w:r>
        <w:rPr>
          <w:rFonts w:hint="eastAsia"/>
        </w:rPr>
        <w:t>-</w:t>
      </w:r>
      <w:r>
        <w:rPr>
          <w:rFonts w:hint="eastAsia"/>
        </w:rPr>
        <w:t>如何做</w:t>
      </w:r>
      <w:r>
        <w:rPr>
          <w:rFonts w:hint="eastAsia"/>
        </w:rPr>
        <w:t>privacy</w:t>
      </w:r>
      <w:r>
        <w:t xml:space="preserve"> </w:t>
      </w:r>
      <w:r>
        <w:rPr>
          <w:rFonts w:hint="eastAsia"/>
        </w:rPr>
        <w:t>policy/</w:t>
      </w:r>
      <w:r>
        <w:t xml:space="preserve">terms of use/DMCA </w:t>
      </w:r>
      <w:r>
        <w:rPr>
          <w:rFonts w:hint="eastAsia"/>
        </w:rPr>
        <w:t>页面？</w:t>
      </w:r>
    </w:p>
    <w:p w14:paraId="6A1C5D24" w14:textId="77777777" w:rsidR="00C15D1E" w:rsidRDefault="00C15D1E" w:rsidP="00C15D1E">
      <w:r>
        <w:rPr>
          <w:rFonts w:hint="eastAsia"/>
        </w:rPr>
        <w:t>以</w:t>
      </w:r>
      <w:r>
        <w:rPr>
          <w:rFonts w:hint="eastAsia"/>
        </w:rPr>
        <w:t>privacy</w:t>
      </w:r>
      <w:r>
        <w:t xml:space="preserve"> </w:t>
      </w:r>
      <w:r>
        <w:rPr>
          <w:rFonts w:hint="eastAsia"/>
        </w:rPr>
        <w:t>policy</w:t>
      </w:r>
      <w:r>
        <w:rPr>
          <w:rFonts w:hint="eastAsia"/>
        </w:rPr>
        <w:t>为例</w:t>
      </w:r>
    </w:p>
    <w:p w14:paraId="5D2E14A7" w14:textId="77777777" w:rsidR="00C15D1E" w:rsidRDefault="00C15D1E" w:rsidP="00C15D1E">
      <w:pPr>
        <w:pStyle w:val="a8"/>
        <w:numPr>
          <w:ilvl w:val="0"/>
          <w:numId w:val="12"/>
        </w:numPr>
        <w:ind w:firstLineChars="0"/>
      </w:pPr>
      <w:r>
        <w:rPr>
          <w:rFonts w:hint="eastAsia"/>
        </w:rPr>
        <w:t>上谷歌搜索</w:t>
      </w:r>
      <w:r>
        <w:rPr>
          <w:rFonts w:hint="eastAsia"/>
        </w:rPr>
        <w:t>privacy</w:t>
      </w:r>
      <w:r>
        <w:t xml:space="preserve"> </w:t>
      </w:r>
      <w:r>
        <w:rPr>
          <w:rFonts w:hint="eastAsia"/>
        </w:rPr>
        <w:t>policy</w:t>
      </w:r>
      <w:r>
        <w:rPr>
          <w:rFonts w:hint="eastAsia"/>
        </w:rPr>
        <w:t>，会有免费做这种页面的网页，随意选择一个即可。</w:t>
      </w:r>
    </w:p>
    <w:p w14:paraId="4BDB3E0F" w14:textId="77777777" w:rsidR="00C15D1E" w:rsidRPr="00FB5491" w:rsidRDefault="00C15D1E" w:rsidP="00C15D1E">
      <w:pPr>
        <w:pStyle w:val="a8"/>
        <w:numPr>
          <w:ilvl w:val="0"/>
          <w:numId w:val="12"/>
        </w:numPr>
        <w:ind w:firstLineChars="0"/>
      </w:pPr>
      <w:r>
        <w:rPr>
          <w:rFonts w:hint="eastAsia"/>
        </w:rPr>
        <w:t>使用插件，在插件库中放入</w:t>
      </w:r>
      <w:r>
        <w:rPr>
          <w:rFonts w:hint="eastAsia"/>
        </w:rPr>
        <w:t>privacy</w:t>
      </w:r>
      <w:r>
        <w:t xml:space="preserve"> </w:t>
      </w:r>
      <w:r>
        <w:rPr>
          <w:rFonts w:hint="eastAsia"/>
        </w:rPr>
        <w:t>policy</w:t>
      </w:r>
      <w:r>
        <w:t xml:space="preserve"> </w:t>
      </w:r>
      <w:r>
        <w:rPr>
          <w:rFonts w:hint="eastAsia"/>
        </w:rPr>
        <w:t>随意选择一个然后根据提示做即可。</w:t>
      </w:r>
    </w:p>
    <w:p w14:paraId="433AB73F" w14:textId="77777777" w:rsidR="00C15D1E" w:rsidRPr="00C15D1E" w:rsidRDefault="00C15D1E" w:rsidP="00FB5491"/>
    <w:p w14:paraId="09CD880F" w14:textId="0DF3298B" w:rsidR="009339FA" w:rsidRDefault="009339FA" w:rsidP="009339FA">
      <w:pPr>
        <w:pStyle w:val="3"/>
        <w:numPr>
          <w:ilvl w:val="0"/>
          <w:numId w:val="13"/>
        </w:numPr>
      </w:pPr>
      <w:r>
        <w:rPr>
          <w:rFonts w:hint="eastAsia"/>
        </w:rPr>
        <w:t>DMCA</w:t>
      </w:r>
      <w:r>
        <w:t xml:space="preserve"> </w:t>
      </w:r>
      <w:r>
        <w:rPr>
          <w:rFonts w:hint="eastAsia"/>
        </w:rPr>
        <w:t>文章（跟</w:t>
      </w:r>
      <w:r>
        <w:rPr>
          <w:rFonts w:hint="eastAsia"/>
        </w:rPr>
        <w:t>privacy</w:t>
      </w:r>
      <w:r>
        <w:t xml:space="preserve"> </w:t>
      </w:r>
      <w:r>
        <w:rPr>
          <w:rFonts w:hint="eastAsia"/>
        </w:rPr>
        <w:t>policy</w:t>
      </w:r>
      <w:r>
        <w:rPr>
          <w:rFonts w:hint="eastAsia"/>
        </w:rPr>
        <w:t>类似）</w:t>
      </w:r>
    </w:p>
    <w:p w14:paraId="62288465" w14:textId="24C503DC" w:rsidR="00C15D1E" w:rsidRDefault="00C15D1E" w:rsidP="00C15D1E">
      <w:pPr>
        <w:pStyle w:val="3"/>
        <w:numPr>
          <w:ilvl w:val="0"/>
          <w:numId w:val="13"/>
        </w:numPr>
      </w:pPr>
      <w:r>
        <w:rPr>
          <w:rFonts w:hint="eastAsia"/>
        </w:rPr>
        <w:t>一篇</w:t>
      </w:r>
      <w:r>
        <w:rPr>
          <w:rFonts w:hint="eastAsia"/>
        </w:rPr>
        <w:t>post</w:t>
      </w:r>
      <w:r>
        <w:rPr>
          <w:rFonts w:hint="eastAsia"/>
        </w:rPr>
        <w:t>文章促进收录</w:t>
      </w:r>
    </w:p>
    <w:p w14:paraId="3531E71D" w14:textId="06A950B7" w:rsidR="00C15D1E" w:rsidRDefault="00C15D1E" w:rsidP="00C15D1E">
      <w:r>
        <w:rPr>
          <w:rFonts w:hint="eastAsia"/>
        </w:rPr>
        <w:t>根据网站主题写一篇</w:t>
      </w:r>
      <w:r>
        <w:rPr>
          <w:rFonts w:hint="eastAsia"/>
        </w:rPr>
        <w:t>post</w:t>
      </w:r>
      <w:r>
        <w:rPr>
          <w:rFonts w:hint="eastAsia"/>
        </w:rPr>
        <w:t>，可以放</w:t>
      </w:r>
      <w:proofErr w:type="spellStart"/>
      <w:r>
        <w:rPr>
          <w:rFonts w:hint="eastAsia"/>
        </w:rPr>
        <w:t>youtube</w:t>
      </w:r>
      <w:proofErr w:type="spellEnd"/>
      <w:r>
        <w:rPr>
          <w:rFonts w:hint="eastAsia"/>
        </w:rPr>
        <w:t>视频</w:t>
      </w:r>
      <w:r w:rsidR="00B102D2">
        <w:rPr>
          <w:rFonts w:hint="eastAsia"/>
        </w:rPr>
        <w:t>，并根据视频写一些话。发布的时候记得选一个</w:t>
      </w:r>
      <w:r w:rsidR="00B102D2">
        <w:rPr>
          <w:rFonts w:hint="eastAsia"/>
        </w:rPr>
        <w:t>category</w:t>
      </w:r>
      <w:r w:rsidR="00B102D2">
        <w:rPr>
          <w:rFonts w:hint="eastAsia"/>
        </w:rPr>
        <w:t>，如果没有合适的</w:t>
      </w:r>
      <w:r w:rsidR="00B102D2">
        <w:rPr>
          <w:rFonts w:hint="eastAsia"/>
        </w:rPr>
        <w:t>category</w:t>
      </w:r>
      <w:r w:rsidR="00B102D2">
        <w:rPr>
          <w:rFonts w:hint="eastAsia"/>
        </w:rPr>
        <w:t>可以新建一个</w:t>
      </w:r>
    </w:p>
    <w:p w14:paraId="5730C941" w14:textId="77777777" w:rsidR="00B102D2" w:rsidRDefault="00B102D2" w:rsidP="00C15D1E"/>
    <w:p w14:paraId="283BD25D" w14:textId="288A2817" w:rsidR="00B102D2" w:rsidRDefault="00B102D2" w:rsidP="00B102D2">
      <w:pPr>
        <w:ind w:firstLineChars="100" w:firstLine="210"/>
      </w:pPr>
      <w:r>
        <w:rPr>
          <w:rFonts w:hint="eastAsia"/>
        </w:rPr>
        <w:t>比如该网站主题是关于起重机的，就可以放一个起重机视频，然后根据视频写一些话</w:t>
      </w:r>
    </w:p>
    <w:p w14:paraId="100FBC88" w14:textId="46C06E25" w:rsidR="00B102D2" w:rsidRDefault="00B102D2" w:rsidP="00C15D1E"/>
    <w:p w14:paraId="5F4E58E2" w14:textId="6AE4051F" w:rsidR="00B102D2" w:rsidRDefault="00B102D2" w:rsidP="00B102D2">
      <w:pPr>
        <w:pStyle w:val="4"/>
      </w:pPr>
      <w:r>
        <w:rPr>
          <w:rFonts w:hint="eastAsia"/>
        </w:rPr>
        <w:t>-</w:t>
      </w:r>
      <w:r>
        <w:rPr>
          <w:rFonts w:hint="eastAsia"/>
        </w:rPr>
        <w:t>如何插视频？</w:t>
      </w:r>
    </w:p>
    <w:p w14:paraId="48A55AAA" w14:textId="1DA6D270" w:rsidR="00B102D2" w:rsidRDefault="00B102D2" w:rsidP="00B102D2">
      <w:r>
        <w:rPr>
          <w:noProof/>
        </w:rPr>
        <w:drawing>
          <wp:inline distT="0" distB="0" distL="0" distR="0" wp14:anchorId="2C1A9AAE" wp14:editId="0A0EE5C8">
            <wp:extent cx="5274310" cy="3341370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49FE98" wp14:editId="34EC2E0B">
            <wp:extent cx="5274310" cy="3039745"/>
            <wp:effectExtent l="0" t="0" r="2540" b="825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4277CE" wp14:editId="2FE92114">
            <wp:extent cx="5274310" cy="2635250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08FDA" w14:textId="77777777" w:rsidR="00B102D2" w:rsidRDefault="00B102D2" w:rsidP="00B102D2"/>
    <w:p w14:paraId="23E3C1D2" w14:textId="0789B5D0" w:rsidR="00B102D2" w:rsidRDefault="00B102D2" w:rsidP="00B102D2">
      <w:r>
        <w:rPr>
          <w:rFonts w:hint="eastAsia"/>
        </w:rPr>
        <w:t>然后放在文本编辑的</w:t>
      </w:r>
      <w:r>
        <w:rPr>
          <w:rFonts w:hint="eastAsia"/>
        </w:rPr>
        <w:t>text</w:t>
      </w:r>
      <w:r>
        <w:rPr>
          <w:rFonts w:hint="eastAsia"/>
        </w:rPr>
        <w:t>里面即可</w:t>
      </w:r>
    </w:p>
    <w:p w14:paraId="27D3E876" w14:textId="77777777" w:rsidR="00B102D2" w:rsidRPr="00B102D2" w:rsidRDefault="00B102D2" w:rsidP="00B102D2"/>
    <w:p w14:paraId="431D118D" w14:textId="4263DFEF" w:rsidR="00F6564D" w:rsidRDefault="0056543D" w:rsidP="008142E4">
      <w:pPr>
        <w:pStyle w:val="2"/>
      </w:pPr>
      <w:r>
        <w:rPr>
          <w:rFonts w:hint="eastAsia"/>
        </w:rPr>
        <w:t>六．</w:t>
      </w:r>
      <w:proofErr w:type="gramStart"/>
      <w:r w:rsidR="002D215F">
        <w:rPr>
          <w:rFonts w:hint="eastAsia"/>
        </w:rPr>
        <w:t>侧栏调节</w:t>
      </w:r>
      <w:proofErr w:type="gramEnd"/>
    </w:p>
    <w:p w14:paraId="3093459A" w14:textId="094F45F1" w:rsidR="00C15D1E" w:rsidRDefault="00C15D1E">
      <w:pPr>
        <w:numPr>
          <w:ilvl w:val="0"/>
          <w:numId w:val="5"/>
        </w:numPr>
      </w:pPr>
      <w:proofErr w:type="gramStart"/>
      <w:r>
        <w:rPr>
          <w:rFonts w:hint="eastAsia"/>
        </w:rPr>
        <w:t>默认侧栏会</w:t>
      </w:r>
      <w:proofErr w:type="gramEnd"/>
      <w:r>
        <w:rPr>
          <w:rFonts w:hint="eastAsia"/>
        </w:rPr>
        <w:t>有</w:t>
      </w:r>
      <w:r>
        <w:rPr>
          <w:rFonts w:hint="eastAsia"/>
        </w:rPr>
        <w:t>recent</w:t>
      </w:r>
      <w:r>
        <w:t xml:space="preserve"> </w:t>
      </w:r>
      <w:r>
        <w:rPr>
          <w:rFonts w:hint="eastAsia"/>
        </w:rPr>
        <w:t>comments</w:t>
      </w:r>
      <w:r>
        <w:rPr>
          <w:rFonts w:hint="eastAsia"/>
        </w:rPr>
        <w:t>，</w:t>
      </w:r>
      <w:r>
        <w:t>archives</w:t>
      </w:r>
      <w:r>
        <w:rPr>
          <w:rFonts w:hint="eastAsia"/>
        </w:rPr>
        <w:t>，这些我们不需要，只要留下</w:t>
      </w:r>
      <w:r>
        <w:rPr>
          <w:rFonts w:hint="eastAsia"/>
        </w:rPr>
        <w:t>search</w:t>
      </w:r>
      <w:r>
        <w:rPr>
          <w:rFonts w:hint="eastAsia"/>
        </w:rPr>
        <w:t>，</w:t>
      </w:r>
      <w:r>
        <w:rPr>
          <w:rFonts w:hint="eastAsia"/>
        </w:rPr>
        <w:t>recent</w:t>
      </w:r>
      <w:r>
        <w:t xml:space="preserve"> </w:t>
      </w:r>
      <w:r>
        <w:rPr>
          <w:rFonts w:hint="eastAsia"/>
        </w:rPr>
        <w:t>post</w:t>
      </w:r>
      <w:r>
        <w:rPr>
          <w:rFonts w:hint="eastAsia"/>
        </w:rPr>
        <w:t>，</w:t>
      </w:r>
      <w:r>
        <w:rPr>
          <w:rFonts w:hint="eastAsia"/>
        </w:rPr>
        <w:t>category</w:t>
      </w:r>
      <w:r>
        <w:rPr>
          <w:rFonts w:hint="eastAsia"/>
        </w:rPr>
        <w:t>就可以。（</w:t>
      </w:r>
      <w:r>
        <w:rPr>
          <w:rFonts w:hint="eastAsia"/>
        </w:rPr>
        <w:t>recent</w:t>
      </w:r>
      <w:r>
        <w:t xml:space="preserve"> </w:t>
      </w:r>
      <w:r>
        <w:rPr>
          <w:rFonts w:hint="eastAsia"/>
        </w:rPr>
        <w:t>post</w:t>
      </w:r>
      <w:r>
        <w:rPr>
          <w:rFonts w:hint="eastAsia"/>
        </w:rPr>
        <w:t>的</w:t>
      </w:r>
      <w:r>
        <w:rPr>
          <w:rFonts w:hint="eastAsia"/>
        </w:rPr>
        <w:t>title</w:t>
      </w:r>
      <w:r>
        <w:rPr>
          <w:rFonts w:hint="eastAsia"/>
        </w:rPr>
        <w:t>可以修改一下，比如</w:t>
      </w:r>
      <w:r>
        <w:rPr>
          <w:rFonts w:hint="eastAsia"/>
        </w:rPr>
        <w:t>h</w:t>
      </w:r>
      <w:r>
        <w:t xml:space="preserve">ot picks, hot reviews </w:t>
      </w:r>
      <w:r>
        <w:rPr>
          <w:rFonts w:hint="eastAsia"/>
        </w:rPr>
        <w:t>等等）</w:t>
      </w:r>
    </w:p>
    <w:p w14:paraId="413ADAE9" w14:textId="41C90D2B" w:rsidR="00C15D1E" w:rsidRDefault="00C15D1E">
      <w:pPr>
        <w:numPr>
          <w:ilvl w:val="0"/>
          <w:numId w:val="5"/>
        </w:numPr>
      </w:pPr>
      <w:r>
        <w:rPr>
          <w:rFonts w:hint="eastAsia"/>
        </w:rPr>
        <w:t>底部栏也需要设置，可以放一些</w:t>
      </w:r>
      <w:r>
        <w:rPr>
          <w:rFonts w:hint="eastAsia"/>
        </w:rPr>
        <w:t>recent</w:t>
      </w:r>
      <w:r>
        <w:t xml:space="preserve"> </w:t>
      </w:r>
      <w:r>
        <w:rPr>
          <w:rFonts w:hint="eastAsia"/>
        </w:rPr>
        <w:t>post</w:t>
      </w:r>
      <w:r>
        <w:rPr>
          <w:rFonts w:hint="eastAsia"/>
        </w:rPr>
        <w:t>，</w:t>
      </w:r>
      <w:r>
        <w:rPr>
          <w:rFonts w:hint="eastAsia"/>
        </w:rPr>
        <w:t>menu</w:t>
      </w:r>
      <w:r>
        <w:rPr>
          <w:rFonts w:hint="eastAsia"/>
        </w:rPr>
        <w:t>等</w:t>
      </w:r>
    </w:p>
    <w:p w14:paraId="452A7F55" w14:textId="164119D8" w:rsidR="00C15D1E" w:rsidRDefault="00C15D1E" w:rsidP="00C15D1E">
      <w:pPr>
        <w:numPr>
          <w:ilvl w:val="0"/>
          <w:numId w:val="5"/>
        </w:numPr>
      </w:pPr>
      <w:r>
        <w:rPr>
          <w:rFonts w:hint="eastAsia"/>
        </w:rPr>
        <w:t>可</w:t>
      </w:r>
      <w:r w:rsidR="002D215F">
        <w:rPr>
          <w:rFonts w:hint="eastAsia"/>
        </w:rPr>
        <w:t>增加一个简短的</w:t>
      </w:r>
      <w:r w:rsidR="002D215F">
        <w:rPr>
          <w:rFonts w:hint="eastAsia"/>
        </w:rPr>
        <w:t>about us</w:t>
      </w:r>
      <w:r w:rsidR="002D215F">
        <w:rPr>
          <w:rFonts w:hint="eastAsia"/>
        </w:rPr>
        <w:t>，带上图片</w:t>
      </w:r>
    </w:p>
    <w:p w14:paraId="57032B40" w14:textId="51B9FFCA" w:rsidR="00F6564D" w:rsidRDefault="00C15D1E">
      <w:pPr>
        <w:numPr>
          <w:ilvl w:val="0"/>
          <w:numId w:val="5"/>
        </w:numPr>
      </w:pPr>
      <w:r>
        <w:rPr>
          <w:rFonts w:hint="eastAsia"/>
        </w:rPr>
        <w:t>可</w:t>
      </w:r>
      <w:r w:rsidR="002D215F">
        <w:rPr>
          <w:rFonts w:hint="eastAsia"/>
        </w:rPr>
        <w:t>增加一块广告区域，或者招商区，</w:t>
      </w:r>
      <w:r w:rsidR="002D215F">
        <w:rPr>
          <w:rFonts w:hint="eastAsia"/>
        </w:rPr>
        <w:t xml:space="preserve">google </w:t>
      </w:r>
      <w:r w:rsidR="002D215F">
        <w:rPr>
          <w:rFonts w:hint="eastAsia"/>
        </w:rPr>
        <w:t>上可以</w:t>
      </w:r>
      <w:proofErr w:type="gramStart"/>
      <w:r w:rsidR="002D215F">
        <w:rPr>
          <w:rFonts w:hint="eastAsia"/>
        </w:rPr>
        <w:t>搜</w:t>
      </w:r>
      <w:proofErr w:type="gramEnd"/>
      <w:r w:rsidR="002D215F">
        <w:rPr>
          <w:rFonts w:hint="eastAsia"/>
        </w:rPr>
        <w:t>招商图片，或者随便编一个广告，链接到相应网</w:t>
      </w:r>
      <w:r w:rsidR="00FB5437">
        <w:rPr>
          <w:rFonts w:hint="eastAsia"/>
        </w:rPr>
        <w:t>站。</w:t>
      </w:r>
    </w:p>
    <w:p w14:paraId="20B65B75" w14:textId="0EDF5326" w:rsidR="00FB5437" w:rsidRDefault="00FB5437" w:rsidP="00FB5437"/>
    <w:p w14:paraId="2885A2C3" w14:textId="00427759" w:rsidR="00FB5437" w:rsidRDefault="00FB5437" w:rsidP="00FB5437">
      <w:r>
        <w:rPr>
          <w:rFonts w:hint="eastAsia"/>
        </w:rPr>
        <w:t>如：该网站主题是</w:t>
      </w:r>
      <w:r>
        <w:rPr>
          <w:rFonts w:hint="eastAsia"/>
        </w:rPr>
        <w:t>l</w:t>
      </w:r>
      <w:r>
        <w:t xml:space="preserve">ift truck, </w:t>
      </w:r>
      <w:r>
        <w:rPr>
          <w:rFonts w:hint="eastAsia"/>
        </w:rPr>
        <w:t>直接在</w:t>
      </w:r>
      <w:r>
        <w:rPr>
          <w:rFonts w:hint="eastAsia"/>
        </w:rPr>
        <w:t>g</w:t>
      </w:r>
      <w:r>
        <w:t>oogle image</w:t>
      </w:r>
      <w:r>
        <w:rPr>
          <w:rFonts w:hint="eastAsia"/>
        </w:rPr>
        <w:t>里搜</w:t>
      </w:r>
      <w:r>
        <w:rPr>
          <w:rFonts w:hint="eastAsia"/>
        </w:rPr>
        <w:t>lift</w:t>
      </w:r>
      <w:r>
        <w:t xml:space="preserve"> track ads, </w:t>
      </w:r>
      <w:r>
        <w:rPr>
          <w:rFonts w:hint="eastAsia"/>
        </w:rPr>
        <w:t>然后找一个</w:t>
      </w:r>
      <w:r>
        <w:rPr>
          <w:rFonts w:hint="eastAsia"/>
        </w:rPr>
        <w:t>banner</w:t>
      </w:r>
      <w:r>
        <w:rPr>
          <w:rFonts w:hint="eastAsia"/>
        </w:rPr>
        <w:t>图，图片</w:t>
      </w:r>
      <w:proofErr w:type="gramStart"/>
      <w:r>
        <w:rPr>
          <w:rFonts w:hint="eastAsia"/>
        </w:rPr>
        <w:t>截</w:t>
      </w:r>
      <w:proofErr w:type="gramEnd"/>
      <w:r>
        <w:rPr>
          <w:rFonts w:hint="eastAsia"/>
        </w:rPr>
        <w:t>下来然后链接到类似行业的网站即可。</w:t>
      </w:r>
    </w:p>
    <w:p w14:paraId="0B7CF09C" w14:textId="77777777" w:rsidR="00FB5437" w:rsidRDefault="00FB5437" w:rsidP="00FB5437"/>
    <w:p w14:paraId="2F9F2D63" w14:textId="77777777" w:rsidR="00F6564D" w:rsidRPr="00C15D1E" w:rsidRDefault="002D215F">
      <w:pPr>
        <w:numPr>
          <w:ilvl w:val="0"/>
          <w:numId w:val="5"/>
        </w:numPr>
        <w:rPr>
          <w:highlight w:val="cyan"/>
        </w:rPr>
      </w:pPr>
      <w:r w:rsidRPr="00C15D1E">
        <w:rPr>
          <w:rFonts w:hint="eastAsia"/>
          <w:highlight w:val="cyan"/>
        </w:rPr>
        <w:t xml:space="preserve">Recent post </w:t>
      </w:r>
      <w:r w:rsidRPr="00C15D1E">
        <w:rPr>
          <w:rFonts w:hint="eastAsia"/>
          <w:highlight w:val="cyan"/>
        </w:rPr>
        <w:t>和</w:t>
      </w:r>
      <w:r w:rsidRPr="00C15D1E">
        <w:rPr>
          <w:rFonts w:hint="eastAsia"/>
          <w:highlight w:val="cyan"/>
        </w:rPr>
        <w:t>category</w:t>
      </w:r>
      <w:r w:rsidRPr="00C15D1E">
        <w:rPr>
          <w:rFonts w:hint="eastAsia"/>
          <w:highlight w:val="cyan"/>
        </w:rPr>
        <w:t>是必须的</w:t>
      </w:r>
    </w:p>
    <w:p w14:paraId="1B5F8990" w14:textId="4486B2AC" w:rsidR="00C15D1E" w:rsidRDefault="002D215F" w:rsidP="00C15D1E">
      <w:pPr>
        <w:numPr>
          <w:ilvl w:val="0"/>
          <w:numId w:val="5"/>
        </w:numPr>
      </w:pPr>
      <w:r>
        <w:rPr>
          <w:rFonts w:hint="eastAsia"/>
        </w:rPr>
        <w:t>可以添加一个</w:t>
      </w:r>
      <w:r>
        <w:rPr>
          <w:rFonts w:hint="eastAsia"/>
        </w:rPr>
        <w:t xml:space="preserve">Facebook </w:t>
      </w:r>
      <w:r>
        <w:rPr>
          <w:rFonts w:hint="eastAsia"/>
        </w:rPr>
        <w:t>展示链接</w:t>
      </w:r>
      <w:r w:rsidR="004F5CEE">
        <w:rPr>
          <w:rFonts w:hint="eastAsia"/>
        </w:rPr>
        <w:t>或者其他社交展示区。</w:t>
      </w:r>
    </w:p>
    <w:p w14:paraId="529CE124" w14:textId="0F759AE0" w:rsidR="00C15D1E" w:rsidRDefault="00C15D1E" w:rsidP="00C15D1E">
      <w:pPr>
        <w:numPr>
          <w:ilvl w:val="0"/>
          <w:numId w:val="5"/>
        </w:numPr>
      </w:pPr>
      <w:r>
        <w:rPr>
          <w:rFonts w:hint="eastAsia"/>
        </w:rPr>
        <w:t>也可以添加视频</w:t>
      </w:r>
    </w:p>
    <w:p w14:paraId="0A4DE52F" w14:textId="77777777" w:rsidR="00F6564D" w:rsidRDefault="00F6564D"/>
    <w:p w14:paraId="695E0354" w14:textId="72D51C26" w:rsidR="00F6564D" w:rsidRDefault="0056543D" w:rsidP="008142E4">
      <w:pPr>
        <w:pStyle w:val="2"/>
      </w:pPr>
      <w:r>
        <w:rPr>
          <w:rFonts w:hint="eastAsia"/>
        </w:rPr>
        <w:t>七</w:t>
      </w:r>
      <w:r w:rsidR="004F5CEE">
        <w:rPr>
          <w:rFonts w:hint="eastAsia"/>
        </w:rPr>
        <w:t>．</w:t>
      </w:r>
      <w:r w:rsidR="002D215F">
        <w:rPr>
          <w:rFonts w:hint="eastAsia"/>
        </w:rPr>
        <w:t>文章内容与链接发布</w:t>
      </w:r>
    </w:p>
    <w:p w14:paraId="56B2A3C0" w14:textId="77777777" w:rsidR="00F6564D" w:rsidRDefault="002D215F">
      <w:pPr>
        <w:numPr>
          <w:ilvl w:val="0"/>
          <w:numId w:val="6"/>
        </w:numPr>
      </w:pPr>
      <w:r>
        <w:rPr>
          <w:rFonts w:hint="eastAsia"/>
        </w:rPr>
        <w:t>给文章写</w:t>
      </w:r>
      <w:proofErr w:type="spellStart"/>
      <w:r>
        <w:rPr>
          <w:rFonts w:hint="eastAsia"/>
        </w:rPr>
        <w:t>tdk</w:t>
      </w:r>
      <w:proofErr w:type="spellEnd"/>
    </w:p>
    <w:p w14:paraId="1E40EEB8" w14:textId="77777777" w:rsidR="00F6564D" w:rsidRDefault="002D215F">
      <w:pPr>
        <w:numPr>
          <w:ilvl w:val="0"/>
          <w:numId w:val="6"/>
        </w:numPr>
      </w:pPr>
      <w:r>
        <w:rPr>
          <w:rFonts w:hint="eastAsia"/>
        </w:rPr>
        <w:t>增加文章内链，加强网站链接强度。可以搜索一个插件，可以设置自定义</w:t>
      </w:r>
      <w:proofErr w:type="gramStart"/>
      <w:r>
        <w:rPr>
          <w:rFonts w:hint="eastAsia"/>
        </w:rPr>
        <w:t>词内链自动</w:t>
      </w:r>
      <w:proofErr w:type="gramEnd"/>
      <w:r>
        <w:rPr>
          <w:rFonts w:hint="eastAsia"/>
        </w:rPr>
        <w:t>添加。</w:t>
      </w:r>
    </w:p>
    <w:p w14:paraId="3C12C6E3" w14:textId="28A01242" w:rsidR="00F6564D" w:rsidRDefault="002D215F">
      <w:pPr>
        <w:numPr>
          <w:ilvl w:val="0"/>
          <w:numId w:val="6"/>
        </w:numPr>
      </w:pPr>
      <w:proofErr w:type="gramStart"/>
      <w:r>
        <w:rPr>
          <w:rFonts w:hint="eastAsia"/>
        </w:rPr>
        <w:t>外链随机性</w:t>
      </w:r>
      <w:proofErr w:type="gramEnd"/>
      <w:r>
        <w:rPr>
          <w:rFonts w:hint="eastAsia"/>
        </w:rPr>
        <w:t>加强，权重低的站做品牌词，权重高的站可以做精准关键词。</w:t>
      </w:r>
    </w:p>
    <w:p w14:paraId="1FE937DC" w14:textId="797DE29F" w:rsidR="008D139A" w:rsidRDefault="008D139A">
      <w:pPr>
        <w:numPr>
          <w:ilvl w:val="0"/>
          <w:numId w:val="6"/>
        </w:numPr>
      </w:pPr>
      <w:r>
        <w:rPr>
          <w:rFonts w:hint="eastAsia"/>
        </w:rPr>
        <w:t>对于每篇文章的链接分布：</w:t>
      </w:r>
      <w:r w:rsidRPr="008D139A">
        <w:rPr>
          <w:rFonts w:hint="eastAsia"/>
          <w:highlight w:val="yellow"/>
        </w:rPr>
        <w:t>首页链接</w:t>
      </w:r>
      <w:r w:rsidRPr="008D139A">
        <w:rPr>
          <w:rFonts w:hint="eastAsia"/>
          <w:highlight w:val="yellow"/>
        </w:rPr>
        <w:t>0</w:t>
      </w:r>
      <w:r w:rsidRPr="008D139A">
        <w:rPr>
          <w:highlight w:val="yellow"/>
        </w:rPr>
        <w:t>-1</w:t>
      </w:r>
      <w:r w:rsidRPr="008D139A">
        <w:rPr>
          <w:rFonts w:hint="eastAsia"/>
          <w:highlight w:val="yellow"/>
        </w:rPr>
        <w:t>个，内页链接</w:t>
      </w:r>
      <w:r w:rsidRPr="008D139A">
        <w:rPr>
          <w:rFonts w:hint="eastAsia"/>
          <w:highlight w:val="yellow"/>
        </w:rPr>
        <w:t>1</w:t>
      </w:r>
      <w:r w:rsidRPr="008D139A">
        <w:rPr>
          <w:highlight w:val="yellow"/>
        </w:rPr>
        <w:t>-2</w:t>
      </w:r>
      <w:r w:rsidRPr="008D139A">
        <w:rPr>
          <w:rFonts w:hint="eastAsia"/>
          <w:highlight w:val="yellow"/>
        </w:rPr>
        <w:t>个，</w:t>
      </w:r>
      <w:proofErr w:type="gramStart"/>
      <w:r w:rsidRPr="008D139A">
        <w:rPr>
          <w:rFonts w:hint="eastAsia"/>
          <w:highlight w:val="yellow"/>
        </w:rPr>
        <w:t>外链</w:t>
      </w:r>
      <w:proofErr w:type="gramEnd"/>
      <w:r w:rsidRPr="008D139A">
        <w:rPr>
          <w:rFonts w:hint="eastAsia"/>
          <w:highlight w:val="yellow"/>
        </w:rPr>
        <w:t>0</w:t>
      </w:r>
      <w:r w:rsidRPr="008D139A">
        <w:rPr>
          <w:highlight w:val="yellow"/>
        </w:rPr>
        <w:t>-1</w:t>
      </w:r>
      <w:r w:rsidRPr="008D139A">
        <w:rPr>
          <w:rFonts w:hint="eastAsia"/>
          <w:highlight w:val="yellow"/>
        </w:rPr>
        <w:t>个</w:t>
      </w:r>
      <w:r>
        <w:rPr>
          <w:rFonts w:hint="eastAsia"/>
          <w:highlight w:val="yellow"/>
        </w:rPr>
        <w:t>，图片上也可以有选择的加链接，数量</w:t>
      </w:r>
      <w:r w:rsidRPr="008D139A">
        <w:rPr>
          <w:rFonts w:hint="eastAsia"/>
          <w:highlight w:val="yellow"/>
        </w:rPr>
        <w:t>0</w:t>
      </w:r>
      <w:r w:rsidRPr="008D139A">
        <w:rPr>
          <w:highlight w:val="yellow"/>
        </w:rPr>
        <w:t>-1</w:t>
      </w:r>
      <w:r>
        <w:rPr>
          <w:rFonts w:hint="eastAsia"/>
          <w:highlight w:val="yellow"/>
        </w:rPr>
        <w:t>个</w:t>
      </w:r>
    </w:p>
    <w:p w14:paraId="12B9A763" w14:textId="6937DC16" w:rsidR="008D139A" w:rsidRDefault="008D139A" w:rsidP="008D139A">
      <w:pPr>
        <w:numPr>
          <w:ilvl w:val="0"/>
          <w:numId w:val="6"/>
        </w:numPr>
      </w:pPr>
      <w:proofErr w:type="gramStart"/>
      <w:r>
        <w:rPr>
          <w:rFonts w:hint="eastAsia"/>
        </w:rPr>
        <w:t>锚</w:t>
      </w:r>
      <w:proofErr w:type="gramEnd"/>
      <w:r>
        <w:rPr>
          <w:rFonts w:hint="eastAsia"/>
        </w:rPr>
        <w:t>文本要多样，不要重复，尽可能自然</w:t>
      </w:r>
    </w:p>
    <w:p w14:paraId="1F031787" w14:textId="31989C3E" w:rsidR="008D139A" w:rsidRDefault="008D139A" w:rsidP="008D139A">
      <w:pPr>
        <w:numPr>
          <w:ilvl w:val="0"/>
          <w:numId w:val="6"/>
        </w:numPr>
      </w:pPr>
      <w:r>
        <w:rPr>
          <w:rFonts w:hint="eastAsia"/>
        </w:rPr>
        <w:t>站</w:t>
      </w:r>
      <w:proofErr w:type="gramStart"/>
      <w:r>
        <w:rPr>
          <w:rFonts w:hint="eastAsia"/>
        </w:rPr>
        <w:t>群资源</w:t>
      </w:r>
      <w:proofErr w:type="gramEnd"/>
      <w:r>
        <w:rPr>
          <w:rFonts w:hint="eastAsia"/>
        </w:rPr>
        <w:t>对于一个主站是不可重复利用的，</w:t>
      </w:r>
      <w:proofErr w:type="gramStart"/>
      <w:r>
        <w:rPr>
          <w:rFonts w:hint="eastAsia"/>
        </w:rPr>
        <w:t>比如站</w:t>
      </w:r>
      <w:proofErr w:type="gramEnd"/>
      <w:r>
        <w:rPr>
          <w:rFonts w:hint="eastAsia"/>
        </w:rPr>
        <w:t>群</w:t>
      </w:r>
      <w:r>
        <w:rPr>
          <w:rFonts w:hint="eastAsia"/>
        </w:rPr>
        <w:t>1</w:t>
      </w:r>
      <w:r>
        <w:rPr>
          <w:rFonts w:hint="eastAsia"/>
        </w:rPr>
        <w:t>给主站</w:t>
      </w:r>
      <w:r>
        <w:rPr>
          <w:rFonts w:hint="eastAsia"/>
        </w:rPr>
        <w:t>A</w:t>
      </w:r>
      <w:r>
        <w:rPr>
          <w:rFonts w:hint="eastAsia"/>
        </w:rPr>
        <w:t>发过一篇文章，那站群</w:t>
      </w:r>
      <w:r>
        <w:rPr>
          <w:rFonts w:hint="eastAsia"/>
        </w:rPr>
        <w:t>1</w:t>
      </w:r>
      <w:r>
        <w:rPr>
          <w:rFonts w:hint="eastAsia"/>
        </w:rPr>
        <w:t>对于主站</w:t>
      </w:r>
      <w:r>
        <w:rPr>
          <w:rFonts w:hint="eastAsia"/>
        </w:rPr>
        <w:t>A</w:t>
      </w:r>
      <w:r>
        <w:rPr>
          <w:rFonts w:hint="eastAsia"/>
        </w:rPr>
        <w:t>来说就不可再次利用了。</w:t>
      </w:r>
    </w:p>
    <w:p w14:paraId="46AEBB9B" w14:textId="256BA0DE" w:rsidR="008D139A" w:rsidRDefault="008D139A" w:rsidP="008D139A">
      <w:pPr>
        <w:numPr>
          <w:ilvl w:val="0"/>
          <w:numId w:val="6"/>
        </w:numPr>
      </w:pPr>
      <w:r>
        <w:rPr>
          <w:rFonts w:hint="eastAsia"/>
        </w:rPr>
        <w:t>站群上的文章不能出现在其他网站上，需要高原创性。</w:t>
      </w:r>
    </w:p>
    <w:p w14:paraId="6167181B" w14:textId="77777777" w:rsidR="004F5CEE" w:rsidRDefault="004F5CEE" w:rsidP="004F5CEE"/>
    <w:p w14:paraId="2D8945D7" w14:textId="1AE97CFA" w:rsidR="00F6564D" w:rsidRDefault="0056543D" w:rsidP="008142E4">
      <w:pPr>
        <w:pStyle w:val="2"/>
      </w:pPr>
      <w:r>
        <w:rPr>
          <w:rFonts w:hint="eastAsia"/>
        </w:rPr>
        <w:t>八</w:t>
      </w:r>
      <w:r w:rsidR="004F5CEE">
        <w:rPr>
          <w:rFonts w:hint="eastAsia"/>
        </w:rPr>
        <w:t>．</w:t>
      </w:r>
      <w:r w:rsidR="002D215F">
        <w:rPr>
          <w:rFonts w:hint="eastAsia"/>
        </w:rPr>
        <w:t>根据</w:t>
      </w:r>
      <w:proofErr w:type="gramStart"/>
      <w:r w:rsidR="002D215F">
        <w:rPr>
          <w:rFonts w:hint="eastAsia"/>
        </w:rPr>
        <w:t>原主题</w:t>
      </w:r>
      <w:proofErr w:type="gramEnd"/>
      <w:r w:rsidR="002D215F">
        <w:rPr>
          <w:rFonts w:hint="eastAsia"/>
        </w:rPr>
        <w:t>恢复</w:t>
      </w:r>
    </w:p>
    <w:p w14:paraId="064925CC" w14:textId="77777777" w:rsidR="00F6564D" w:rsidRDefault="002D215F">
      <w:r>
        <w:rPr>
          <w:rFonts w:hint="eastAsia"/>
        </w:rPr>
        <w:t>通过</w:t>
      </w:r>
      <w:proofErr w:type="spellStart"/>
      <w:r>
        <w:rPr>
          <w:rFonts w:hint="eastAsia"/>
        </w:rPr>
        <w:t>wayback</w:t>
      </w:r>
      <w:proofErr w:type="spellEnd"/>
      <w:r>
        <w:rPr>
          <w:rFonts w:hint="eastAsia"/>
        </w:rPr>
        <w:t xml:space="preserve"> machine</w:t>
      </w:r>
      <w:r>
        <w:rPr>
          <w:rFonts w:hint="eastAsia"/>
        </w:rPr>
        <w:t>可以看到站之前的模样，通过寻找</w:t>
      </w:r>
      <w:r>
        <w:rPr>
          <w:rFonts w:hint="eastAsia"/>
        </w:rPr>
        <w:t>Facebook</w:t>
      </w:r>
      <w:r>
        <w:rPr>
          <w:rFonts w:hint="eastAsia"/>
        </w:rPr>
        <w:t>，</w:t>
      </w:r>
      <w:proofErr w:type="spellStart"/>
      <w:r>
        <w:rPr>
          <w:rFonts w:hint="eastAsia"/>
        </w:rPr>
        <w:t>pinterest</w:t>
      </w:r>
      <w:proofErr w:type="spellEnd"/>
      <w:r>
        <w:rPr>
          <w:rFonts w:hint="eastAsia"/>
        </w:rPr>
        <w:t>以及原站上的信息可以得到</w:t>
      </w:r>
      <w:r>
        <w:rPr>
          <w:rFonts w:hint="eastAsia"/>
        </w:rPr>
        <w:t>about us</w:t>
      </w:r>
      <w:r>
        <w:rPr>
          <w:rFonts w:hint="eastAsia"/>
        </w:rPr>
        <w:t>等一些原始信息，可以直接拿来用。</w:t>
      </w:r>
    </w:p>
    <w:p w14:paraId="3F3BAAAC" w14:textId="77777777" w:rsidR="00F6564D" w:rsidRDefault="00F6564D">
      <w:pPr>
        <w:rPr>
          <w:rStyle w:val="a3"/>
          <w:rFonts w:ascii="Segoe UI" w:eastAsia="宋体" w:hAnsi="Segoe UI" w:cs="Segoe UI"/>
          <w:color w:val="000000"/>
          <w:sz w:val="16"/>
          <w:szCs w:val="16"/>
        </w:rPr>
      </w:pPr>
    </w:p>
    <w:p w14:paraId="6F0F5EB9" w14:textId="77777777" w:rsidR="00F6564D" w:rsidRDefault="002D215F">
      <w:pPr>
        <w:rPr>
          <w:rStyle w:val="a3"/>
          <w:rFonts w:ascii="Segoe UI" w:eastAsia="宋体" w:hAnsi="Segoe UI" w:cs="Segoe UI"/>
          <w:color w:val="000000"/>
          <w:sz w:val="16"/>
          <w:szCs w:val="16"/>
        </w:rPr>
      </w:pPr>
      <w:r>
        <w:rPr>
          <w:rStyle w:val="a3"/>
          <w:rFonts w:ascii="Segoe UI" w:eastAsia="宋体" w:hAnsi="Segoe UI" w:cs="Segoe UI" w:hint="eastAsia"/>
          <w:color w:val="000000"/>
          <w:sz w:val="16"/>
          <w:szCs w:val="16"/>
        </w:rPr>
        <w:t>社交相关插件：</w:t>
      </w:r>
    </w:p>
    <w:p w14:paraId="3BB1E208" w14:textId="77777777" w:rsidR="00F6564D" w:rsidRDefault="002D215F">
      <w:pPr>
        <w:rPr>
          <w:rStyle w:val="a3"/>
          <w:rFonts w:ascii="Segoe UI" w:eastAsia="Segoe UI" w:hAnsi="Segoe UI" w:cs="Segoe UI"/>
          <w:color w:val="000000"/>
          <w:sz w:val="16"/>
          <w:szCs w:val="16"/>
        </w:rPr>
      </w:pPr>
      <w:proofErr w:type="spellStart"/>
      <w:r>
        <w:rPr>
          <w:rStyle w:val="a3"/>
          <w:rFonts w:ascii="Segoe UI" w:eastAsia="Segoe UI" w:hAnsi="Segoe UI" w:cs="Segoe UI"/>
          <w:color w:val="000000"/>
          <w:sz w:val="16"/>
          <w:szCs w:val="16"/>
        </w:rPr>
        <w:t>Weblizar</w:t>
      </w:r>
      <w:proofErr w:type="spellEnd"/>
      <w:r>
        <w:rPr>
          <w:rStyle w:val="a3"/>
          <w:rFonts w:ascii="Segoe UI" w:eastAsia="Segoe UI" w:hAnsi="Segoe UI" w:cs="Segoe UI"/>
          <w:color w:val="000000"/>
          <w:sz w:val="16"/>
          <w:szCs w:val="16"/>
        </w:rPr>
        <w:t xml:space="preserve"> Twitter Tweets</w:t>
      </w:r>
    </w:p>
    <w:p w14:paraId="32392C71" w14:textId="77777777" w:rsidR="00F6564D" w:rsidRDefault="002D215F">
      <w:pPr>
        <w:rPr>
          <w:rStyle w:val="a3"/>
          <w:rFonts w:ascii="Segoe UI" w:eastAsia="Segoe UI" w:hAnsi="Segoe UI" w:cs="Segoe UI"/>
          <w:color w:val="000000"/>
          <w:sz w:val="16"/>
          <w:szCs w:val="16"/>
        </w:rPr>
      </w:pPr>
      <w:r>
        <w:rPr>
          <w:rStyle w:val="a3"/>
          <w:rFonts w:ascii="Segoe UI" w:eastAsia="Segoe UI" w:hAnsi="Segoe UI" w:cs="Segoe UI" w:hint="eastAsia"/>
          <w:color w:val="000000"/>
          <w:sz w:val="16"/>
          <w:szCs w:val="16"/>
        </w:rPr>
        <w:t>Facebook widget</w:t>
      </w:r>
    </w:p>
    <w:p w14:paraId="566AB53B" w14:textId="337FF60D" w:rsidR="00F6564D" w:rsidRDefault="002D215F">
      <w:pPr>
        <w:rPr>
          <w:rStyle w:val="a3"/>
          <w:rFonts w:ascii="Segoe UI" w:eastAsia="Segoe UI" w:hAnsi="Segoe UI" w:cs="Segoe UI"/>
          <w:color w:val="000000"/>
          <w:sz w:val="16"/>
          <w:szCs w:val="16"/>
        </w:rPr>
      </w:pPr>
      <w:r>
        <w:rPr>
          <w:rStyle w:val="a3"/>
          <w:rFonts w:ascii="Segoe UI" w:eastAsia="Segoe UI" w:hAnsi="Segoe UI" w:cs="Segoe UI"/>
          <w:color w:val="000000"/>
          <w:sz w:val="16"/>
          <w:szCs w:val="16"/>
        </w:rPr>
        <w:t>Pinterest Widgets</w:t>
      </w:r>
    </w:p>
    <w:p w14:paraId="4F0F0FE3" w14:textId="0FE15607" w:rsidR="005C3451" w:rsidRDefault="005C3451">
      <w:pPr>
        <w:rPr>
          <w:rStyle w:val="a3"/>
          <w:rFonts w:ascii="Segoe UI" w:hAnsi="Segoe UI" w:cs="Segoe UI"/>
          <w:color w:val="000000"/>
          <w:sz w:val="16"/>
          <w:szCs w:val="16"/>
        </w:rPr>
      </w:pPr>
    </w:p>
    <w:p w14:paraId="52AE06DC" w14:textId="7900F81F" w:rsidR="005C3451" w:rsidRDefault="005C3451" w:rsidP="005C3451">
      <w:pPr>
        <w:pStyle w:val="3"/>
        <w:rPr>
          <w:rStyle w:val="a3"/>
          <w:b/>
        </w:rPr>
      </w:pPr>
      <w:r w:rsidRPr="005C3451">
        <w:rPr>
          <w:rStyle w:val="a3"/>
          <w:b/>
        </w:rPr>
        <w:t>社交</w:t>
      </w:r>
      <w:r w:rsidRPr="005C3451">
        <w:rPr>
          <w:rStyle w:val="a3"/>
          <w:rFonts w:hint="eastAsia"/>
          <w:b/>
        </w:rPr>
        <w:t>展示</w:t>
      </w:r>
    </w:p>
    <w:p w14:paraId="353BC64E" w14:textId="3A35497D" w:rsidR="005C3451" w:rsidRPr="005C3451" w:rsidRDefault="005C3451" w:rsidP="005C3451">
      <w:r>
        <w:rPr>
          <w:rFonts w:hint="eastAsia"/>
        </w:rPr>
        <w:t>插件：</w:t>
      </w:r>
      <w:r>
        <w:t>Advanced Social Feeds Widget </w:t>
      </w:r>
    </w:p>
    <w:p w14:paraId="68CB0C7C" w14:textId="6C32D621" w:rsidR="005C3451" w:rsidRDefault="005C3451">
      <w:r>
        <w:t>这个插件是</w:t>
      </w:r>
      <w:proofErr w:type="spellStart"/>
      <w:r>
        <w:t>facebook</w:t>
      </w:r>
      <w:proofErr w:type="spellEnd"/>
      <w:r>
        <w:t>和</w:t>
      </w:r>
      <w:r>
        <w:t>twitter</w:t>
      </w:r>
      <w:r>
        <w:t>都可以展示的</w:t>
      </w:r>
    </w:p>
    <w:p w14:paraId="754DA4A6" w14:textId="6928D0E9" w:rsidR="005C3451" w:rsidRPr="005C3451" w:rsidRDefault="005C3451">
      <w:pPr>
        <w:rPr>
          <w:rStyle w:val="a3"/>
          <w:rFonts w:ascii="Segoe UI" w:hAnsi="Segoe UI" w:cs="Segoe UI"/>
          <w:color w:val="000000"/>
          <w:sz w:val="16"/>
          <w:szCs w:val="16"/>
        </w:rPr>
      </w:pPr>
      <w:r>
        <w:rPr>
          <w:noProof/>
        </w:rPr>
        <w:drawing>
          <wp:inline distT="0" distB="0" distL="0" distR="0" wp14:anchorId="0EDB1B75" wp14:editId="4EE55D10">
            <wp:extent cx="4182306" cy="4215539"/>
            <wp:effectExtent l="0" t="0" r="889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0689" cy="4223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4927B" w14:textId="75952FEC" w:rsidR="002A2A3B" w:rsidRDefault="005C3451">
      <w:pPr>
        <w:rPr>
          <w:rStyle w:val="a3"/>
          <w:rFonts w:ascii="Segoe UI" w:hAnsi="Segoe UI" w:cs="Segoe UI"/>
          <w:b w:val="0"/>
          <w:bCs/>
          <w:color w:val="000000"/>
          <w:sz w:val="16"/>
          <w:szCs w:val="16"/>
        </w:rPr>
      </w:pPr>
      <w:r>
        <w:rPr>
          <w:noProof/>
        </w:rPr>
        <w:drawing>
          <wp:inline distT="0" distB="0" distL="0" distR="0" wp14:anchorId="195FFDF4" wp14:editId="11228D58">
            <wp:extent cx="2152158" cy="3213316"/>
            <wp:effectExtent l="0" t="0" r="635" b="635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1744" cy="3227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C7175" w14:textId="1FE4FF13" w:rsidR="005C3451" w:rsidRDefault="005C3451">
      <w:pPr>
        <w:rPr>
          <w:rStyle w:val="a3"/>
          <w:rFonts w:ascii="Segoe UI" w:hAnsi="Segoe UI" w:cs="Segoe UI"/>
          <w:b w:val="0"/>
          <w:bCs/>
          <w:color w:val="000000"/>
          <w:sz w:val="16"/>
          <w:szCs w:val="16"/>
        </w:rPr>
      </w:pPr>
      <w:r>
        <w:rPr>
          <w:noProof/>
        </w:rPr>
        <w:drawing>
          <wp:inline distT="0" distB="0" distL="0" distR="0" wp14:anchorId="0DA98DD2" wp14:editId="56D7625A">
            <wp:extent cx="3094495" cy="2312861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761" cy="2318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A305A" w14:textId="24DA1244" w:rsidR="005C3451" w:rsidRDefault="005C3451">
      <w:pPr>
        <w:rPr>
          <w:rStyle w:val="a3"/>
          <w:rFonts w:ascii="Segoe UI" w:hAnsi="Segoe UI" w:cs="Segoe UI"/>
          <w:b w:val="0"/>
          <w:bCs/>
          <w:color w:val="000000"/>
          <w:sz w:val="16"/>
          <w:szCs w:val="16"/>
        </w:rPr>
      </w:pPr>
      <w:r>
        <w:rPr>
          <w:noProof/>
        </w:rPr>
        <w:drawing>
          <wp:inline distT="0" distB="0" distL="0" distR="0" wp14:anchorId="31A89D93" wp14:editId="2705CEC5">
            <wp:extent cx="2153376" cy="2660542"/>
            <wp:effectExtent l="0" t="0" r="0" b="698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3027" cy="2672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B851B" w14:textId="272132F2" w:rsidR="005C3451" w:rsidRDefault="005C3451">
      <w:pPr>
        <w:rPr>
          <w:rStyle w:val="a3"/>
          <w:rFonts w:ascii="Segoe UI" w:hAnsi="Segoe UI" w:cs="Segoe UI"/>
          <w:b w:val="0"/>
          <w:bCs/>
          <w:color w:val="000000"/>
          <w:sz w:val="16"/>
          <w:szCs w:val="16"/>
        </w:rPr>
      </w:pPr>
      <w:r>
        <w:rPr>
          <w:noProof/>
        </w:rPr>
        <w:drawing>
          <wp:inline distT="0" distB="0" distL="0" distR="0" wp14:anchorId="4E04BD3D" wp14:editId="192E7A94">
            <wp:extent cx="4117015" cy="3533614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05" cy="353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C23B7" w14:textId="6944E1C6" w:rsidR="005C3451" w:rsidRDefault="005C3451">
      <w:pPr>
        <w:rPr>
          <w:rStyle w:val="a3"/>
          <w:rFonts w:ascii="Segoe UI" w:hAnsi="Segoe UI" w:cs="Segoe UI"/>
          <w:b w:val="0"/>
          <w:bCs/>
          <w:color w:val="000000"/>
          <w:sz w:val="16"/>
          <w:szCs w:val="16"/>
        </w:rPr>
      </w:pPr>
    </w:p>
    <w:p w14:paraId="129668AF" w14:textId="77777777" w:rsidR="005C3451" w:rsidRDefault="005C3451">
      <w:pPr>
        <w:rPr>
          <w:rStyle w:val="a3"/>
          <w:rFonts w:ascii="Segoe UI" w:hAnsi="Segoe UI" w:cs="Segoe UI"/>
          <w:b w:val="0"/>
          <w:bCs/>
          <w:color w:val="000000"/>
          <w:sz w:val="16"/>
          <w:szCs w:val="16"/>
        </w:rPr>
      </w:pPr>
    </w:p>
    <w:p w14:paraId="31FB6A6A" w14:textId="709BB4A8" w:rsidR="00B102D2" w:rsidRDefault="00B102D2" w:rsidP="00B102D2">
      <w:pPr>
        <w:pStyle w:val="2"/>
        <w:rPr>
          <w:rStyle w:val="a3"/>
          <w:rFonts w:ascii="Segoe UI" w:hAnsi="Segoe UI" w:cs="Segoe UI"/>
          <w:b/>
          <w:bCs w:val="0"/>
          <w:color w:val="000000"/>
          <w:sz w:val="16"/>
          <w:szCs w:val="16"/>
        </w:rPr>
      </w:pPr>
      <w:r w:rsidRPr="00B102D2">
        <w:rPr>
          <w:rFonts w:hint="eastAsia"/>
        </w:rPr>
        <w:t>九．打开网站收录</w:t>
      </w:r>
    </w:p>
    <w:p w14:paraId="662F6621" w14:textId="05174450" w:rsidR="00B102D2" w:rsidRDefault="00B102D2">
      <w:pPr>
        <w:rPr>
          <w:rStyle w:val="a3"/>
          <w:rFonts w:ascii="Segoe UI" w:hAnsi="Segoe UI" w:cs="Segoe UI"/>
          <w:b w:val="0"/>
          <w:bCs/>
          <w:color w:val="000000"/>
          <w:szCs w:val="21"/>
        </w:rPr>
      </w:pPr>
      <w:r w:rsidRPr="00B102D2"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跟主站有所不同，</w:t>
      </w:r>
      <w:proofErr w:type="gramStart"/>
      <w:r w:rsidRPr="00B102D2"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站群站是</w:t>
      </w:r>
      <w:proofErr w:type="gramEnd"/>
      <w:r w:rsidRPr="00B102D2"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不需要跟绑定</w:t>
      </w:r>
      <w:r w:rsidRPr="00B102D2"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search</w:t>
      </w:r>
      <w:r w:rsidRPr="00B102D2">
        <w:rPr>
          <w:rStyle w:val="a3"/>
          <w:rFonts w:ascii="Segoe UI" w:hAnsi="Segoe UI" w:cs="Segoe UI"/>
          <w:b w:val="0"/>
          <w:bCs/>
          <w:color w:val="000000"/>
          <w:szCs w:val="21"/>
        </w:rPr>
        <w:t xml:space="preserve"> </w:t>
      </w:r>
      <w:r w:rsidRPr="00B102D2"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console</w:t>
      </w:r>
      <w:r w:rsidRPr="00B102D2"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和</w:t>
      </w:r>
      <w:r w:rsidRPr="00B102D2"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GA</w:t>
      </w:r>
      <w:r w:rsidRPr="00B102D2"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数据的</w:t>
      </w:r>
      <w:r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。当所有设置完成并检查没有错误的话直接在</w:t>
      </w:r>
      <w:r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setting</w:t>
      </w:r>
      <w:r>
        <w:rPr>
          <w:rStyle w:val="a3"/>
          <w:rFonts w:ascii="Segoe UI" w:hAnsi="Segoe UI" w:cs="Segoe UI"/>
          <w:b w:val="0"/>
          <w:bCs/>
          <w:color w:val="000000"/>
          <w:szCs w:val="21"/>
        </w:rPr>
        <w:t xml:space="preserve"> – </w:t>
      </w:r>
      <w:r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reading</w:t>
      </w:r>
      <w:r>
        <w:rPr>
          <w:rStyle w:val="a3"/>
          <w:rFonts w:ascii="Segoe UI" w:hAnsi="Segoe UI" w:cs="Segoe UI"/>
          <w:b w:val="0"/>
          <w:bCs/>
          <w:color w:val="000000"/>
          <w:szCs w:val="21"/>
        </w:rPr>
        <w:t xml:space="preserve"> </w:t>
      </w:r>
      <w:r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里</w:t>
      </w:r>
      <w:proofErr w:type="gramStart"/>
      <w:r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把谷歌抓取</w:t>
      </w:r>
      <w:proofErr w:type="gramEnd"/>
      <w:r>
        <w:rPr>
          <w:rStyle w:val="a3"/>
          <w:rFonts w:ascii="Segoe UI" w:hAnsi="Segoe UI" w:cs="Segoe UI" w:hint="eastAsia"/>
          <w:b w:val="0"/>
          <w:bCs/>
          <w:color w:val="000000"/>
          <w:szCs w:val="21"/>
        </w:rPr>
        <w:t>打开就可以。</w:t>
      </w:r>
    </w:p>
    <w:p w14:paraId="68A45567" w14:textId="036D2DEF" w:rsidR="00B102D2" w:rsidRDefault="00B102D2">
      <w:pPr>
        <w:rPr>
          <w:rStyle w:val="a3"/>
          <w:rFonts w:ascii="Segoe UI" w:hAnsi="Segoe UI" w:cs="Segoe UI"/>
          <w:b w:val="0"/>
          <w:bCs/>
          <w:color w:val="000000"/>
          <w:szCs w:val="21"/>
        </w:rPr>
      </w:pPr>
    </w:p>
    <w:p w14:paraId="0E87D151" w14:textId="298A4F36" w:rsidR="00B102D2" w:rsidRPr="00B102D2" w:rsidRDefault="00B102D2">
      <w:pPr>
        <w:rPr>
          <w:rStyle w:val="a3"/>
          <w:rFonts w:ascii="Segoe UI" w:hAnsi="Segoe UI" w:cs="Segoe UI"/>
          <w:b w:val="0"/>
          <w:bCs/>
          <w:color w:val="000000"/>
          <w:szCs w:val="21"/>
        </w:rPr>
      </w:pPr>
      <w:r>
        <w:rPr>
          <w:noProof/>
        </w:rPr>
        <w:drawing>
          <wp:inline distT="0" distB="0" distL="0" distR="0" wp14:anchorId="3A0D8570" wp14:editId="0E0167BB">
            <wp:extent cx="5274310" cy="5121275"/>
            <wp:effectExtent l="0" t="0" r="2540" b="317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2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24E40" w14:textId="21284BEE" w:rsidR="009339FA" w:rsidRDefault="009339FA">
      <w:pPr>
        <w:rPr>
          <w:rStyle w:val="a3"/>
          <w:rFonts w:ascii="Segoe UI" w:hAnsi="Segoe UI" w:cs="Segoe UI"/>
          <w:b w:val="0"/>
          <w:bCs/>
          <w:color w:val="000000"/>
          <w:sz w:val="16"/>
          <w:szCs w:val="16"/>
        </w:rPr>
      </w:pPr>
    </w:p>
    <w:p w14:paraId="21F5B49E" w14:textId="767FE61A" w:rsidR="009339FA" w:rsidRPr="009339FA" w:rsidRDefault="009339FA" w:rsidP="009339FA">
      <w:pPr>
        <w:pStyle w:val="2"/>
        <w:rPr>
          <w:rStyle w:val="a3"/>
          <w:b/>
        </w:rPr>
      </w:pPr>
      <w:r w:rsidRPr="009339FA">
        <w:rPr>
          <w:rStyle w:val="a3"/>
          <w:rFonts w:hint="eastAsia"/>
          <w:b/>
        </w:rPr>
        <w:t>九．所有主站</w:t>
      </w:r>
    </w:p>
    <w:p w14:paraId="09C49D7F" w14:textId="77777777" w:rsidR="009339FA" w:rsidRDefault="009339FA" w:rsidP="009339FA">
      <w:pPr>
        <w:rPr>
          <w:rStyle w:val="a3"/>
          <w:rFonts w:ascii="微软雅黑" w:eastAsia="微软雅黑" w:hAnsi="微软雅黑" w:cs="微软雅黑"/>
          <w:color w:val="000000"/>
          <w:sz w:val="16"/>
          <w:szCs w:val="16"/>
        </w:rPr>
      </w:pPr>
      <w:r>
        <w:rPr>
          <w:rStyle w:val="a3"/>
          <w:rFonts w:ascii="微软雅黑" w:eastAsia="微软雅黑" w:hAnsi="微软雅黑" w:cs="微软雅黑" w:hint="eastAsia"/>
          <w:color w:val="000000"/>
          <w:sz w:val="16"/>
          <w:szCs w:val="16"/>
        </w:rPr>
        <w:t>目前已经网站的产品主题为：</w:t>
      </w:r>
    </w:p>
    <w:p w14:paraId="56DAD3E6" w14:textId="77777777" w:rsidR="009339FA" w:rsidRDefault="009339FA" w:rsidP="009339FA">
      <w:pPr>
        <w:rPr>
          <w:rStyle w:val="a3"/>
          <w:rFonts w:ascii="微软雅黑" w:eastAsia="微软雅黑" w:hAnsi="微软雅黑" w:cs="微软雅黑"/>
          <w:color w:val="000000"/>
          <w:sz w:val="16"/>
          <w:szCs w:val="16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4173"/>
        <w:gridCol w:w="4349"/>
      </w:tblGrid>
      <w:tr w:rsidR="009339FA" w:rsidRPr="00641303" w14:paraId="7650DFBA" w14:textId="77777777" w:rsidTr="005E0B72">
        <w:tc>
          <w:tcPr>
            <w:tcW w:w="4644" w:type="dxa"/>
          </w:tcPr>
          <w:p w14:paraId="23FFF254" w14:textId="77777777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微软雅黑" w:eastAsia="微软雅黑" w:hAnsi="微软雅黑" w:cs="微软雅黑" w:hint="eastAsia"/>
                <w:color w:val="000000"/>
                <w:sz w:val="18"/>
                <w:szCs w:val="18"/>
              </w:rPr>
              <w:t>运动健康类：</w:t>
            </w:r>
          </w:p>
          <w:p w14:paraId="2D0036D7" w14:textId="77777777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letspunching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拳击沙袋 p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unching bag</w:t>
            </w:r>
          </w:p>
          <w:p w14:paraId="7C44A407" w14:textId="77777777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inversionhelper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倒立器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 xml:space="preserve"> inversion table/chair</w:t>
            </w:r>
          </w:p>
          <w:p w14:paraId="70559D25" w14:textId="77777777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enjoytreadmill.com</w:t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跑步机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treadmill</w:t>
            </w:r>
          </w:p>
          <w:p w14:paraId="1F7A9758" w14:textId="17BD96E8" w:rsidR="009339FA" w:rsidRDefault="009339FA" w:rsidP="005E0B72">
            <w:pP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bbhoopspro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篮球</w:t>
            </w:r>
            <w:r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框</w:t>
            </w:r>
          </w:p>
          <w:p w14:paraId="5F52F0E3" w14:textId="3E71F706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tent</w:t>
            </w:r>
            <w: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 xml:space="preserve">seeker.com    </w:t>
            </w:r>
            <w:r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帐篷</w:t>
            </w:r>
          </w:p>
          <w:p w14:paraId="3D0CCB08" w14:textId="77777777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learnshaolinkungfuinchina.com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ab/>
              <w:t>少林功夫</w:t>
            </w:r>
          </w:p>
        </w:tc>
        <w:tc>
          <w:tcPr>
            <w:tcW w:w="5103" w:type="dxa"/>
          </w:tcPr>
          <w:p w14:paraId="2ED5D75C" w14:textId="77777777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微软雅黑" w:eastAsia="微软雅黑" w:hAnsi="微软雅黑" w:cs="微软雅黑" w:hint="eastAsia"/>
                <w:color w:val="000000"/>
                <w:sz w:val="18"/>
                <w:szCs w:val="18"/>
              </w:rPr>
              <w:t>卫浴清洁：</w:t>
            </w:r>
          </w:p>
          <w:p w14:paraId="5CB3BC03" w14:textId="77777777" w:rsidR="009339FA" w:rsidRPr="00641303" w:rsidRDefault="009339FA" w:rsidP="005E0B72">
            <w:pPr>
              <w:rPr>
                <w:rStyle w:val="a3"/>
                <w:rFonts w:ascii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heatersforlife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热水器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water heater</w:t>
            </w:r>
          </w:p>
          <w:p w14:paraId="7640A5E3" w14:textId="77777777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showerreviewer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淋浴花洒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shower head</w:t>
            </w:r>
          </w:p>
          <w:p w14:paraId="2928FDC3" w14:textId="77777777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bestratedsteamiron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蒸汽熨斗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steam iron</w:t>
            </w:r>
          </w:p>
          <w:p w14:paraId="249BE4E7" w14:textId="77777777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steamguider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  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蒸汽清理机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steam cleaner</w:t>
            </w:r>
          </w:p>
          <w:p w14:paraId="0BA93B34" w14:textId="77777777" w:rsidR="009339FA" w:rsidRPr="00641303" w:rsidRDefault="009339FA" w:rsidP="005E0B72">
            <w:pPr>
              <w:rPr>
                <w:rStyle w:val="a3"/>
                <w:rFonts w:ascii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mopreviewer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  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拖把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steam mop</w:t>
            </w:r>
          </w:p>
        </w:tc>
      </w:tr>
      <w:tr w:rsidR="009339FA" w:rsidRPr="00641303" w14:paraId="05CBEC33" w14:textId="77777777" w:rsidTr="005E0B72">
        <w:tc>
          <w:tcPr>
            <w:tcW w:w="4644" w:type="dxa"/>
          </w:tcPr>
          <w:p w14:paraId="17A3D85C" w14:textId="77777777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微软雅黑" w:eastAsia="微软雅黑" w:hAnsi="微软雅黑" w:cs="微软雅黑" w:hint="eastAsia"/>
                <w:color w:val="000000"/>
                <w:sz w:val="18"/>
                <w:szCs w:val="18"/>
              </w:rPr>
              <w:t>家具用品：</w:t>
            </w:r>
          </w:p>
          <w:p w14:paraId="03B00995" w14:textId="77777777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catisafriend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      </w:t>
            </w:r>
            <w:proofErr w:type="gramStart"/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猫砂盆</w:t>
            </w:r>
            <w:proofErr w:type="gramEnd"/>
          </w:p>
          <w:p w14:paraId="136C4989" w14:textId="77777777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babyloveswings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宝宝摇篮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baby swing</w:t>
            </w:r>
          </w:p>
          <w:p w14:paraId="0FC92C0F" w14:textId="75941CC0" w:rsidR="009339FA" w:rsidRPr="009339FA" w:rsidRDefault="009339FA" w:rsidP="005E0B72">
            <w:pPr>
              <w:rPr>
                <w:rStyle w:val="a3"/>
                <w:rFonts w:ascii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pillowreviewer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枕头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pillow</w:t>
            </w:r>
          </w:p>
        </w:tc>
        <w:tc>
          <w:tcPr>
            <w:tcW w:w="5103" w:type="dxa"/>
          </w:tcPr>
          <w:p w14:paraId="33ABFA51" w14:textId="77777777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微软雅黑" w:eastAsia="微软雅黑" w:hAnsi="微软雅黑" w:cs="微软雅黑" w:hint="eastAsia"/>
                <w:color w:val="000000"/>
                <w:sz w:val="18"/>
                <w:szCs w:val="18"/>
              </w:rPr>
              <w:t>工具小家电：</w:t>
            </w:r>
          </w:p>
          <w:p w14:paraId="67AEB81C" w14:textId="77777777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bestgarbagedisposals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垃圾粉碎机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garbage disposer</w:t>
            </w:r>
          </w:p>
          <w:p w14:paraId="34D9FD56" w14:textId="77777777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bestratedceilingfans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吊扇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ceiling fan</w:t>
            </w:r>
          </w:p>
          <w:p w14:paraId="29D8AD0D" w14:textId="77777777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lamppicker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  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台灯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lamp</w:t>
            </w:r>
          </w:p>
          <w:p w14:paraId="368CDDB0" w14:textId="77777777" w:rsidR="009339FA" w:rsidRDefault="009339FA" w:rsidP="005E0B72">
            <w:pP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 xml:space="preserve">castoff.info           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绣花机</w:t>
            </w:r>
          </w:p>
          <w:p w14:paraId="4EA12963" w14:textId="77777777" w:rsidR="009339FA" w:rsidRDefault="009339FA" w:rsidP="005E0B72">
            <w:pP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</w:pPr>
            <w:r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m</w:t>
            </w:r>
            <w: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 xml:space="preserve">assagerwhiz.com      </w:t>
            </w:r>
            <w:r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按摩器</w:t>
            </w:r>
          </w:p>
          <w:p w14:paraId="78739945" w14:textId="01B91E62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</w:pPr>
            <w:r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paintsprayer</w:t>
            </w:r>
            <w: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 xml:space="preserve">.com         </w:t>
            </w:r>
            <w:r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喷枪</w:t>
            </w:r>
          </w:p>
        </w:tc>
      </w:tr>
      <w:tr w:rsidR="009339FA" w:rsidRPr="00641303" w14:paraId="51B829CC" w14:textId="77777777" w:rsidTr="009339FA">
        <w:trPr>
          <w:trHeight w:val="1584"/>
        </w:trPr>
        <w:tc>
          <w:tcPr>
            <w:tcW w:w="4644" w:type="dxa"/>
          </w:tcPr>
          <w:p w14:paraId="7B310504" w14:textId="77777777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微软雅黑" w:eastAsia="微软雅黑" w:hAnsi="微软雅黑" w:cs="微软雅黑" w:hint="eastAsia"/>
                <w:color w:val="000000"/>
                <w:sz w:val="18"/>
                <w:szCs w:val="18"/>
              </w:rPr>
              <w:t>家居用品：</w:t>
            </w:r>
          </w:p>
          <w:p w14:paraId="229A55E7" w14:textId="77777777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 xml:space="preserve">catchypianos.com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钢琴</w:t>
            </w:r>
          </w:p>
          <w:p w14:paraId="15DE44AE" w14:textId="77777777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hibarstools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 xml:space="preserve">         </w:t>
            </w:r>
            <w:proofErr w:type="gramStart"/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巴椅</w:t>
            </w:r>
            <w:proofErr w:type="gramEnd"/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bar stool</w:t>
            </w:r>
          </w:p>
          <w:p w14:paraId="0AFD7ED0" w14:textId="77777777" w:rsidR="009339FA" w:rsidRPr="00641303" w:rsidRDefault="009339FA" w:rsidP="005E0B72">
            <w:pPr>
              <w:rPr>
                <w:rStyle w:val="a3"/>
                <w:rFonts w:ascii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bestratedofficechair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 xml:space="preserve">办公椅子 </w:t>
            </w:r>
            <w:r w:rsidRPr="00641303"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office chair</w:t>
            </w:r>
          </w:p>
        </w:tc>
        <w:tc>
          <w:tcPr>
            <w:tcW w:w="5103" w:type="dxa"/>
          </w:tcPr>
          <w:p w14:paraId="39F69C7F" w14:textId="77777777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微软雅黑" w:eastAsia="微软雅黑" w:hAnsi="微软雅黑" w:cs="微软雅黑" w:hint="eastAsia"/>
                <w:color w:val="000000"/>
                <w:sz w:val="18"/>
                <w:szCs w:val="18"/>
              </w:rPr>
              <w:t>其他设备：</w:t>
            </w:r>
          </w:p>
          <w:p w14:paraId="44DE910C" w14:textId="77777777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thehuntingfiles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靴子，户外</w:t>
            </w:r>
            <w:proofErr w:type="gramStart"/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靴</w:t>
            </w:r>
            <w:proofErr w:type="gramEnd"/>
          </w:p>
          <w:p w14:paraId="296F5C31" w14:textId="77777777" w:rsidR="009339FA" w:rsidRPr="00641303" w:rsidRDefault="009339FA" w:rsidP="005E0B72">
            <w:pPr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</w:pP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>rangefinderspro.com</w:t>
            </w:r>
            <w:r w:rsidRPr="00641303">
              <w:rPr>
                <w:rStyle w:val="a3"/>
                <w:rFonts w:ascii="Segoe UI" w:eastAsia="Segoe UI" w:hAnsi="Segoe UI" w:cs="Segoe UI" w:hint="eastAsia"/>
                <w:b w:val="0"/>
                <w:bCs/>
                <w:color w:val="000000"/>
                <w:sz w:val="18"/>
                <w:szCs w:val="18"/>
              </w:rPr>
              <w:tab/>
            </w:r>
            <w:r w:rsidRPr="00641303">
              <w:rPr>
                <w:rStyle w:val="a3"/>
                <w:rFonts w:ascii="Segoe UI" w:eastAsia="Segoe UI" w:hAnsi="Segoe UI" w:cs="Segoe UI"/>
                <w:b w:val="0"/>
                <w:bCs/>
                <w:color w:val="000000"/>
                <w:sz w:val="18"/>
                <w:szCs w:val="18"/>
              </w:rPr>
              <w:t xml:space="preserve">     </w:t>
            </w:r>
            <w:r w:rsidRPr="00641303"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激光测距机</w:t>
            </w:r>
          </w:p>
          <w:p w14:paraId="37424603" w14:textId="77777777" w:rsidR="009339FA" w:rsidRDefault="009339FA" w:rsidP="005E0B72">
            <w:pP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</w:pPr>
            <w:proofErr w:type="spellStart"/>
            <w:r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sau</w:t>
            </w:r>
            <w: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>napicker</w:t>
            </w:r>
            <w:proofErr w:type="spellEnd"/>
            <w: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 xml:space="preserve">            </w:t>
            </w:r>
            <w:r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桑拿</w:t>
            </w:r>
          </w:p>
          <w:p w14:paraId="30308DAE" w14:textId="43D34772" w:rsidR="009339FA" w:rsidRPr="00641303" w:rsidRDefault="009339FA" w:rsidP="005E0B72">
            <w:pP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</w:pPr>
            <w:r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【B端站】wkie</w:t>
            </w:r>
            <w:r>
              <w:rPr>
                <w:rStyle w:val="a3"/>
                <w:rFonts w:ascii="微软雅黑" w:eastAsia="微软雅黑" w:hAnsi="微软雅黑" w:cs="微软雅黑"/>
                <w:b w:val="0"/>
                <w:bCs/>
                <w:color w:val="000000"/>
                <w:sz w:val="18"/>
                <w:szCs w:val="18"/>
              </w:rPr>
              <w:t xml:space="preserve">lab.com    </w:t>
            </w:r>
            <w:r>
              <w:rPr>
                <w:rStyle w:val="a3"/>
                <w:rFonts w:ascii="微软雅黑" w:eastAsia="微软雅黑" w:hAnsi="微软雅黑" w:cs="微软雅黑" w:hint="eastAsia"/>
                <w:b w:val="0"/>
                <w:bCs/>
                <w:color w:val="000000"/>
                <w:sz w:val="18"/>
                <w:szCs w:val="18"/>
              </w:rPr>
              <w:t>化学仪器设备</w:t>
            </w:r>
          </w:p>
        </w:tc>
      </w:tr>
    </w:tbl>
    <w:p w14:paraId="32D3FE04" w14:textId="77777777" w:rsidR="009339FA" w:rsidRPr="009339FA" w:rsidRDefault="009339FA">
      <w:pPr>
        <w:rPr>
          <w:rStyle w:val="a3"/>
          <w:rFonts w:ascii="Segoe UI" w:hAnsi="Segoe UI" w:cs="Segoe UI"/>
          <w:b w:val="0"/>
          <w:bCs/>
          <w:color w:val="000000"/>
          <w:sz w:val="16"/>
          <w:szCs w:val="16"/>
        </w:rPr>
      </w:pPr>
    </w:p>
    <w:p w14:paraId="449C50D6" w14:textId="019629EA" w:rsidR="00626677" w:rsidRDefault="00626677">
      <w:pPr>
        <w:pStyle w:val="2"/>
      </w:pPr>
      <w:r>
        <w:rPr>
          <w:rFonts w:hint="eastAsia"/>
        </w:rPr>
        <w:t>十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站群设置</w:t>
      </w:r>
      <w:r>
        <w:rPr>
          <w:rFonts w:hint="eastAsia"/>
        </w:rPr>
        <w:t>tips</w:t>
      </w:r>
    </w:p>
    <w:p w14:paraId="78D29626" w14:textId="2AB9918D" w:rsidR="00626677" w:rsidRDefault="00626677" w:rsidP="00672C39">
      <w:pPr>
        <w:pStyle w:val="3"/>
      </w:pPr>
      <w:r>
        <w:rPr>
          <w:rFonts w:hint="eastAsia"/>
        </w:rPr>
        <w:t>1</w:t>
      </w:r>
      <w:r>
        <w:t xml:space="preserve">. </w:t>
      </w:r>
      <w:r w:rsidR="00672C39">
        <w:rPr>
          <w:rFonts w:hint="eastAsia"/>
        </w:rPr>
        <w:t>站群</w:t>
      </w:r>
      <w:proofErr w:type="gramStart"/>
      <w:r w:rsidR="00672C39">
        <w:rPr>
          <w:rFonts w:hint="eastAsia"/>
        </w:rPr>
        <w:t>设置设置</w:t>
      </w:r>
      <w:proofErr w:type="gramEnd"/>
      <w:r w:rsidR="00672C39">
        <w:rPr>
          <w:rFonts w:hint="eastAsia"/>
        </w:rPr>
        <w:t>新思路</w:t>
      </w:r>
    </w:p>
    <w:p w14:paraId="71611C33" w14:textId="7F144C54" w:rsidR="00626677" w:rsidRPr="00626677" w:rsidRDefault="00626677" w:rsidP="00626677">
      <w:pPr>
        <w:widowControl/>
        <w:jc w:val="left"/>
        <w:rPr>
          <w:rFonts w:ascii="宋体" w:eastAsia="宋体" w:hAnsi="宋体" w:cs="宋体"/>
          <w:kern w:val="0"/>
          <w:sz w:val="24"/>
        </w:rPr>
      </w:pPr>
      <w:r w:rsidRPr="00626677">
        <w:rPr>
          <w:rFonts w:ascii="宋体" w:eastAsia="宋体" w:hAnsi="宋体" w:cs="宋体"/>
          <w:noProof/>
          <w:kern w:val="0"/>
          <w:sz w:val="24"/>
        </w:rPr>
        <w:drawing>
          <wp:inline distT="0" distB="0" distL="0" distR="0" wp14:anchorId="5A3FF328" wp14:editId="4D7CCD28">
            <wp:extent cx="5274310" cy="2255520"/>
            <wp:effectExtent l="0" t="0" r="254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C468D" w14:textId="5AAB7780" w:rsidR="00626677" w:rsidRPr="00626677" w:rsidRDefault="00626677" w:rsidP="00626677">
      <w:pPr>
        <w:widowControl/>
        <w:jc w:val="left"/>
        <w:rPr>
          <w:rFonts w:ascii="宋体" w:eastAsia="宋体" w:hAnsi="宋体" w:cs="宋体"/>
          <w:kern w:val="0"/>
          <w:sz w:val="24"/>
        </w:rPr>
      </w:pPr>
      <w:r w:rsidRPr="00626677">
        <w:rPr>
          <w:rFonts w:ascii="宋体" w:eastAsia="宋体" w:hAnsi="宋体" w:cs="宋体"/>
          <w:noProof/>
          <w:kern w:val="0"/>
          <w:sz w:val="24"/>
        </w:rPr>
        <w:drawing>
          <wp:inline distT="0" distB="0" distL="0" distR="0" wp14:anchorId="3863193F" wp14:editId="21F54D84">
            <wp:extent cx="5274310" cy="1962785"/>
            <wp:effectExtent l="0" t="0" r="254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62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B6E36" w14:textId="38D12FDF" w:rsidR="00626677" w:rsidRDefault="00626677" w:rsidP="00626677"/>
    <w:p w14:paraId="76045D99" w14:textId="77777777" w:rsidR="00672C39" w:rsidRDefault="00672C39" w:rsidP="00626677">
      <w:pPr>
        <w:rPr>
          <w:b/>
          <w:bCs/>
          <w:sz w:val="32"/>
          <w:szCs w:val="32"/>
        </w:rPr>
      </w:pPr>
    </w:p>
    <w:p w14:paraId="114B310B" w14:textId="77777777" w:rsidR="00672C39" w:rsidRDefault="00672C39" w:rsidP="00626677">
      <w:pPr>
        <w:rPr>
          <w:b/>
          <w:bCs/>
          <w:sz w:val="32"/>
          <w:szCs w:val="32"/>
        </w:rPr>
      </w:pPr>
    </w:p>
    <w:p w14:paraId="4C263D67" w14:textId="0CA52D4B" w:rsidR="00672C39" w:rsidRDefault="00672C39" w:rsidP="00626677">
      <w:pPr>
        <w:rPr>
          <w:b/>
          <w:bCs/>
          <w:sz w:val="32"/>
          <w:szCs w:val="32"/>
        </w:rPr>
      </w:pPr>
      <w:r w:rsidRPr="00672C39">
        <w:rPr>
          <w:rFonts w:hint="eastAsia"/>
          <w:b/>
          <w:bCs/>
          <w:sz w:val="32"/>
          <w:szCs w:val="32"/>
        </w:rPr>
        <w:t>具体新思路</w:t>
      </w:r>
    </w:p>
    <w:p w14:paraId="436CD402" w14:textId="77777777" w:rsidR="00672C39" w:rsidRDefault="00672C39" w:rsidP="00672C39">
      <w:r>
        <w:rPr>
          <w:rFonts w:hint="eastAsia"/>
        </w:rPr>
        <w:t>目录和</w:t>
      </w:r>
      <w:proofErr w:type="gramStart"/>
      <w:r>
        <w:rPr>
          <w:rFonts w:hint="eastAsia"/>
        </w:rPr>
        <w:t>侧栏</w:t>
      </w:r>
      <w:proofErr w:type="gramEnd"/>
      <w:r>
        <w:rPr>
          <w:rFonts w:hint="eastAsia"/>
        </w:rPr>
        <w:t>多样化，目前设置的很多站群都</w:t>
      </w:r>
      <w:proofErr w:type="gramStart"/>
      <w:r>
        <w:rPr>
          <w:rFonts w:hint="eastAsia"/>
        </w:rPr>
        <w:t>存在站</w:t>
      </w:r>
      <w:proofErr w:type="gramEnd"/>
      <w:r>
        <w:rPr>
          <w:rFonts w:hint="eastAsia"/>
        </w:rPr>
        <w:t>群目录</w:t>
      </w:r>
      <w:proofErr w:type="gramStart"/>
      <w:r>
        <w:rPr>
          <w:rFonts w:hint="eastAsia"/>
        </w:rPr>
        <w:t>以及侧栏设置</w:t>
      </w:r>
      <w:proofErr w:type="gramEnd"/>
      <w:r>
        <w:rPr>
          <w:rFonts w:hint="eastAsia"/>
        </w:rPr>
        <w:t>大致相同的问题。解决方法：学习并</w:t>
      </w:r>
      <w:proofErr w:type="gramStart"/>
      <w:r>
        <w:rPr>
          <w:rFonts w:hint="eastAsia"/>
        </w:rPr>
        <w:t>模仿竞手网站</w:t>
      </w:r>
      <w:proofErr w:type="gramEnd"/>
      <w:r>
        <w:rPr>
          <w:rFonts w:hint="eastAsia"/>
        </w:rPr>
        <w:t>。</w:t>
      </w:r>
    </w:p>
    <w:p w14:paraId="410E2AB7" w14:textId="1F2392D2" w:rsidR="00672C39" w:rsidRDefault="00672C39" w:rsidP="00672C39"/>
    <w:p w14:paraId="32C4402E" w14:textId="17FB0002" w:rsidR="00D305A4" w:rsidRDefault="00D305A4" w:rsidP="00672C39">
      <w:r>
        <w:rPr>
          <w:rFonts w:hint="eastAsia"/>
        </w:rPr>
        <w:t>步骤：</w:t>
      </w:r>
    </w:p>
    <w:p w14:paraId="531CD981" w14:textId="77777777" w:rsidR="00672C39" w:rsidRDefault="00672C39" w:rsidP="00672C39">
      <w:pPr>
        <w:pStyle w:val="a8"/>
        <w:numPr>
          <w:ilvl w:val="0"/>
          <w:numId w:val="15"/>
        </w:numPr>
        <w:ind w:firstLineChars="0"/>
      </w:pPr>
      <w:r>
        <w:rPr>
          <w:rFonts w:hint="eastAsia"/>
        </w:rPr>
        <w:t>定好一个主题，比如一个网站想要做的是</w:t>
      </w:r>
      <w:r>
        <w:rPr>
          <w:rFonts w:hint="eastAsia"/>
        </w:rPr>
        <w:t>piano</w:t>
      </w:r>
      <w:r>
        <w:rPr>
          <w:rFonts w:hint="eastAsia"/>
        </w:rPr>
        <w:t>相关的内容</w:t>
      </w:r>
    </w:p>
    <w:p w14:paraId="14D0F8D7" w14:textId="77777777" w:rsidR="00672C39" w:rsidRDefault="00672C39" w:rsidP="00672C39">
      <w:pPr>
        <w:pStyle w:val="a8"/>
        <w:numPr>
          <w:ilvl w:val="0"/>
          <w:numId w:val="15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google</w:t>
      </w:r>
      <w:r>
        <w:rPr>
          <w:rFonts w:hint="eastAsia"/>
        </w:rPr>
        <w:t>搜索栏框中搜索</w:t>
      </w:r>
      <w:r>
        <w:rPr>
          <w:rFonts w:hint="eastAsia"/>
        </w:rPr>
        <w:t xml:space="preserve"> piano</w:t>
      </w:r>
      <w:r>
        <w:rPr>
          <w:rFonts w:hint="eastAsia"/>
        </w:rPr>
        <w:t>，</w:t>
      </w:r>
      <w:r>
        <w:rPr>
          <w:rFonts w:hint="eastAsia"/>
        </w:rPr>
        <w:t>play</w:t>
      </w:r>
      <w:r>
        <w:t xml:space="preserve"> </w:t>
      </w:r>
      <w:r>
        <w:rPr>
          <w:rFonts w:hint="eastAsia"/>
        </w:rPr>
        <w:t>piano</w:t>
      </w:r>
      <w:r>
        <w:rPr>
          <w:rFonts w:hint="eastAsia"/>
        </w:rPr>
        <w:t>，</w:t>
      </w:r>
      <w:r>
        <w:rPr>
          <w:rFonts w:hint="eastAsia"/>
        </w:rPr>
        <w:t>how</w:t>
      </w:r>
      <w:r>
        <w:t xml:space="preserve"> </w:t>
      </w:r>
      <w:r>
        <w:rPr>
          <w:rFonts w:hint="eastAsia"/>
        </w:rPr>
        <w:t>t</w:t>
      </w:r>
      <w:r>
        <w:t>o play piano well</w:t>
      </w:r>
      <w:r>
        <w:rPr>
          <w:rFonts w:hint="eastAsia"/>
        </w:rPr>
        <w:t>等</w:t>
      </w:r>
      <w:r>
        <w:rPr>
          <w:rFonts w:hint="eastAsia"/>
        </w:rPr>
        <w:t>piano</w:t>
      </w:r>
      <w:r>
        <w:rPr>
          <w:rFonts w:hint="eastAsia"/>
        </w:rPr>
        <w:t>相关词，然后从搜索结果的十个页面中选择出一个网站。</w:t>
      </w:r>
    </w:p>
    <w:p w14:paraId="2FE714D1" w14:textId="77777777" w:rsidR="00672C39" w:rsidRDefault="00672C39" w:rsidP="00672C39">
      <w:pPr>
        <w:pStyle w:val="a8"/>
        <w:numPr>
          <w:ilvl w:val="0"/>
          <w:numId w:val="15"/>
        </w:numPr>
        <w:ind w:firstLineChars="0"/>
      </w:pPr>
      <w:r>
        <w:rPr>
          <w:rFonts w:hint="eastAsia"/>
        </w:rPr>
        <w:t>简单复制</w:t>
      </w:r>
      <w:proofErr w:type="gramStart"/>
      <w:r>
        <w:rPr>
          <w:rFonts w:hint="eastAsia"/>
        </w:rPr>
        <w:t>一下竞手网站</w:t>
      </w:r>
      <w:proofErr w:type="gramEnd"/>
      <w:r>
        <w:rPr>
          <w:rFonts w:hint="eastAsia"/>
        </w:rPr>
        <w:t>的</w:t>
      </w:r>
      <w:r>
        <w:rPr>
          <w:rFonts w:hint="eastAsia"/>
        </w:rPr>
        <w:t>menu</w:t>
      </w:r>
      <w:r>
        <w:rPr>
          <w:rFonts w:hint="eastAsia"/>
        </w:rPr>
        <w:t>，并填充一下</w:t>
      </w:r>
      <w:r>
        <w:rPr>
          <w:rFonts w:hint="eastAsia"/>
        </w:rPr>
        <w:t>page</w:t>
      </w:r>
      <w:r>
        <w:rPr>
          <w:rFonts w:hint="eastAsia"/>
        </w:rPr>
        <w:t>的内容，图片和视频可以用来填充网站内容</w:t>
      </w:r>
    </w:p>
    <w:p w14:paraId="4F165F0E" w14:textId="77777777" w:rsidR="00672C39" w:rsidRDefault="00672C39" w:rsidP="00672C39">
      <w:pPr>
        <w:pStyle w:val="a8"/>
        <w:ind w:left="360" w:firstLineChars="0" w:firstLine="0"/>
      </w:pPr>
      <w:r>
        <w:rPr>
          <w:noProof/>
        </w:rPr>
        <w:drawing>
          <wp:inline distT="0" distB="0" distL="0" distR="0" wp14:anchorId="2993CFF2" wp14:editId="269D32A2">
            <wp:extent cx="5274310" cy="1530350"/>
            <wp:effectExtent l="0" t="0" r="254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3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980B7" w14:textId="77777777" w:rsidR="00672C39" w:rsidRDefault="00672C39" w:rsidP="00672C39">
      <w:pPr>
        <w:pStyle w:val="a8"/>
        <w:ind w:left="360" w:firstLineChars="0" w:firstLine="0"/>
      </w:pPr>
    </w:p>
    <w:p w14:paraId="26DBC426" w14:textId="77777777" w:rsidR="00672C39" w:rsidRDefault="00672C39" w:rsidP="00672C39">
      <w:pPr>
        <w:pStyle w:val="a8"/>
        <w:ind w:left="360" w:firstLineChars="0" w:firstLine="0"/>
      </w:pPr>
      <w:r>
        <w:rPr>
          <w:rFonts w:hint="eastAsia"/>
        </w:rPr>
        <w:t>比如</w:t>
      </w:r>
      <w:r>
        <w:rPr>
          <w:rFonts w:hint="eastAsia"/>
        </w:rPr>
        <w:t xml:space="preserve"> lesson</w:t>
      </w:r>
      <w:r>
        <w:rPr>
          <w:rFonts w:hint="eastAsia"/>
        </w:rPr>
        <w:t>里随便做个分栏，编辑一些</w:t>
      </w:r>
      <w:r>
        <w:rPr>
          <w:rFonts w:hint="eastAsia"/>
        </w:rPr>
        <w:t>lesson</w:t>
      </w:r>
      <w:r>
        <w:rPr>
          <w:rFonts w:hint="eastAsia"/>
        </w:rPr>
        <w:t>的内容</w:t>
      </w:r>
    </w:p>
    <w:p w14:paraId="5800AD36" w14:textId="77777777" w:rsidR="00672C39" w:rsidRDefault="00672C39" w:rsidP="00672C39">
      <w:pPr>
        <w:pStyle w:val="a8"/>
        <w:ind w:left="360" w:firstLineChars="0" w:firstLine="0"/>
      </w:pPr>
      <w:r>
        <w:rPr>
          <w:rFonts w:hint="eastAsia"/>
        </w:rPr>
        <w:t>Pricing</w:t>
      </w:r>
      <w:r>
        <w:rPr>
          <w:rFonts w:hint="eastAsia"/>
        </w:rPr>
        <w:t>里面</w:t>
      </w:r>
      <w:proofErr w:type="gramStart"/>
      <w:r>
        <w:rPr>
          <w:rFonts w:hint="eastAsia"/>
        </w:rPr>
        <w:t>放截个图</w:t>
      </w:r>
      <w:proofErr w:type="gramEnd"/>
      <w:r>
        <w:rPr>
          <w:rFonts w:hint="eastAsia"/>
        </w:rPr>
        <w:t>放上价格</w:t>
      </w:r>
    </w:p>
    <w:p w14:paraId="2D01CE6E" w14:textId="77777777" w:rsidR="00672C39" w:rsidRDefault="00672C39" w:rsidP="00672C39">
      <w:pPr>
        <w:pStyle w:val="a8"/>
        <w:ind w:left="360" w:firstLineChars="0" w:firstLine="0"/>
      </w:pPr>
    </w:p>
    <w:p w14:paraId="39591552" w14:textId="77777777" w:rsidR="00672C39" w:rsidRDefault="00672C39" w:rsidP="00672C39">
      <w:pPr>
        <w:pStyle w:val="a8"/>
        <w:numPr>
          <w:ilvl w:val="0"/>
          <w:numId w:val="15"/>
        </w:numPr>
        <w:ind w:firstLineChars="0"/>
      </w:pPr>
      <w:proofErr w:type="gramStart"/>
      <w:r>
        <w:rPr>
          <w:rFonts w:hint="eastAsia"/>
        </w:rPr>
        <w:t>侧栏也</w:t>
      </w:r>
      <w:proofErr w:type="gramEnd"/>
      <w:r>
        <w:rPr>
          <w:rFonts w:hint="eastAsia"/>
        </w:rPr>
        <w:t>可以</w:t>
      </w:r>
      <w:proofErr w:type="gramStart"/>
      <w:r>
        <w:rPr>
          <w:rFonts w:hint="eastAsia"/>
        </w:rPr>
        <w:t>模仿竞手网站</w:t>
      </w:r>
      <w:proofErr w:type="gramEnd"/>
      <w:r>
        <w:rPr>
          <w:rFonts w:hint="eastAsia"/>
        </w:rPr>
        <w:t>，放一些</w:t>
      </w:r>
      <w:r>
        <w:rPr>
          <w:rFonts w:hint="eastAsia"/>
        </w:rPr>
        <w:t>sign</w:t>
      </w:r>
      <w:r>
        <w:t xml:space="preserve"> </w:t>
      </w:r>
      <w:r>
        <w:rPr>
          <w:rFonts w:hint="eastAsia"/>
        </w:rPr>
        <w:t>up</w:t>
      </w:r>
      <w:r>
        <w:rPr>
          <w:rFonts w:hint="eastAsia"/>
        </w:rPr>
        <w:t>，转化按钮等</w:t>
      </w:r>
    </w:p>
    <w:p w14:paraId="5FE8563E" w14:textId="11D7AD4E" w:rsidR="00672C39" w:rsidRDefault="00672C39" w:rsidP="00626677">
      <w:pPr>
        <w:rPr>
          <w:b/>
          <w:bCs/>
          <w:szCs w:val="21"/>
        </w:rPr>
      </w:pPr>
    </w:p>
    <w:p w14:paraId="24863A53" w14:textId="4D0EAD96" w:rsidR="00D305A4" w:rsidRDefault="00D305A4" w:rsidP="00AB78E6">
      <w:pPr>
        <w:pStyle w:val="3"/>
        <w:numPr>
          <w:ilvl w:val="0"/>
          <w:numId w:val="21"/>
        </w:numPr>
      </w:pPr>
      <w:proofErr w:type="gramStart"/>
      <w:r>
        <w:rPr>
          <w:rFonts w:hint="eastAsia"/>
        </w:rPr>
        <w:t>现有站</w:t>
      </w:r>
      <w:proofErr w:type="gramEnd"/>
      <w:r>
        <w:rPr>
          <w:rFonts w:hint="eastAsia"/>
        </w:rPr>
        <w:t>群改进</w:t>
      </w:r>
      <w:r>
        <w:rPr>
          <w:rFonts w:hint="eastAsia"/>
        </w:rPr>
        <w:t xml:space="preserve"> -</w:t>
      </w:r>
      <w:r>
        <w:t xml:space="preserve"> </w:t>
      </w:r>
      <w:r>
        <w:rPr>
          <w:rFonts w:hint="eastAsia"/>
        </w:rPr>
        <w:t>Eric</w:t>
      </w:r>
    </w:p>
    <w:p w14:paraId="4C783D32" w14:textId="77777777" w:rsidR="00D305A4" w:rsidRDefault="00D305A4" w:rsidP="00D305A4">
      <w:r>
        <w:rPr>
          <w:rFonts w:hint="eastAsia"/>
        </w:rPr>
        <w:t>可以改进的地方</w:t>
      </w:r>
    </w:p>
    <w:p w14:paraId="3BD08619" w14:textId="76A40748" w:rsidR="00D305A4" w:rsidRDefault="00D305A4" w:rsidP="00D305A4">
      <w:pPr>
        <w:pStyle w:val="4"/>
      </w:pPr>
      <w:r>
        <w:t>H</w:t>
      </w:r>
      <w:r>
        <w:rPr>
          <w:rFonts w:hint="eastAsia"/>
        </w:rPr>
        <w:t>eader</w:t>
      </w:r>
      <w:r>
        <w:rPr>
          <w:rFonts w:hint="eastAsia"/>
        </w:rPr>
        <w:t>部分</w:t>
      </w:r>
    </w:p>
    <w:p w14:paraId="49B54C3E" w14:textId="77777777" w:rsidR="00D305A4" w:rsidRDefault="00D305A4" w:rsidP="00D305A4">
      <w:r>
        <w:rPr>
          <w:rFonts w:hint="eastAsia"/>
        </w:rPr>
        <w:t>放</w:t>
      </w:r>
      <w:r>
        <w:rPr>
          <w:rFonts w:hint="eastAsia"/>
        </w:rPr>
        <w:t>logo</w:t>
      </w:r>
      <w:r>
        <w:rPr>
          <w:rFonts w:hint="eastAsia"/>
        </w:rPr>
        <w:t>的地方可以添加背景，</w:t>
      </w:r>
      <w:r>
        <w:rPr>
          <w:rFonts w:hint="eastAsia"/>
        </w:rPr>
        <w:t>logo</w:t>
      </w:r>
      <w:r>
        <w:rPr>
          <w:rFonts w:hint="eastAsia"/>
        </w:rPr>
        <w:t>居</w:t>
      </w:r>
      <w:proofErr w:type="gramStart"/>
      <w:r>
        <w:rPr>
          <w:rFonts w:hint="eastAsia"/>
        </w:rPr>
        <w:t>左的话</w:t>
      </w:r>
      <w:proofErr w:type="gramEnd"/>
      <w:r>
        <w:rPr>
          <w:rFonts w:hint="eastAsia"/>
        </w:rPr>
        <w:t>右边有些主题支持</w:t>
      </w:r>
      <w:r>
        <w:rPr>
          <w:rFonts w:hint="eastAsia"/>
        </w:rPr>
        <w:t>ad</w:t>
      </w:r>
      <w:r>
        <w:t xml:space="preserve"> </w:t>
      </w:r>
      <w:r>
        <w:rPr>
          <w:rFonts w:hint="eastAsia"/>
        </w:rPr>
        <w:t>banner</w:t>
      </w:r>
      <w:r>
        <w:t xml:space="preserve"> – </w:t>
      </w:r>
      <w:r>
        <w:rPr>
          <w:rFonts w:hint="eastAsia"/>
        </w:rPr>
        <w:t>头部差异化</w:t>
      </w:r>
    </w:p>
    <w:p w14:paraId="4B3AB439" w14:textId="0DB84B66" w:rsidR="00D305A4" w:rsidRDefault="00D305A4" w:rsidP="00D305A4">
      <w:pPr>
        <w:pStyle w:val="4"/>
      </w:pPr>
      <w:r>
        <w:rPr>
          <w:rFonts w:hint="eastAsia"/>
        </w:rPr>
        <w:t>M</w:t>
      </w:r>
      <w:r>
        <w:t>enu</w:t>
      </w:r>
      <w:r>
        <w:rPr>
          <w:rFonts w:hint="eastAsia"/>
        </w:rPr>
        <w:t>部分</w:t>
      </w:r>
    </w:p>
    <w:p w14:paraId="2620D669" w14:textId="77777777" w:rsidR="00D305A4" w:rsidRDefault="00D305A4" w:rsidP="00D305A4">
      <w:pPr>
        <w:pStyle w:val="a8"/>
        <w:numPr>
          <w:ilvl w:val="0"/>
          <w:numId w:val="17"/>
        </w:numPr>
        <w:ind w:firstLineChars="0"/>
      </w:pPr>
      <w:r>
        <w:rPr>
          <w:rFonts w:hint="eastAsia"/>
        </w:rPr>
        <w:t>把</w:t>
      </w:r>
      <w:r>
        <w:rPr>
          <w:rFonts w:hint="eastAsia"/>
        </w:rPr>
        <w:t>menu</w:t>
      </w:r>
      <w:r>
        <w:rPr>
          <w:rFonts w:hint="eastAsia"/>
        </w:rPr>
        <w:t>做的更加自然，可在主题上借鉴其他网站。比如一个</w:t>
      </w:r>
      <w:r>
        <w:rPr>
          <w:rFonts w:hint="eastAsia"/>
        </w:rPr>
        <w:t>category</w:t>
      </w:r>
      <w:r>
        <w:rPr>
          <w:rFonts w:hint="eastAsia"/>
        </w:rPr>
        <w:t>是</w:t>
      </w:r>
      <w:r>
        <w:rPr>
          <w:rFonts w:hint="eastAsia"/>
        </w:rPr>
        <w:t>outdoor</w:t>
      </w:r>
      <w:r>
        <w:rPr>
          <w:rFonts w:hint="eastAsia"/>
        </w:rPr>
        <w:t>，就</w:t>
      </w:r>
      <w:proofErr w:type="gramStart"/>
      <w:r>
        <w:rPr>
          <w:rFonts w:hint="eastAsia"/>
        </w:rPr>
        <w:t>在谷歌上</w:t>
      </w:r>
      <w:proofErr w:type="gramEnd"/>
      <w:r>
        <w:rPr>
          <w:rFonts w:hint="eastAsia"/>
        </w:rPr>
        <w:t>搜索</w:t>
      </w:r>
      <w:r>
        <w:rPr>
          <w:rFonts w:hint="eastAsia"/>
        </w:rPr>
        <w:t>outdoor</w:t>
      </w:r>
      <w:r>
        <w:rPr>
          <w:rFonts w:hint="eastAsia"/>
        </w:rPr>
        <w:t>，借鉴出现的一些词。比如</w:t>
      </w:r>
      <w:r>
        <w:rPr>
          <w:rFonts w:hint="eastAsia"/>
        </w:rPr>
        <w:t>outdoor</w:t>
      </w:r>
      <w:r>
        <w:t xml:space="preserve"> survival</w:t>
      </w:r>
      <w:r>
        <w:rPr>
          <w:rFonts w:hint="eastAsia"/>
        </w:rPr>
        <w:t>，</w:t>
      </w:r>
      <w:r>
        <w:rPr>
          <w:rFonts w:hint="eastAsia"/>
        </w:rPr>
        <w:t>outdoor</w:t>
      </w:r>
      <w:r>
        <w:t xml:space="preserve"> gear, outdoor online. </w:t>
      </w:r>
      <w:r>
        <w:rPr>
          <w:rFonts w:hint="eastAsia"/>
        </w:rPr>
        <w:t>也可以使用关键词工具搜索</w:t>
      </w:r>
      <w:r>
        <w:rPr>
          <w:rFonts w:hint="eastAsia"/>
        </w:rPr>
        <w:t>outdoor</w:t>
      </w:r>
      <w:r>
        <w:rPr>
          <w:rFonts w:hint="eastAsia"/>
        </w:rPr>
        <w:t>，用提示的词来做菜单</w:t>
      </w:r>
      <w:r>
        <w:rPr>
          <w:rFonts w:hint="eastAsia"/>
        </w:rPr>
        <w:t>category</w:t>
      </w:r>
    </w:p>
    <w:p w14:paraId="54CE3C9B" w14:textId="77777777" w:rsidR="00D305A4" w:rsidRDefault="00D305A4" w:rsidP="00D305A4">
      <w:pPr>
        <w:pStyle w:val="a8"/>
        <w:numPr>
          <w:ilvl w:val="0"/>
          <w:numId w:val="17"/>
        </w:numPr>
        <w:ind w:firstLineChars="0"/>
      </w:pPr>
      <w:r>
        <w:rPr>
          <w:rFonts w:hint="eastAsia"/>
        </w:rPr>
        <w:t>目录多样化或者宽泛化</w:t>
      </w:r>
    </w:p>
    <w:p w14:paraId="06F7E492" w14:textId="77777777" w:rsidR="00D305A4" w:rsidRDefault="00D305A4" w:rsidP="00D305A4"/>
    <w:p w14:paraId="6F087BD8" w14:textId="72312D71" w:rsidR="00D305A4" w:rsidRDefault="00D305A4" w:rsidP="00D305A4">
      <w:pPr>
        <w:pStyle w:val="4"/>
      </w:pPr>
      <w:proofErr w:type="gramStart"/>
      <w:r>
        <w:rPr>
          <w:rFonts w:hint="eastAsia"/>
        </w:rPr>
        <w:t>侧栏部分</w:t>
      </w:r>
      <w:proofErr w:type="gramEnd"/>
    </w:p>
    <w:p w14:paraId="33840043" w14:textId="77777777" w:rsidR="00D305A4" w:rsidRPr="00353AA3" w:rsidRDefault="00D305A4" w:rsidP="00D305A4">
      <w:pPr>
        <w:pStyle w:val="a8"/>
        <w:numPr>
          <w:ilvl w:val="0"/>
          <w:numId w:val="18"/>
        </w:numPr>
        <w:ind w:firstLineChars="0"/>
      </w:pPr>
      <w:proofErr w:type="gramStart"/>
      <w:r w:rsidRPr="00353AA3">
        <w:rPr>
          <w:rFonts w:hint="eastAsia"/>
        </w:rPr>
        <w:t>侧栏放</w:t>
      </w:r>
      <w:proofErr w:type="gramEnd"/>
      <w:r w:rsidRPr="00353AA3">
        <w:rPr>
          <w:rFonts w:hint="eastAsia"/>
        </w:rPr>
        <w:t>navigation</w:t>
      </w:r>
      <w:proofErr w:type="gramStart"/>
      <w:r w:rsidRPr="00353AA3">
        <w:rPr>
          <w:rFonts w:hint="eastAsia"/>
        </w:rPr>
        <w:t>有利于谷歌抓取</w:t>
      </w:r>
      <w:proofErr w:type="gramEnd"/>
      <w:r w:rsidRPr="00353AA3">
        <w:rPr>
          <w:rFonts w:hint="eastAsia"/>
        </w:rPr>
        <w:t>。</w:t>
      </w:r>
    </w:p>
    <w:p w14:paraId="6A0AC84E" w14:textId="77777777" w:rsidR="00D305A4" w:rsidRPr="00353AA3" w:rsidRDefault="00D305A4" w:rsidP="00D305A4">
      <w:pPr>
        <w:pStyle w:val="a8"/>
        <w:numPr>
          <w:ilvl w:val="0"/>
          <w:numId w:val="18"/>
        </w:numPr>
        <w:ind w:firstLineChars="0"/>
        <w:rPr>
          <w:highlight w:val="yellow"/>
        </w:rPr>
      </w:pPr>
      <w:r w:rsidRPr="00353AA3">
        <w:rPr>
          <w:rFonts w:hint="eastAsia"/>
        </w:rPr>
        <w:t>Widgets</w:t>
      </w:r>
      <w:r w:rsidRPr="00353AA3">
        <w:t xml:space="preserve"> </w:t>
      </w:r>
      <w:r w:rsidRPr="00353AA3">
        <w:rPr>
          <w:rFonts w:hint="eastAsia"/>
        </w:rPr>
        <w:t>title</w:t>
      </w:r>
      <w:r w:rsidRPr="00353AA3">
        <w:t xml:space="preserve"> </w:t>
      </w:r>
      <w:bookmarkStart w:id="10" w:name="_GoBack"/>
      <w:bookmarkEnd w:id="10"/>
      <w:r w:rsidRPr="00353AA3">
        <w:rPr>
          <w:rFonts w:hint="eastAsia"/>
        </w:rPr>
        <w:t>多样化的修改，比如</w:t>
      </w:r>
      <w:r w:rsidRPr="00353AA3">
        <w:rPr>
          <w:rFonts w:hint="eastAsia"/>
        </w:rPr>
        <w:t>recent</w:t>
      </w:r>
      <w:r w:rsidRPr="00353AA3">
        <w:t xml:space="preserve"> </w:t>
      </w:r>
      <w:r w:rsidRPr="00353AA3">
        <w:rPr>
          <w:rFonts w:hint="eastAsia"/>
        </w:rPr>
        <w:t>posts</w:t>
      </w:r>
      <w:r w:rsidRPr="00353AA3">
        <w:t xml:space="preserve"> </w:t>
      </w:r>
      <w:r w:rsidRPr="00353AA3">
        <w:rPr>
          <w:rFonts w:hint="eastAsia"/>
        </w:rPr>
        <w:t>等修改一下。</w:t>
      </w:r>
    </w:p>
    <w:p w14:paraId="3AB33A7E" w14:textId="77777777" w:rsidR="00D305A4" w:rsidRPr="00353AA3" w:rsidRDefault="00D305A4" w:rsidP="00D305A4">
      <w:pPr>
        <w:pStyle w:val="a8"/>
        <w:numPr>
          <w:ilvl w:val="0"/>
          <w:numId w:val="18"/>
        </w:numPr>
        <w:ind w:firstLineChars="0"/>
      </w:pPr>
      <w:r w:rsidRPr="00353AA3">
        <w:rPr>
          <w:rFonts w:hint="eastAsia"/>
        </w:rPr>
        <w:t>Facebook</w:t>
      </w:r>
      <w:r w:rsidRPr="00353AA3">
        <w:t xml:space="preserve"> </w:t>
      </w:r>
      <w:r w:rsidRPr="00353AA3">
        <w:rPr>
          <w:rFonts w:hint="eastAsia"/>
        </w:rPr>
        <w:t>等社交</w:t>
      </w:r>
      <w:r w:rsidRPr="00353AA3">
        <w:rPr>
          <w:rFonts w:hint="eastAsia"/>
        </w:rPr>
        <w:t>feed</w:t>
      </w:r>
      <w:r w:rsidRPr="00353AA3">
        <w:rPr>
          <w:rFonts w:hint="eastAsia"/>
        </w:rPr>
        <w:t>可以放在侧栏，与整个主题切合。</w:t>
      </w:r>
    </w:p>
    <w:p w14:paraId="08D7CBAB" w14:textId="77777777" w:rsidR="00D305A4" w:rsidRPr="00353AA3" w:rsidRDefault="00D305A4" w:rsidP="00D305A4">
      <w:pPr>
        <w:pStyle w:val="a8"/>
        <w:numPr>
          <w:ilvl w:val="0"/>
          <w:numId w:val="18"/>
        </w:numPr>
        <w:ind w:firstLineChars="0"/>
      </w:pPr>
      <w:proofErr w:type="gramStart"/>
      <w:r w:rsidRPr="00353AA3">
        <w:rPr>
          <w:rFonts w:hint="eastAsia"/>
        </w:rPr>
        <w:t>侧栏</w:t>
      </w:r>
      <w:proofErr w:type="gramEnd"/>
      <w:r w:rsidRPr="00353AA3">
        <w:rPr>
          <w:rFonts w:hint="eastAsia"/>
        </w:rPr>
        <w:t>about</w:t>
      </w:r>
      <w:r w:rsidRPr="00353AA3">
        <w:rPr>
          <w:rFonts w:hint="eastAsia"/>
        </w:rPr>
        <w:t>的</w:t>
      </w:r>
      <w:proofErr w:type="gramStart"/>
      <w:r w:rsidRPr="00353AA3">
        <w:rPr>
          <w:rFonts w:hint="eastAsia"/>
        </w:rPr>
        <w:t>小介绍</w:t>
      </w:r>
      <w:proofErr w:type="gramEnd"/>
      <w:r w:rsidRPr="00353AA3">
        <w:rPr>
          <w:rFonts w:hint="eastAsia"/>
        </w:rPr>
        <w:t>可以换一个写作风格去写，介绍的角度修改</w:t>
      </w:r>
    </w:p>
    <w:p w14:paraId="59AD1511" w14:textId="77777777" w:rsidR="00D305A4" w:rsidRDefault="00D305A4" w:rsidP="00D305A4"/>
    <w:p w14:paraId="600E24FC" w14:textId="63A93A64" w:rsidR="00D305A4" w:rsidRDefault="00D305A4" w:rsidP="00D305A4">
      <w:pPr>
        <w:pStyle w:val="4"/>
      </w:pPr>
      <w:r>
        <w:rPr>
          <w:rFonts w:hint="eastAsia"/>
        </w:rPr>
        <w:t>底部栏</w:t>
      </w:r>
    </w:p>
    <w:p w14:paraId="19ADC266" w14:textId="77777777" w:rsidR="00D305A4" w:rsidRDefault="00D305A4" w:rsidP="00D305A4">
      <w:pPr>
        <w:pStyle w:val="a8"/>
        <w:numPr>
          <w:ilvl w:val="0"/>
          <w:numId w:val="19"/>
        </w:numPr>
        <w:ind w:firstLineChars="0"/>
      </w:pPr>
      <w:r>
        <w:rPr>
          <w:rFonts w:hint="eastAsia"/>
        </w:rPr>
        <w:t>每个</w:t>
      </w:r>
      <w:r>
        <w:rPr>
          <w:rFonts w:hint="eastAsia"/>
        </w:rPr>
        <w:t>widget</w:t>
      </w:r>
      <w:r>
        <w:rPr>
          <w:rFonts w:hint="eastAsia"/>
        </w:rPr>
        <w:t>可以放不止一个小部件，排版和顺序多样化</w:t>
      </w:r>
    </w:p>
    <w:p w14:paraId="3A077748" w14:textId="77777777" w:rsidR="00D305A4" w:rsidRDefault="00D305A4" w:rsidP="00D305A4">
      <w:pPr>
        <w:pStyle w:val="a8"/>
        <w:numPr>
          <w:ilvl w:val="0"/>
          <w:numId w:val="19"/>
        </w:numPr>
        <w:ind w:firstLineChars="0"/>
      </w:pPr>
      <w:r>
        <w:rPr>
          <w:rFonts w:hint="eastAsia"/>
        </w:rPr>
        <w:t>个人博主的话头像可以选择生活化的图片</w:t>
      </w:r>
    </w:p>
    <w:p w14:paraId="4B77CFC9" w14:textId="77777777" w:rsidR="00D305A4" w:rsidRDefault="00D305A4" w:rsidP="00D305A4">
      <w:pPr>
        <w:pStyle w:val="a8"/>
        <w:numPr>
          <w:ilvl w:val="0"/>
          <w:numId w:val="19"/>
        </w:numPr>
        <w:ind w:firstLineChars="0"/>
      </w:pPr>
      <w:r>
        <w:rPr>
          <w:rFonts w:hint="eastAsia"/>
        </w:rPr>
        <w:t>社交分享按钮形式多样化</w:t>
      </w:r>
    </w:p>
    <w:p w14:paraId="4E6B2890" w14:textId="77777777" w:rsidR="00D305A4" w:rsidRDefault="00D305A4" w:rsidP="00D305A4">
      <w:pPr>
        <w:pStyle w:val="a8"/>
        <w:numPr>
          <w:ilvl w:val="0"/>
          <w:numId w:val="19"/>
        </w:numPr>
        <w:ind w:firstLineChars="0"/>
      </w:pPr>
      <w:r>
        <w:rPr>
          <w:rFonts w:hint="eastAsia"/>
        </w:rPr>
        <w:t>专题化的网站</w:t>
      </w:r>
      <w:r>
        <w:rPr>
          <w:rFonts w:hint="eastAsia"/>
        </w:rPr>
        <w:t>contact</w:t>
      </w:r>
      <w:r>
        <w:rPr>
          <w:rFonts w:hint="eastAsia"/>
        </w:rPr>
        <w:t>表格里可以多设置</w:t>
      </w:r>
      <w:proofErr w:type="gramStart"/>
      <w:r>
        <w:rPr>
          <w:rFonts w:hint="eastAsia"/>
        </w:rPr>
        <w:t>一些必</w:t>
      </w:r>
      <w:proofErr w:type="gramEnd"/>
      <w:r>
        <w:rPr>
          <w:rFonts w:hint="eastAsia"/>
        </w:rPr>
        <w:t>填的，填的东西越多越能更好排除掉垃圾邮件</w:t>
      </w:r>
    </w:p>
    <w:p w14:paraId="7FFFEE48" w14:textId="77777777" w:rsidR="00D305A4" w:rsidRDefault="00D305A4" w:rsidP="00D305A4"/>
    <w:p w14:paraId="1865356C" w14:textId="77777777" w:rsidR="00D305A4" w:rsidRDefault="00D305A4" w:rsidP="00D305A4">
      <w:pPr>
        <w:pStyle w:val="4"/>
      </w:pPr>
      <w:r>
        <w:rPr>
          <w:rFonts w:hint="eastAsia"/>
        </w:rPr>
        <w:t>其他：</w:t>
      </w:r>
    </w:p>
    <w:p w14:paraId="7DBF2E0C" w14:textId="77777777" w:rsidR="00D305A4" w:rsidRDefault="00D305A4" w:rsidP="00D305A4">
      <w:pPr>
        <w:pStyle w:val="a8"/>
        <w:numPr>
          <w:ilvl w:val="0"/>
          <w:numId w:val="20"/>
        </w:numPr>
        <w:ind w:firstLineChars="0"/>
      </w:pPr>
      <w:r>
        <w:rPr>
          <w:rFonts w:hint="eastAsia"/>
        </w:rPr>
        <w:t>站群的板式样式等都是比较随意的，自己有想要尝试的部分都可以随意尝试。</w:t>
      </w:r>
    </w:p>
    <w:p w14:paraId="2A567CF2" w14:textId="77777777" w:rsidR="00D305A4" w:rsidRDefault="00D305A4" w:rsidP="00D305A4">
      <w:pPr>
        <w:pStyle w:val="a8"/>
        <w:numPr>
          <w:ilvl w:val="0"/>
          <w:numId w:val="20"/>
        </w:numPr>
        <w:ind w:firstLineChars="0"/>
      </w:pPr>
      <w:proofErr w:type="spellStart"/>
      <w:r>
        <w:rPr>
          <w:rFonts w:hint="eastAsia"/>
        </w:rPr>
        <w:t>Un</w:t>
      </w:r>
      <w:r>
        <w:t>category</w:t>
      </w:r>
      <w:proofErr w:type="spellEnd"/>
      <w:r>
        <w:t xml:space="preserve"> </w:t>
      </w:r>
      <w:r>
        <w:rPr>
          <w:rFonts w:hint="eastAsia"/>
        </w:rPr>
        <w:t>不要出现在网站上</w:t>
      </w:r>
    </w:p>
    <w:p w14:paraId="530409AF" w14:textId="77777777" w:rsidR="00D305A4" w:rsidRDefault="00D305A4" w:rsidP="00D305A4">
      <w:pPr>
        <w:pStyle w:val="a8"/>
        <w:numPr>
          <w:ilvl w:val="0"/>
          <w:numId w:val="20"/>
        </w:numPr>
        <w:ind w:firstLineChars="0"/>
      </w:pPr>
      <w:r>
        <w:rPr>
          <w:rFonts w:hint="eastAsia"/>
        </w:rPr>
        <w:t>如果网站上有做</w:t>
      </w:r>
      <w:r>
        <w:rPr>
          <w:rFonts w:hint="eastAsia"/>
        </w:rPr>
        <w:t>affiliate</w:t>
      </w:r>
      <w:r>
        <w:t xml:space="preserve"> disclosure</w:t>
      </w:r>
      <w:r>
        <w:rPr>
          <w:rFonts w:hint="eastAsia"/>
        </w:rPr>
        <w:t>，可以在某些地方加一些亚马逊产品</w:t>
      </w:r>
    </w:p>
    <w:p w14:paraId="5CF45A23" w14:textId="77777777" w:rsidR="00D305A4" w:rsidRDefault="00D305A4" w:rsidP="00D305A4">
      <w:pPr>
        <w:pStyle w:val="a8"/>
        <w:numPr>
          <w:ilvl w:val="0"/>
          <w:numId w:val="20"/>
        </w:numPr>
        <w:ind w:firstLineChars="0"/>
      </w:pPr>
      <w:r>
        <w:rPr>
          <w:rFonts w:hint="eastAsia"/>
        </w:rPr>
        <w:t>主站上常用的插件不要和站群混用，会拖慢站群加载速度。</w:t>
      </w:r>
    </w:p>
    <w:p w14:paraId="2532C935" w14:textId="77777777" w:rsidR="00D305A4" w:rsidRDefault="00D305A4" w:rsidP="00D305A4">
      <w:pPr>
        <w:pStyle w:val="a8"/>
        <w:numPr>
          <w:ilvl w:val="0"/>
          <w:numId w:val="20"/>
        </w:numPr>
        <w:ind w:firstLineChars="0"/>
      </w:pPr>
      <w:proofErr w:type="gramStart"/>
      <w:r>
        <w:rPr>
          <w:rFonts w:hint="eastAsia"/>
        </w:rPr>
        <w:t>设置站</w:t>
      </w:r>
      <w:proofErr w:type="gramEnd"/>
      <w:r>
        <w:rPr>
          <w:rFonts w:hint="eastAsia"/>
        </w:rPr>
        <w:t>群的时候一定要</w:t>
      </w:r>
      <w:proofErr w:type="gramStart"/>
      <w:r>
        <w:rPr>
          <w:rFonts w:hint="eastAsia"/>
        </w:rPr>
        <w:t>退出谷歌账户</w:t>
      </w:r>
      <w:proofErr w:type="gramEnd"/>
    </w:p>
    <w:p w14:paraId="285DBD96" w14:textId="77777777" w:rsidR="00D305A4" w:rsidRDefault="00D305A4" w:rsidP="00D305A4">
      <w:pPr>
        <w:pStyle w:val="a8"/>
        <w:ind w:left="360" w:firstLineChars="0" w:firstLine="0"/>
      </w:pPr>
    </w:p>
    <w:p w14:paraId="2F3EFA56" w14:textId="77777777" w:rsidR="00D305A4" w:rsidRDefault="00D305A4" w:rsidP="00D305A4"/>
    <w:p w14:paraId="1E167CBA" w14:textId="77777777" w:rsidR="00D305A4" w:rsidRDefault="00D305A4" w:rsidP="00D305A4">
      <w:r>
        <w:rPr>
          <w:rFonts w:hint="eastAsia"/>
        </w:rPr>
        <w:t>之前设置的站群可以改进的微调一下</w:t>
      </w:r>
    </w:p>
    <w:p w14:paraId="5FBBA9FC" w14:textId="77777777" w:rsidR="00D305A4" w:rsidRDefault="00D305A4" w:rsidP="00D305A4"/>
    <w:p w14:paraId="1A203AB7" w14:textId="1062BAAB" w:rsidR="00D305A4" w:rsidRDefault="00D305A4" w:rsidP="00AB78E6">
      <w:pPr>
        <w:pStyle w:val="3"/>
      </w:pPr>
    </w:p>
    <w:p w14:paraId="1A5190CD" w14:textId="462CCD55" w:rsidR="00672C39" w:rsidRDefault="00672C39" w:rsidP="00626677">
      <w:pPr>
        <w:rPr>
          <w:b/>
          <w:bCs/>
          <w:szCs w:val="21"/>
        </w:rPr>
      </w:pPr>
    </w:p>
    <w:p w14:paraId="3FCE0CF2" w14:textId="77777777" w:rsidR="00672C39" w:rsidRPr="00672C39" w:rsidRDefault="00672C39" w:rsidP="00626677">
      <w:pPr>
        <w:rPr>
          <w:b/>
          <w:bCs/>
          <w:szCs w:val="21"/>
        </w:rPr>
      </w:pPr>
    </w:p>
    <w:sectPr w:rsidR="00672C39" w:rsidRPr="00672C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BB124" w14:textId="77777777" w:rsidR="00501031" w:rsidRDefault="00501031" w:rsidP="0095064D">
      <w:r>
        <w:separator/>
      </w:r>
    </w:p>
  </w:endnote>
  <w:endnote w:type="continuationSeparator" w:id="0">
    <w:p w14:paraId="7AFBD4C5" w14:textId="77777777" w:rsidR="00501031" w:rsidRDefault="00501031" w:rsidP="009506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2BC298" w14:textId="77777777" w:rsidR="00501031" w:rsidRDefault="00501031" w:rsidP="0095064D">
      <w:r>
        <w:separator/>
      </w:r>
    </w:p>
  </w:footnote>
  <w:footnote w:type="continuationSeparator" w:id="0">
    <w:p w14:paraId="190ED08C" w14:textId="77777777" w:rsidR="00501031" w:rsidRDefault="00501031" w:rsidP="009506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5BF10D"/>
    <w:multiLevelType w:val="singleLevel"/>
    <w:tmpl w:val="845BF10D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0061251"/>
    <w:multiLevelType w:val="hybridMultilevel"/>
    <w:tmpl w:val="3402A098"/>
    <w:lvl w:ilvl="0" w:tplc="5302E5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16F5862"/>
    <w:multiLevelType w:val="singleLevel"/>
    <w:tmpl w:val="016F5862"/>
    <w:lvl w:ilvl="0">
      <w:start w:val="1"/>
      <w:numFmt w:val="chineseCounting"/>
      <w:suff w:val="nothing"/>
      <w:lvlText w:val="%1．"/>
      <w:lvlJc w:val="left"/>
      <w:rPr>
        <w:rFonts w:hint="eastAsia"/>
      </w:rPr>
    </w:lvl>
  </w:abstractNum>
  <w:abstractNum w:abstractNumId="3" w15:restartNumberingAfterBreak="0">
    <w:nsid w:val="044333F6"/>
    <w:multiLevelType w:val="hybridMultilevel"/>
    <w:tmpl w:val="1A824C76"/>
    <w:lvl w:ilvl="0" w:tplc="635E8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8654877"/>
    <w:multiLevelType w:val="hybridMultilevel"/>
    <w:tmpl w:val="A6A24480"/>
    <w:lvl w:ilvl="0" w:tplc="84C8572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8B3638E"/>
    <w:multiLevelType w:val="hybridMultilevel"/>
    <w:tmpl w:val="5D06031C"/>
    <w:lvl w:ilvl="0" w:tplc="635E8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CAAE26A"/>
    <w:multiLevelType w:val="singleLevel"/>
    <w:tmpl w:val="0CAAE26A"/>
    <w:lvl w:ilvl="0">
      <w:start w:val="1"/>
      <w:numFmt w:val="decimal"/>
      <w:suff w:val="space"/>
      <w:lvlText w:val="%1."/>
      <w:lvlJc w:val="left"/>
    </w:lvl>
  </w:abstractNum>
  <w:abstractNum w:abstractNumId="7" w15:restartNumberingAfterBreak="0">
    <w:nsid w:val="167C45B8"/>
    <w:multiLevelType w:val="hybridMultilevel"/>
    <w:tmpl w:val="87C28B1A"/>
    <w:lvl w:ilvl="0" w:tplc="635E8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A83578"/>
    <w:multiLevelType w:val="hybridMultilevel"/>
    <w:tmpl w:val="3C422F24"/>
    <w:lvl w:ilvl="0" w:tplc="635E8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9B36511"/>
    <w:multiLevelType w:val="hybridMultilevel"/>
    <w:tmpl w:val="18B4EFDE"/>
    <w:lvl w:ilvl="0" w:tplc="2AF2E2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9C10296"/>
    <w:multiLevelType w:val="hybridMultilevel"/>
    <w:tmpl w:val="21D8D5E2"/>
    <w:lvl w:ilvl="0" w:tplc="2430C8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2E6B213"/>
    <w:multiLevelType w:val="singleLevel"/>
    <w:tmpl w:val="32E6B213"/>
    <w:lvl w:ilvl="0">
      <w:start w:val="1"/>
      <w:numFmt w:val="decimal"/>
      <w:suff w:val="space"/>
      <w:lvlText w:val="%1."/>
      <w:lvlJc w:val="left"/>
    </w:lvl>
  </w:abstractNum>
  <w:abstractNum w:abstractNumId="12" w15:restartNumberingAfterBreak="0">
    <w:nsid w:val="388A498A"/>
    <w:multiLevelType w:val="hybridMultilevel"/>
    <w:tmpl w:val="799012AE"/>
    <w:lvl w:ilvl="0" w:tplc="164CA3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3C801B1"/>
    <w:multiLevelType w:val="hybridMultilevel"/>
    <w:tmpl w:val="13D41D5C"/>
    <w:lvl w:ilvl="0" w:tplc="8D964DC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77A521A"/>
    <w:multiLevelType w:val="hybridMultilevel"/>
    <w:tmpl w:val="FC140FCE"/>
    <w:lvl w:ilvl="0" w:tplc="51EE96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B5D67E1"/>
    <w:multiLevelType w:val="singleLevel"/>
    <w:tmpl w:val="4B5D67E1"/>
    <w:lvl w:ilvl="0">
      <w:start w:val="1"/>
      <w:numFmt w:val="decimal"/>
      <w:suff w:val="space"/>
      <w:lvlText w:val="%1."/>
      <w:lvlJc w:val="left"/>
    </w:lvl>
  </w:abstractNum>
  <w:abstractNum w:abstractNumId="16" w15:restartNumberingAfterBreak="0">
    <w:nsid w:val="54EB012E"/>
    <w:multiLevelType w:val="hybridMultilevel"/>
    <w:tmpl w:val="29B69C94"/>
    <w:lvl w:ilvl="0" w:tplc="C3BA72D8">
      <w:start w:val="2"/>
      <w:numFmt w:val="japaneseCounting"/>
      <w:lvlText w:val="%1．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5A40E4C"/>
    <w:multiLevelType w:val="hybridMultilevel"/>
    <w:tmpl w:val="02D62DE0"/>
    <w:lvl w:ilvl="0" w:tplc="8B7EE482">
      <w:start w:val="5"/>
      <w:numFmt w:val="japaneseCount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9B7654D"/>
    <w:multiLevelType w:val="hybridMultilevel"/>
    <w:tmpl w:val="BC64CE96"/>
    <w:lvl w:ilvl="0" w:tplc="635E8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E6F7011"/>
    <w:multiLevelType w:val="hybridMultilevel"/>
    <w:tmpl w:val="159EB4B6"/>
    <w:lvl w:ilvl="0" w:tplc="5C3255B8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349BCC8"/>
    <w:multiLevelType w:val="singleLevel"/>
    <w:tmpl w:val="7349BCC8"/>
    <w:lvl w:ilvl="0">
      <w:start w:val="1"/>
      <w:numFmt w:val="decimal"/>
      <w:suff w:val="space"/>
      <w:lvlText w:val="%1."/>
      <w:lvlJc w:val="left"/>
    </w:lvl>
  </w:abstractNum>
  <w:num w:numId="1">
    <w:abstractNumId w:val="2"/>
  </w:num>
  <w:num w:numId="2">
    <w:abstractNumId w:val="20"/>
  </w:num>
  <w:num w:numId="3">
    <w:abstractNumId w:val="0"/>
  </w:num>
  <w:num w:numId="4">
    <w:abstractNumId w:val="6"/>
  </w:num>
  <w:num w:numId="5">
    <w:abstractNumId w:val="11"/>
  </w:num>
  <w:num w:numId="6">
    <w:abstractNumId w:val="15"/>
  </w:num>
  <w:num w:numId="7">
    <w:abstractNumId w:val="16"/>
  </w:num>
  <w:num w:numId="8">
    <w:abstractNumId w:val="17"/>
  </w:num>
  <w:num w:numId="9">
    <w:abstractNumId w:val="1"/>
  </w:num>
  <w:num w:numId="10">
    <w:abstractNumId w:val="14"/>
  </w:num>
  <w:num w:numId="11">
    <w:abstractNumId w:val="10"/>
  </w:num>
  <w:num w:numId="12">
    <w:abstractNumId w:val="9"/>
  </w:num>
  <w:num w:numId="13">
    <w:abstractNumId w:val="13"/>
  </w:num>
  <w:num w:numId="14">
    <w:abstractNumId w:val="12"/>
  </w:num>
  <w:num w:numId="15">
    <w:abstractNumId w:val="5"/>
  </w:num>
  <w:num w:numId="16">
    <w:abstractNumId w:val="4"/>
  </w:num>
  <w:num w:numId="17">
    <w:abstractNumId w:val="18"/>
  </w:num>
  <w:num w:numId="18">
    <w:abstractNumId w:val="8"/>
  </w:num>
  <w:num w:numId="19">
    <w:abstractNumId w:val="3"/>
  </w:num>
  <w:num w:numId="20">
    <w:abstractNumId w:val="7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47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xsDA0NjEwNrUwNjBW0lEKTi0uzszPAymwrAUAFldtnCwAAAA="/>
  </w:docVars>
  <w:rsids>
    <w:rsidRoot w:val="644E5EA3"/>
    <w:rsid w:val="00047297"/>
    <w:rsid w:val="000F4D26"/>
    <w:rsid w:val="0020452C"/>
    <w:rsid w:val="002A2A3B"/>
    <w:rsid w:val="002D215F"/>
    <w:rsid w:val="00332DE3"/>
    <w:rsid w:val="00353AA3"/>
    <w:rsid w:val="00371FF7"/>
    <w:rsid w:val="00396D3A"/>
    <w:rsid w:val="003B1AB2"/>
    <w:rsid w:val="004163AB"/>
    <w:rsid w:val="004359B9"/>
    <w:rsid w:val="00497D55"/>
    <w:rsid w:val="004E6435"/>
    <w:rsid w:val="004F5CEE"/>
    <w:rsid w:val="00501031"/>
    <w:rsid w:val="0056543D"/>
    <w:rsid w:val="00593448"/>
    <w:rsid w:val="005C3451"/>
    <w:rsid w:val="005F2840"/>
    <w:rsid w:val="00626677"/>
    <w:rsid w:val="00672C39"/>
    <w:rsid w:val="0067576E"/>
    <w:rsid w:val="007B1BBE"/>
    <w:rsid w:val="007D3715"/>
    <w:rsid w:val="00807E3F"/>
    <w:rsid w:val="008142E4"/>
    <w:rsid w:val="008449D4"/>
    <w:rsid w:val="00882093"/>
    <w:rsid w:val="00895E73"/>
    <w:rsid w:val="008B62A8"/>
    <w:rsid w:val="008D139A"/>
    <w:rsid w:val="008D7E53"/>
    <w:rsid w:val="009339FA"/>
    <w:rsid w:val="00945DA6"/>
    <w:rsid w:val="0095064D"/>
    <w:rsid w:val="00A11C62"/>
    <w:rsid w:val="00A419D2"/>
    <w:rsid w:val="00A50216"/>
    <w:rsid w:val="00A628FD"/>
    <w:rsid w:val="00AB78E6"/>
    <w:rsid w:val="00B102D2"/>
    <w:rsid w:val="00B765F7"/>
    <w:rsid w:val="00BB61B8"/>
    <w:rsid w:val="00C15D1E"/>
    <w:rsid w:val="00C5714F"/>
    <w:rsid w:val="00D272CF"/>
    <w:rsid w:val="00D305A4"/>
    <w:rsid w:val="00D9749F"/>
    <w:rsid w:val="00DD1877"/>
    <w:rsid w:val="00E80E5C"/>
    <w:rsid w:val="00F6564D"/>
    <w:rsid w:val="00F81BCC"/>
    <w:rsid w:val="00FB5437"/>
    <w:rsid w:val="00FB5491"/>
    <w:rsid w:val="538E4085"/>
    <w:rsid w:val="58282357"/>
    <w:rsid w:val="644E5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E102CF"/>
  <w15:docId w15:val="{B6A1402F-D659-4385-B882-300C0E95A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56543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rsid w:val="0056543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rsid w:val="008142E4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nhideWhenUsed/>
    <w:qFormat/>
    <w:rsid w:val="002A2A3B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qFormat/>
    <w:rPr>
      <w:b/>
    </w:rPr>
  </w:style>
  <w:style w:type="paragraph" w:styleId="a4">
    <w:name w:val="header"/>
    <w:basedOn w:val="a"/>
    <w:link w:val="a5"/>
    <w:rsid w:val="009506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95064D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rsid w:val="009506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95064D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List Paragraph"/>
    <w:basedOn w:val="a"/>
    <w:uiPriority w:val="34"/>
    <w:qFormat/>
    <w:rsid w:val="0095064D"/>
    <w:pPr>
      <w:ind w:firstLineChars="200" w:firstLine="420"/>
    </w:pPr>
  </w:style>
  <w:style w:type="character" w:customStyle="1" w:styleId="10">
    <w:name w:val="标题 1 字符"/>
    <w:basedOn w:val="a0"/>
    <w:link w:val="1"/>
    <w:rsid w:val="0056543D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rsid w:val="0056543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styleId="a9">
    <w:name w:val="Subtle Emphasis"/>
    <w:basedOn w:val="a0"/>
    <w:uiPriority w:val="19"/>
    <w:qFormat/>
    <w:rsid w:val="0056543D"/>
    <w:rPr>
      <w:i/>
      <w:iCs/>
      <w:color w:val="404040" w:themeColor="text1" w:themeTint="BF"/>
    </w:rPr>
  </w:style>
  <w:style w:type="character" w:customStyle="1" w:styleId="30">
    <w:name w:val="标题 3 字符"/>
    <w:basedOn w:val="a0"/>
    <w:link w:val="3"/>
    <w:rsid w:val="008142E4"/>
    <w:rPr>
      <w:rFonts w:asciiTheme="minorHAnsi" w:eastAsiaTheme="minorEastAsia" w:hAnsiTheme="minorHAnsi" w:cstheme="minorBidi"/>
      <w:b/>
      <w:bCs/>
      <w:kern w:val="2"/>
      <w:sz w:val="32"/>
      <w:szCs w:val="32"/>
    </w:rPr>
  </w:style>
  <w:style w:type="character" w:styleId="aa">
    <w:name w:val="Emphasis"/>
    <w:basedOn w:val="a0"/>
    <w:qFormat/>
    <w:rsid w:val="002A2A3B"/>
    <w:rPr>
      <w:i/>
      <w:iCs/>
    </w:rPr>
  </w:style>
  <w:style w:type="paragraph" w:styleId="ab">
    <w:name w:val="Subtitle"/>
    <w:basedOn w:val="a"/>
    <w:next w:val="a"/>
    <w:link w:val="ac"/>
    <w:qFormat/>
    <w:rsid w:val="002A2A3B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c">
    <w:name w:val="副标题 字符"/>
    <w:basedOn w:val="a0"/>
    <w:link w:val="ab"/>
    <w:rsid w:val="002A2A3B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rsid w:val="002A2A3B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table" w:styleId="ad">
    <w:name w:val="Table Grid"/>
    <w:basedOn w:val="a1"/>
    <w:rsid w:val="009339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16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0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14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jpe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jpe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4</TotalTime>
  <Pages>1</Pages>
  <Words>954</Words>
  <Characters>5441</Characters>
  <Application>Microsoft Office Word</Application>
  <DocSecurity>0</DocSecurity>
  <Lines>45</Lines>
  <Paragraphs>12</Paragraphs>
  <ScaleCrop>false</ScaleCrop>
  <Company/>
  <LinksUpToDate>false</LinksUpToDate>
  <CharactersWithSpaces>6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hhhh</dc:creator>
  <cp:lastModifiedBy>璇煌 李</cp:lastModifiedBy>
  <cp:revision>35</cp:revision>
  <dcterms:created xsi:type="dcterms:W3CDTF">2019-01-25T06:38:00Z</dcterms:created>
  <dcterms:modified xsi:type="dcterms:W3CDTF">2020-01-15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